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27E4" w:rsidRPr="00EF357A" w:rsidRDefault="00EF357A" w:rsidP="00EA178B">
      <w:pPr>
        <w:rPr>
          <w:rFonts w:ascii="Times New Roman" w:hAnsi="Times New Roman" w:cs="Times New Roman"/>
          <w:sz w:val="24"/>
          <w:szCs w:val="24"/>
          <w:lang w:val="sl-SI"/>
        </w:rPr>
      </w:pPr>
      <w:r w:rsidRPr="00EF357A">
        <w:rPr>
          <w:rFonts w:ascii="Times New Roman" w:hAnsi="Times New Roman" w:cs="Times New Roman"/>
          <w:sz w:val="24"/>
          <w:szCs w:val="24"/>
          <w:lang w:val="sl-SI"/>
        </w:rPr>
        <w:t>A</w:t>
      </w:r>
      <w:r>
        <w:rPr>
          <w:rFonts w:ascii="Times New Roman" w:hAnsi="Times New Roman" w:cs="Times New Roman"/>
          <w:sz w:val="24"/>
          <w:szCs w:val="24"/>
          <w:lang w:val="sl-SI"/>
        </w:rPr>
        <w:t>dditional file</w:t>
      </w:r>
    </w:p>
    <w:p w:rsidR="00EA178B" w:rsidRPr="00EA0547" w:rsidRDefault="00EA178B" w:rsidP="00EA0547">
      <w:pPr>
        <w:rPr>
          <w:rFonts w:ascii="Times New Roman" w:hAnsi="Times New Roman" w:cs="Times New Roman"/>
          <w:b/>
          <w:sz w:val="24"/>
          <w:szCs w:val="24"/>
          <w:lang w:val="sl-SI"/>
        </w:rPr>
      </w:pPr>
      <w:r w:rsidRPr="00EA0547">
        <w:rPr>
          <w:rFonts w:ascii="Times New Roman" w:hAnsi="Times New Roman" w:cs="Times New Roman"/>
          <w:b/>
          <w:sz w:val="24"/>
          <w:szCs w:val="24"/>
          <w:lang w:val="sl-SI"/>
        </w:rPr>
        <w:t>Questionnaire</w:t>
      </w:r>
    </w:p>
    <w:p w:rsidR="00EA178B" w:rsidRPr="00122BEC" w:rsidRDefault="00EA178B" w:rsidP="00EA178B">
      <w:pPr>
        <w:jc w:val="center"/>
        <w:rPr>
          <w:rFonts w:ascii="Times New Roman" w:hAnsi="Times New Roman" w:cs="Times New Roman"/>
          <w:b/>
          <w:sz w:val="24"/>
          <w:szCs w:val="24"/>
          <w:lang w:val="sl-SI"/>
        </w:rPr>
      </w:pPr>
      <w:r w:rsidRPr="00122BEC">
        <w:rPr>
          <w:rFonts w:ascii="Times New Roman" w:hAnsi="Times New Roman" w:cs="Times New Roman"/>
          <w:b/>
          <w:sz w:val="24"/>
          <w:szCs w:val="24"/>
          <w:lang w:val="sl-SI"/>
        </w:rPr>
        <w:t>Knowledge and teaching of basic life support with the use of automated external defibrillator and attitude towards resuscitation in primary school children</w:t>
      </w:r>
    </w:p>
    <w:p w:rsidR="00EA178B" w:rsidRPr="00122BEC" w:rsidRDefault="00EA178B" w:rsidP="00EA178B">
      <w:pPr>
        <w:pStyle w:val="ListParagraph"/>
        <w:ind w:left="0"/>
        <w:contextualSpacing w:val="0"/>
        <w:rPr>
          <w:rFonts w:ascii="Times New Roman" w:hAnsi="Times New Roman" w:cs="Times New Roman"/>
          <w:color w:val="242424"/>
          <w:sz w:val="24"/>
          <w:szCs w:val="24"/>
          <w:lang w:val="sl-SI"/>
        </w:rPr>
      </w:pPr>
    </w:p>
    <w:p w:rsidR="00EA178B" w:rsidRPr="00122BEC" w:rsidRDefault="00EA178B" w:rsidP="00EA178B">
      <w:pPr>
        <w:pStyle w:val="ListParagraph"/>
        <w:ind w:left="0"/>
        <w:contextualSpacing w:val="0"/>
        <w:jc w:val="both"/>
        <w:rPr>
          <w:rFonts w:ascii="Times New Roman" w:hAnsi="Times New Roman" w:cs="Times New Roman"/>
          <w:color w:val="242424"/>
          <w:sz w:val="24"/>
          <w:szCs w:val="24"/>
          <w:lang w:val="sl-SI"/>
        </w:rPr>
      </w:pPr>
      <w:r w:rsidRPr="00122BEC">
        <w:rPr>
          <w:rFonts w:ascii="Times New Roman" w:hAnsi="Times New Roman" w:cs="Times New Roman"/>
          <w:color w:val="242424"/>
          <w:sz w:val="24"/>
          <w:szCs w:val="24"/>
          <w:lang w:val="sl-SI"/>
        </w:rPr>
        <w:t xml:space="preserve">Here is a questionnaire with the help of which we will try to determine your current knowledge of basic life support and how interested you are in the topic. The aim of this study is to improve the efficacy of this training and subsequently the efficacy of resucitation. Participation is voluntary and anonymous. Please pick a code that you will use on both the before- and after-questionnaire and enter it in the square below. Data will be processed and handled in a way that will not allow individual identification. Your cooperation is greatly appreciated. </w:t>
      </w:r>
    </w:p>
    <w:p w:rsidR="00EA178B" w:rsidRPr="00122BEC" w:rsidRDefault="00EA178B" w:rsidP="00EA178B">
      <w:pPr>
        <w:pStyle w:val="ListParagraph"/>
        <w:spacing w:after="0"/>
        <w:ind w:left="0"/>
        <w:contextualSpacing w:val="0"/>
        <w:jc w:val="both"/>
        <w:rPr>
          <w:rFonts w:ascii="Times New Roman" w:hAnsi="Times New Roman" w:cs="Times New Roman"/>
          <w:color w:val="242424"/>
          <w:sz w:val="24"/>
          <w:szCs w:val="24"/>
          <w:lang w:val="sl-SI"/>
        </w:rPr>
      </w:pPr>
    </w:p>
    <w:p w:rsidR="00EA178B" w:rsidRPr="00122BEC" w:rsidRDefault="00EA178B" w:rsidP="00EA178B">
      <w:pPr>
        <w:pStyle w:val="ListParagraph"/>
        <w:spacing w:after="0"/>
        <w:ind w:left="0"/>
        <w:contextualSpacing w:val="0"/>
        <w:jc w:val="both"/>
        <w:rPr>
          <w:rFonts w:ascii="Times New Roman" w:hAnsi="Times New Roman" w:cs="Times New Roman"/>
          <w:color w:val="242424"/>
          <w:sz w:val="24"/>
          <w:szCs w:val="24"/>
          <w:lang w:val="sl-SI"/>
        </w:rPr>
      </w:pPr>
      <w:r w:rsidRPr="00122BEC">
        <w:rPr>
          <w:rFonts w:ascii="Times New Roman" w:hAnsi="Times New Roman" w:cs="Times New Roman"/>
          <w:color w:val="242424"/>
          <w:sz w:val="24"/>
          <w:szCs w:val="24"/>
          <w:lang w:val="sl-SI"/>
        </w:rPr>
        <w:t xml:space="preserve">I agree with fulfilling this questionnaire (circle): </w:t>
      </w:r>
      <w:r w:rsidRPr="00122BEC">
        <w:rPr>
          <w:rFonts w:ascii="Times New Roman" w:hAnsi="Times New Roman" w:cs="Times New Roman"/>
          <w:color w:val="242424"/>
          <w:sz w:val="24"/>
          <w:szCs w:val="24"/>
          <w:lang w:val="sl-SI"/>
        </w:rPr>
        <w:tab/>
        <w:t xml:space="preserve">Yes </w:t>
      </w:r>
      <w:r w:rsidRPr="00122BEC">
        <w:rPr>
          <w:rFonts w:ascii="Times New Roman" w:hAnsi="Times New Roman" w:cs="Times New Roman"/>
          <w:color w:val="242424"/>
          <w:sz w:val="24"/>
          <w:szCs w:val="24"/>
          <w:lang w:val="sl-SI"/>
        </w:rPr>
        <w:tab/>
        <w:t>No</w:t>
      </w:r>
    </w:p>
    <w:p w:rsidR="00EA178B" w:rsidRPr="00122BEC" w:rsidRDefault="00EA178B" w:rsidP="00EA178B">
      <w:pPr>
        <w:tabs>
          <w:tab w:val="left" w:pos="2652"/>
        </w:tabs>
        <w:spacing w:after="0"/>
        <w:jc w:val="both"/>
        <w:rPr>
          <w:rFonts w:ascii="Times New Roman" w:hAnsi="Times New Roman" w:cs="Times New Roman"/>
          <w:color w:val="242424"/>
          <w:sz w:val="24"/>
          <w:szCs w:val="24"/>
          <w:lang w:val="sl-SI"/>
        </w:rPr>
      </w:pPr>
      <w:r w:rsidRPr="00122BEC">
        <w:rPr>
          <w:rFonts w:ascii="Times New Roman" w:hAnsi="Times New Roman" w:cs="Times New Roman"/>
          <w:noProof/>
          <w:color w:val="242424"/>
          <w:sz w:val="24"/>
          <w:szCs w:val="24"/>
          <w:lang w:eastAsia="en-US"/>
        </w:rPr>
        <mc:AlternateContent>
          <mc:Choice Requires="wps">
            <w:drawing>
              <wp:anchor distT="0" distB="0" distL="114300" distR="114300" simplePos="0" relativeHeight="251659264" behindDoc="0" locked="0" layoutInCell="1" allowOverlap="1" wp14:anchorId="5B085FB1" wp14:editId="6B4BFF9C">
                <wp:simplePos x="0" y="0"/>
                <wp:positionH relativeFrom="column">
                  <wp:posOffset>2794000</wp:posOffset>
                </wp:positionH>
                <wp:positionV relativeFrom="page">
                  <wp:posOffset>4521835</wp:posOffset>
                </wp:positionV>
                <wp:extent cx="2011680" cy="387985"/>
                <wp:effectExtent l="0" t="0" r="20320" b="18415"/>
                <wp:wrapNone/>
                <wp:docPr id="6" name="Rectangle 6"/>
                <wp:cNvGraphicFramePr/>
                <a:graphic xmlns:a="http://schemas.openxmlformats.org/drawingml/2006/main">
                  <a:graphicData uri="http://schemas.microsoft.com/office/word/2010/wordprocessingShape">
                    <wps:wsp>
                      <wps:cNvSpPr/>
                      <wps:spPr>
                        <a:xfrm>
                          <a:off x="0" y="0"/>
                          <a:ext cx="2011680" cy="387985"/>
                        </a:xfrm>
                        <a:prstGeom prst="rect">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6" o:spid="_x0000_s1026" style="position:absolute;margin-left:220pt;margin-top:356.05pt;width:158.4pt;height:3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" filled="f" strokecolor="black [3213]">
                <w10:wrap anchory="page"/>
              </v:rect>
            </w:pict>
          </mc:Fallback>
        </mc:AlternateContent>
      </w:r>
    </w:p>
    <w:p w:rsidR="00EA178B" w:rsidRPr="00122BEC" w:rsidRDefault="00EA178B" w:rsidP="00EA178B">
      <w:pPr>
        <w:tabs>
          <w:tab w:val="left" w:pos="2652"/>
        </w:tabs>
        <w:spacing w:after="0"/>
        <w:jc w:val="both"/>
        <w:rPr>
          <w:rFonts w:ascii="Times New Roman" w:hAnsi="Times New Roman" w:cs="Times New Roman"/>
          <w:color w:val="242424"/>
          <w:sz w:val="24"/>
          <w:szCs w:val="24"/>
          <w:lang w:val="sl-SI"/>
        </w:rPr>
      </w:pPr>
      <w:r w:rsidRPr="00122BEC">
        <w:rPr>
          <w:rFonts w:ascii="Times New Roman" w:hAnsi="Times New Roman" w:cs="Times New Roman"/>
          <w:color w:val="242424"/>
          <w:sz w:val="24"/>
          <w:szCs w:val="24"/>
          <w:lang w:val="sl-SI"/>
        </w:rPr>
        <w:t>Code (fill in the square by your own choice):</w:t>
      </w:r>
    </w:p>
    <w:p w:rsidR="00EA178B" w:rsidRPr="00122BEC" w:rsidRDefault="00EA178B" w:rsidP="00EA178B">
      <w:pPr>
        <w:spacing w:after="0"/>
        <w:jc w:val="both"/>
        <w:rPr>
          <w:rFonts w:ascii="Times New Roman" w:hAnsi="Times New Roman" w:cs="Times New Roman"/>
          <w:color w:val="242424"/>
          <w:sz w:val="24"/>
          <w:szCs w:val="24"/>
          <w:lang w:val="sl-SI"/>
        </w:rPr>
      </w:pPr>
    </w:p>
    <w:p w:rsidR="00EA178B" w:rsidRPr="00122BEC" w:rsidRDefault="00EA178B" w:rsidP="00EA178B">
      <w:pPr>
        <w:spacing w:after="0"/>
        <w:jc w:val="both"/>
        <w:rPr>
          <w:rFonts w:ascii="Times New Roman" w:hAnsi="Times New Roman" w:cs="Times New Roman"/>
          <w:color w:val="242424"/>
          <w:sz w:val="24"/>
          <w:szCs w:val="24"/>
          <w:lang w:val="sl-SI"/>
        </w:rPr>
      </w:pPr>
      <w:r w:rsidRPr="00122BEC">
        <w:rPr>
          <w:rFonts w:ascii="Times New Roman" w:hAnsi="Times New Roman" w:cs="Times New Roman"/>
          <w:color w:val="242424"/>
          <w:sz w:val="24"/>
          <w:szCs w:val="24"/>
          <w:lang w:val="sl-SI"/>
        </w:rPr>
        <w:t>Class (circle):</w:t>
      </w:r>
      <w:r w:rsidRPr="00122BEC">
        <w:rPr>
          <w:rFonts w:ascii="Times New Roman" w:hAnsi="Times New Roman" w:cs="Times New Roman"/>
          <w:color w:val="242424"/>
          <w:sz w:val="24"/>
          <w:szCs w:val="24"/>
          <w:lang w:val="sl-SI"/>
        </w:rPr>
        <w:tab/>
        <w:t>7.</w:t>
      </w:r>
      <w:r w:rsidRPr="00122BEC">
        <w:rPr>
          <w:rFonts w:ascii="Times New Roman" w:hAnsi="Times New Roman" w:cs="Times New Roman"/>
          <w:color w:val="242424"/>
          <w:sz w:val="24"/>
          <w:szCs w:val="24"/>
          <w:lang w:val="sl-SI"/>
        </w:rPr>
        <w:tab/>
        <w:t>8.</w:t>
      </w:r>
      <w:r w:rsidRPr="00122BEC">
        <w:rPr>
          <w:rFonts w:ascii="Times New Roman" w:hAnsi="Times New Roman" w:cs="Times New Roman"/>
          <w:color w:val="242424"/>
          <w:sz w:val="24"/>
          <w:szCs w:val="24"/>
          <w:lang w:val="sl-SI"/>
        </w:rPr>
        <w:tab/>
        <w:t>9.</w:t>
      </w:r>
    </w:p>
    <w:p w:rsidR="00EA178B" w:rsidRPr="00122BEC" w:rsidRDefault="00EA178B" w:rsidP="00EA178B">
      <w:pPr>
        <w:spacing w:after="0"/>
        <w:jc w:val="both"/>
        <w:rPr>
          <w:rFonts w:ascii="Times New Roman" w:hAnsi="Times New Roman" w:cs="Times New Roman"/>
          <w:color w:val="242424"/>
          <w:sz w:val="24"/>
          <w:szCs w:val="24"/>
          <w:lang w:val="sl-SI"/>
        </w:rPr>
      </w:pPr>
    </w:p>
    <w:p w:rsidR="00EA178B" w:rsidRPr="00122BEC" w:rsidRDefault="00EA178B" w:rsidP="00EA178B">
      <w:pPr>
        <w:spacing w:after="0"/>
        <w:jc w:val="both"/>
        <w:rPr>
          <w:rFonts w:ascii="Times New Roman" w:hAnsi="Times New Roman" w:cs="Times New Roman"/>
          <w:color w:val="242424"/>
          <w:sz w:val="24"/>
          <w:szCs w:val="24"/>
          <w:lang w:val="sl-SI"/>
        </w:rPr>
      </w:pPr>
      <w:r w:rsidRPr="00122BEC">
        <w:rPr>
          <w:rFonts w:ascii="Times New Roman" w:hAnsi="Times New Roman" w:cs="Times New Roman"/>
          <w:color w:val="242424"/>
          <w:sz w:val="24"/>
          <w:szCs w:val="24"/>
          <w:lang w:val="sl-SI"/>
        </w:rPr>
        <w:t>Sex (circle):</w:t>
      </w:r>
      <w:r w:rsidRPr="00122BEC">
        <w:rPr>
          <w:rFonts w:ascii="Times New Roman" w:hAnsi="Times New Roman" w:cs="Times New Roman"/>
          <w:color w:val="242424"/>
          <w:sz w:val="24"/>
          <w:szCs w:val="24"/>
          <w:lang w:val="sl-SI"/>
        </w:rPr>
        <w:tab/>
      </w:r>
      <w:r w:rsidRPr="00122BEC">
        <w:rPr>
          <w:rFonts w:ascii="Times New Roman" w:hAnsi="Times New Roman" w:cs="Times New Roman"/>
          <w:color w:val="242424"/>
          <w:sz w:val="24"/>
          <w:szCs w:val="24"/>
          <w:lang w:val="sl-SI"/>
        </w:rPr>
        <w:tab/>
        <w:t>M</w:t>
      </w:r>
      <w:r w:rsidRPr="00122BEC">
        <w:rPr>
          <w:rFonts w:ascii="Times New Roman" w:hAnsi="Times New Roman" w:cs="Times New Roman"/>
          <w:color w:val="242424"/>
          <w:sz w:val="24"/>
          <w:szCs w:val="24"/>
          <w:lang w:val="sl-SI"/>
        </w:rPr>
        <w:tab/>
        <w:t>F</w:t>
      </w:r>
    </w:p>
    <w:p w:rsidR="00EA178B" w:rsidRPr="00122BEC" w:rsidRDefault="00EA178B" w:rsidP="00EA178B">
      <w:pPr>
        <w:spacing w:after="0"/>
        <w:jc w:val="both"/>
        <w:rPr>
          <w:rFonts w:ascii="Times New Roman" w:hAnsi="Times New Roman" w:cs="Times New Roman"/>
          <w:color w:val="242424"/>
          <w:sz w:val="24"/>
          <w:szCs w:val="24"/>
          <w:lang w:val="sl-SI"/>
        </w:rPr>
      </w:pPr>
    </w:p>
    <w:p w:rsidR="00EA178B" w:rsidRPr="00122BEC" w:rsidRDefault="00EA178B" w:rsidP="00EA178B">
      <w:pPr>
        <w:widowControl w:val="0"/>
        <w:autoSpaceDE w:val="0"/>
        <w:autoSpaceDN w:val="0"/>
        <w:adjustRightInd w:val="0"/>
        <w:spacing w:after="240" w:line="360" w:lineRule="atLeast"/>
        <w:rPr>
          <w:rFonts w:ascii="Times New Roman" w:hAnsi="Times New Roman" w:cs="Times New Roman"/>
          <w:color w:val="000000"/>
          <w:sz w:val="24"/>
          <w:szCs w:val="24"/>
          <w:lang w:val="en-GB"/>
        </w:rPr>
      </w:pPr>
      <w:r w:rsidRPr="00122BEC">
        <w:rPr>
          <w:rFonts w:ascii="Times New Roman" w:hAnsi="Times New Roman" w:cs="Times New Roman"/>
          <w:bCs/>
          <w:color w:val="000000"/>
          <w:sz w:val="24"/>
          <w:szCs w:val="24"/>
          <w:lang w:val="en-GB"/>
        </w:rPr>
        <w:t>Have you received prior training in basic life support?</w:t>
      </w:r>
      <w:r w:rsidRPr="00122BEC">
        <w:rPr>
          <w:rFonts w:ascii="MS Mincho" w:eastAsia="MS Mincho" w:hAnsi="MS Mincho" w:cs="MS Mincho"/>
          <w:bCs/>
          <w:color w:val="000000"/>
          <w:sz w:val="24"/>
          <w:szCs w:val="24"/>
          <w:lang w:val="en-GB"/>
        </w:rPr>
        <w:t> </w:t>
      </w:r>
      <w:r w:rsidRPr="00122BEC">
        <w:rPr>
          <w:rFonts w:ascii="Times New Roman" w:eastAsia="MS Mincho" w:hAnsi="Times New Roman" w:cs="Times New Roman"/>
          <w:bCs/>
          <w:color w:val="000000"/>
          <w:sz w:val="24"/>
          <w:szCs w:val="24"/>
          <w:lang w:val="en-GB"/>
        </w:rPr>
        <w:t xml:space="preserve">   Yes       No</w:t>
      </w:r>
    </w:p>
    <w:p w:rsidR="00EA178B" w:rsidRPr="00122BEC" w:rsidRDefault="00EA178B" w:rsidP="00EA178B">
      <w:pPr>
        <w:pStyle w:val="ListParagraph"/>
        <w:ind w:left="0"/>
        <w:jc w:val="both"/>
        <w:rPr>
          <w:rFonts w:ascii="Times New Roman" w:hAnsi="Times New Roman" w:cs="Times New Roman"/>
          <w:color w:val="242424"/>
          <w:sz w:val="24"/>
          <w:szCs w:val="24"/>
          <w:lang w:val="sl-SI"/>
        </w:rPr>
      </w:pPr>
    </w:p>
    <w:p w:rsidR="00EA178B" w:rsidRPr="00122BEC" w:rsidRDefault="00EA178B" w:rsidP="00EA178B">
      <w:pPr>
        <w:pStyle w:val="ListParagraph"/>
        <w:numPr>
          <w:ilvl w:val="0"/>
          <w:numId w:val="28"/>
        </w:numPr>
        <w:ind w:left="426" w:hanging="349"/>
        <w:jc w:val="both"/>
        <w:rPr>
          <w:rFonts w:ascii="Times New Roman" w:hAnsi="Times New Roman" w:cs="Times New Roman"/>
          <w:i/>
          <w:color w:val="242424"/>
          <w:sz w:val="24"/>
          <w:szCs w:val="24"/>
          <w:lang w:val="sl-SI"/>
        </w:rPr>
      </w:pPr>
      <w:r w:rsidRPr="00122BEC">
        <w:rPr>
          <w:rFonts w:ascii="Times New Roman" w:hAnsi="Times New Roman" w:cs="Times New Roman"/>
          <w:b/>
          <w:i/>
          <w:color w:val="242424"/>
          <w:sz w:val="24"/>
          <w:szCs w:val="24"/>
          <w:lang w:val="sl-SI"/>
        </w:rPr>
        <w:t xml:space="preserve">With the following quiestions we want to test your basic life support (BLS) knowledge. Circle a single most fitting answer. </w:t>
      </w:r>
    </w:p>
    <w:p w:rsidR="00EA178B" w:rsidRPr="00122BEC" w:rsidRDefault="00EA178B" w:rsidP="00EA178B">
      <w:pPr>
        <w:pStyle w:val="ListParagraph"/>
        <w:numPr>
          <w:ilvl w:val="0"/>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How do you recognize a person in cardiac arrest?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The person shrieks loudly and is in pain.</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The person is unconscious, but breathes normally.</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The person is conscious and breathes deeply.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The person does not show any signs of life.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don't know. </w:t>
      </w:r>
    </w:p>
    <w:p w:rsidR="00EA178B" w:rsidRPr="00122BEC" w:rsidRDefault="00EA178B" w:rsidP="00EA178B">
      <w:pPr>
        <w:pStyle w:val="ListParagraph"/>
        <w:ind w:left="1440"/>
        <w:jc w:val="both"/>
        <w:rPr>
          <w:rFonts w:ascii="Times New Roman" w:hAnsi="Times New Roman" w:cs="Times New Roman"/>
          <w:sz w:val="24"/>
          <w:szCs w:val="24"/>
          <w:lang w:val="sl-SI"/>
        </w:rPr>
      </w:pPr>
    </w:p>
    <w:p w:rsidR="00EA178B" w:rsidRPr="00122BEC" w:rsidRDefault="00EA178B" w:rsidP="00EA178B">
      <w:pPr>
        <w:pStyle w:val="ListParagraph"/>
        <w:numPr>
          <w:ilvl w:val="0"/>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Who can help in a case of cardiac arrest?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Only cardiac surgeons.</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Only health professionals.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Only those with a course in first aid.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Anybody with appropriate knowledge.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don't know. </w:t>
      </w:r>
    </w:p>
    <w:p w:rsidR="00EA178B" w:rsidRPr="00122BEC" w:rsidRDefault="00EA178B" w:rsidP="00EA178B">
      <w:pPr>
        <w:pStyle w:val="ListParagraph"/>
        <w:ind w:left="1440"/>
        <w:jc w:val="both"/>
        <w:rPr>
          <w:rFonts w:ascii="Times New Roman" w:hAnsi="Times New Roman" w:cs="Times New Roman"/>
          <w:sz w:val="24"/>
          <w:szCs w:val="24"/>
          <w:lang w:val="sl-SI"/>
        </w:rPr>
      </w:pPr>
    </w:p>
    <w:p w:rsidR="00EA178B" w:rsidRPr="00122BEC" w:rsidRDefault="00EA178B" w:rsidP="00EA178B">
      <w:pPr>
        <w:pStyle w:val="ListParagraph"/>
        <w:numPr>
          <w:ilvl w:val="0"/>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A person suddenly loses consciousness and collapses. What do you do?</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lastRenderedPageBreak/>
        <w:t xml:space="preserve">I shake the person vigorously to try to awaken him/her and then wait for help.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gently shake the person to check responsivness, then I check breathing, and then I call for help.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don't touch the person and call for help.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immediately start chest compressions and rescue breathing.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don't know. </w:t>
      </w:r>
    </w:p>
    <w:p w:rsidR="00EA178B" w:rsidRPr="00122BEC" w:rsidRDefault="00EA178B" w:rsidP="00EA178B">
      <w:pPr>
        <w:pStyle w:val="ListParagraph"/>
        <w:ind w:left="1440"/>
        <w:jc w:val="both"/>
        <w:rPr>
          <w:rFonts w:ascii="Times New Roman" w:hAnsi="Times New Roman" w:cs="Times New Roman"/>
          <w:sz w:val="24"/>
          <w:szCs w:val="24"/>
          <w:lang w:val="sl-SI"/>
        </w:rPr>
      </w:pPr>
    </w:p>
    <w:p w:rsidR="00EA178B" w:rsidRPr="00122BEC" w:rsidRDefault="00EA178B" w:rsidP="00EA178B">
      <w:pPr>
        <w:pStyle w:val="ListParagraph"/>
        <w:numPr>
          <w:ilvl w:val="0"/>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How do you check if a person is breathing </w:t>
      </w:r>
      <w:r w:rsidRPr="00122BEC">
        <w:rPr>
          <w:rFonts w:ascii="Times New Roman" w:hAnsi="Times New Roman" w:cs="Times New Roman"/>
          <w:b/>
          <w:sz w:val="24"/>
          <w:szCs w:val="24"/>
          <w:lang w:val="sl-SI"/>
        </w:rPr>
        <w:t>normally</w:t>
      </w:r>
      <w:r w:rsidRPr="00122BEC">
        <w:rPr>
          <w:rFonts w:ascii="Times New Roman" w:hAnsi="Times New Roman" w:cs="Times New Roman"/>
          <w:sz w:val="24"/>
          <w:szCs w:val="24"/>
          <w:lang w:val="sl-SI"/>
        </w:rPr>
        <w:t xml:space="preserve">?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f I hear only irregular, occassional, loud breaths, I assume the person is breathing normally.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To check for normal breathing, I must first relieve the airway, then look, feel, and listen for normal breathing.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Until the person doesn't look weird or blue, I assume he/she is breathing normally.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t is enough to evaluate by the way if the chest is rising.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don't know. </w:t>
      </w:r>
    </w:p>
    <w:p w:rsidR="00EA178B" w:rsidRPr="00122BEC" w:rsidRDefault="00EA178B" w:rsidP="00EA178B">
      <w:pPr>
        <w:pStyle w:val="ListParagraph"/>
        <w:ind w:left="1440"/>
        <w:jc w:val="both"/>
        <w:rPr>
          <w:rFonts w:ascii="Times New Roman" w:hAnsi="Times New Roman" w:cs="Times New Roman"/>
          <w:sz w:val="24"/>
          <w:szCs w:val="24"/>
          <w:lang w:val="sl-SI"/>
        </w:rPr>
      </w:pPr>
    </w:p>
    <w:p w:rsidR="00EA178B" w:rsidRPr="00122BEC" w:rsidRDefault="00EA178B" w:rsidP="00EA178B">
      <w:pPr>
        <w:pStyle w:val="ListParagraph"/>
        <w:numPr>
          <w:ilvl w:val="0"/>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Who do you call if you witness a cardiac arrest?</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Emergency medical services at 112.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The police at 113.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Your parents.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A doctor that you know. </w:t>
      </w:r>
    </w:p>
    <w:p w:rsidR="00EA178B"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don't know. </w:t>
      </w:r>
    </w:p>
    <w:p w:rsidR="00EA178B" w:rsidRDefault="00EA178B" w:rsidP="00EA178B">
      <w:pPr>
        <w:ind w:left="993" w:hanging="567"/>
        <w:jc w:val="both"/>
        <w:rPr>
          <w:rFonts w:ascii="Times New Roman" w:hAnsi="Times New Roman" w:cs="Times New Roman"/>
          <w:sz w:val="24"/>
          <w:szCs w:val="24"/>
          <w:lang w:val="sl-SI"/>
        </w:rPr>
      </w:pPr>
      <w:r>
        <w:rPr>
          <w:rFonts w:ascii="Times New Roman" w:hAnsi="Times New Roman" w:cs="Times New Roman"/>
          <w:sz w:val="24"/>
          <w:szCs w:val="24"/>
          <w:lang w:val="sl-SI"/>
        </w:rPr>
        <w:t>5*. What kind of breathing is NOT a sign of life?</w:t>
      </w:r>
    </w:p>
    <w:p w:rsidR="00EA178B" w:rsidRPr="00122BEC" w:rsidRDefault="00EA178B" w:rsidP="00EA178B">
      <w:pPr>
        <w:pStyle w:val="ListParagraph"/>
        <w:numPr>
          <w:ilvl w:val="0"/>
          <w:numId w:val="67"/>
        </w:numPr>
        <w:jc w:val="both"/>
        <w:rPr>
          <w:rFonts w:ascii="Times New Roman" w:hAnsi="Times New Roman" w:cs="Times New Roman"/>
          <w:sz w:val="24"/>
          <w:szCs w:val="24"/>
          <w:lang w:val="sl-SI"/>
        </w:rPr>
      </w:pPr>
      <w:r>
        <w:rPr>
          <w:rFonts w:ascii="Times New Roman" w:hAnsi="Times New Roman" w:cs="Times New Roman"/>
          <w:sz w:val="24"/>
          <w:szCs w:val="24"/>
          <w:lang w:val="sl-SI"/>
        </w:rPr>
        <w:t>Deep breathing in a conscious person</w:t>
      </w:r>
      <w:r w:rsidRPr="00122BEC">
        <w:rPr>
          <w:rFonts w:ascii="Times New Roman" w:hAnsi="Times New Roman" w:cs="Times New Roman"/>
          <w:sz w:val="24"/>
          <w:szCs w:val="24"/>
          <w:lang w:val="sl-SI"/>
        </w:rPr>
        <w:t xml:space="preserve">. </w:t>
      </w:r>
    </w:p>
    <w:p w:rsidR="00EA178B" w:rsidRPr="00122BEC" w:rsidRDefault="00EA178B" w:rsidP="00EA178B">
      <w:pPr>
        <w:pStyle w:val="ListParagraph"/>
        <w:numPr>
          <w:ilvl w:val="0"/>
          <w:numId w:val="67"/>
        </w:numPr>
        <w:jc w:val="both"/>
        <w:rPr>
          <w:rFonts w:ascii="Times New Roman" w:hAnsi="Times New Roman" w:cs="Times New Roman"/>
          <w:sz w:val="24"/>
          <w:szCs w:val="24"/>
          <w:lang w:val="sl-SI"/>
        </w:rPr>
      </w:pPr>
      <w:r>
        <w:rPr>
          <w:rFonts w:ascii="Times New Roman" w:hAnsi="Times New Roman" w:cs="Times New Roman"/>
          <w:sz w:val="24"/>
          <w:szCs w:val="24"/>
          <w:lang w:val="sl-SI"/>
        </w:rPr>
        <w:t>Fast breathing in a conscious person</w:t>
      </w:r>
      <w:r w:rsidRPr="00122BEC">
        <w:rPr>
          <w:rFonts w:ascii="Times New Roman" w:hAnsi="Times New Roman" w:cs="Times New Roman"/>
          <w:sz w:val="24"/>
          <w:szCs w:val="24"/>
          <w:lang w:val="sl-SI"/>
        </w:rPr>
        <w:t xml:space="preserve">. </w:t>
      </w:r>
    </w:p>
    <w:p w:rsidR="00EA178B" w:rsidRPr="00122BEC" w:rsidRDefault="00EA178B" w:rsidP="00EA178B">
      <w:pPr>
        <w:pStyle w:val="ListParagraph"/>
        <w:numPr>
          <w:ilvl w:val="0"/>
          <w:numId w:val="67"/>
        </w:numPr>
        <w:jc w:val="both"/>
        <w:rPr>
          <w:rFonts w:ascii="Times New Roman" w:hAnsi="Times New Roman" w:cs="Times New Roman"/>
          <w:sz w:val="24"/>
          <w:szCs w:val="24"/>
          <w:lang w:val="sl-SI"/>
        </w:rPr>
      </w:pPr>
      <w:r>
        <w:rPr>
          <w:rFonts w:ascii="Times New Roman" w:hAnsi="Times New Roman" w:cs="Times New Roman"/>
          <w:sz w:val="24"/>
          <w:szCs w:val="24"/>
          <w:lang w:val="sl-SI"/>
        </w:rPr>
        <w:t>Irregular, beep sighs in an unconscious person</w:t>
      </w:r>
      <w:r w:rsidRPr="00122BEC">
        <w:rPr>
          <w:rFonts w:ascii="Times New Roman" w:hAnsi="Times New Roman" w:cs="Times New Roman"/>
          <w:sz w:val="24"/>
          <w:szCs w:val="24"/>
          <w:lang w:val="sl-SI"/>
        </w:rPr>
        <w:t xml:space="preserve">. </w:t>
      </w:r>
    </w:p>
    <w:p w:rsidR="00EA178B" w:rsidRPr="00122BEC" w:rsidRDefault="00EA178B" w:rsidP="00EA178B">
      <w:pPr>
        <w:pStyle w:val="ListParagraph"/>
        <w:numPr>
          <w:ilvl w:val="0"/>
          <w:numId w:val="67"/>
        </w:numPr>
        <w:jc w:val="both"/>
        <w:rPr>
          <w:rFonts w:ascii="Times New Roman" w:hAnsi="Times New Roman" w:cs="Times New Roman"/>
          <w:sz w:val="24"/>
          <w:szCs w:val="24"/>
          <w:lang w:val="sl-SI"/>
        </w:rPr>
      </w:pPr>
      <w:r>
        <w:rPr>
          <w:rFonts w:ascii="Times New Roman" w:hAnsi="Times New Roman" w:cs="Times New Roman"/>
          <w:sz w:val="24"/>
          <w:szCs w:val="24"/>
          <w:lang w:val="sl-SI"/>
        </w:rPr>
        <w:t>Regular breathing in an unconscious person</w:t>
      </w:r>
      <w:r w:rsidRPr="00122BEC">
        <w:rPr>
          <w:rFonts w:ascii="Times New Roman" w:hAnsi="Times New Roman" w:cs="Times New Roman"/>
          <w:sz w:val="24"/>
          <w:szCs w:val="24"/>
          <w:lang w:val="sl-SI"/>
        </w:rPr>
        <w:t xml:space="preserve">. </w:t>
      </w:r>
    </w:p>
    <w:p w:rsidR="00EA178B" w:rsidRPr="00275EFE" w:rsidRDefault="00EA178B" w:rsidP="00EA178B">
      <w:pPr>
        <w:pStyle w:val="ListParagraph"/>
        <w:numPr>
          <w:ilvl w:val="0"/>
          <w:numId w:val="67"/>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don't know. </w:t>
      </w:r>
    </w:p>
    <w:p w:rsidR="00EA178B" w:rsidRPr="00122BEC" w:rsidRDefault="00EA178B" w:rsidP="00EA178B">
      <w:pPr>
        <w:pStyle w:val="ListParagraph"/>
        <w:ind w:left="1440"/>
        <w:jc w:val="both"/>
        <w:rPr>
          <w:rFonts w:ascii="Times New Roman" w:hAnsi="Times New Roman" w:cs="Times New Roman"/>
          <w:sz w:val="24"/>
          <w:szCs w:val="24"/>
          <w:lang w:val="sl-SI"/>
        </w:rPr>
      </w:pPr>
    </w:p>
    <w:p w:rsidR="00EA178B" w:rsidRPr="00122BEC" w:rsidRDefault="00EA178B" w:rsidP="00EA178B">
      <w:pPr>
        <w:pStyle w:val="ListParagraph"/>
        <w:numPr>
          <w:ilvl w:val="0"/>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How is basic life support correctly performed?</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15 chest compressions, followed by 1 artificial breath.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20 chest compressions, followed by 2 artificial breaths.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30 chest compressions, followed by 2 artificial breaths.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40 chest compressions, followed by 4 artificial breaths.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don't know. </w:t>
      </w:r>
    </w:p>
    <w:p w:rsidR="00EA178B" w:rsidRPr="00122BEC" w:rsidRDefault="00EA178B" w:rsidP="00EA178B">
      <w:pPr>
        <w:pStyle w:val="ListParagraph"/>
        <w:ind w:left="1440"/>
        <w:jc w:val="both"/>
        <w:rPr>
          <w:rFonts w:ascii="Times New Roman" w:hAnsi="Times New Roman" w:cs="Times New Roman"/>
          <w:sz w:val="24"/>
          <w:szCs w:val="24"/>
          <w:lang w:val="sl-SI"/>
        </w:rPr>
      </w:pPr>
    </w:p>
    <w:p w:rsidR="00EA178B" w:rsidRPr="00122BEC" w:rsidRDefault="00EA178B" w:rsidP="00EA178B">
      <w:pPr>
        <w:pStyle w:val="ListParagraph"/>
        <w:numPr>
          <w:ilvl w:val="0"/>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On the sketch of the torso below mark with a cross the correct site for chest compressions during basic life support: </w:t>
      </w:r>
    </w:p>
    <w:p w:rsidR="00EA178B" w:rsidRPr="00122BEC" w:rsidRDefault="00EA178B" w:rsidP="00304353">
      <w:pPr>
        <w:pStyle w:val="ListParagraph"/>
        <w:ind w:left="2160"/>
        <w:jc w:val="both"/>
        <w:rPr>
          <w:rFonts w:ascii="Times New Roman" w:hAnsi="Times New Roman" w:cs="Times New Roman"/>
          <w:sz w:val="24"/>
          <w:szCs w:val="24"/>
          <w:lang w:val="sl-SI"/>
        </w:rPr>
      </w:pPr>
      <w:bookmarkStart w:id="0" w:name="_GoBack"/>
      <w:bookmarkEnd w:id="0"/>
      <w:r w:rsidRPr="00122BEC">
        <w:rPr>
          <w:rFonts w:ascii="Times New Roman" w:hAnsi="Times New Roman" w:cs="Times New Roman"/>
          <w:noProof/>
          <w:sz w:val="24"/>
          <w:szCs w:val="24"/>
          <w:lang w:eastAsia="en-US"/>
        </w:rPr>
        <w:drawing>
          <wp:inline distT="0" distB="0" distL="0" distR="0" wp14:anchorId="69AA5321" wp14:editId="4643FE84">
            <wp:extent cx="1532471" cy="18567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48288" cy="1875933"/>
                    </a:xfrm>
                    <a:prstGeom prst="rect">
                      <a:avLst/>
                    </a:prstGeom>
                  </pic:spPr>
                </pic:pic>
              </a:graphicData>
            </a:graphic>
          </wp:inline>
        </w:drawing>
      </w:r>
    </w:p>
    <w:p w:rsidR="00EA178B" w:rsidRPr="00122BEC" w:rsidRDefault="00EA178B" w:rsidP="00EA178B">
      <w:pPr>
        <w:pStyle w:val="ListParagraph"/>
        <w:jc w:val="both"/>
        <w:rPr>
          <w:rFonts w:ascii="Times New Roman" w:hAnsi="Times New Roman" w:cs="Times New Roman"/>
          <w:sz w:val="24"/>
          <w:szCs w:val="24"/>
          <w:lang w:val="sl-SI"/>
        </w:rPr>
      </w:pPr>
    </w:p>
    <w:p w:rsidR="00EA178B" w:rsidRPr="00122BEC" w:rsidRDefault="00EA178B" w:rsidP="00EA178B">
      <w:pPr>
        <w:pStyle w:val="ListParagraph"/>
        <w:numPr>
          <w:ilvl w:val="0"/>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How do you perform artificial breaths in an unconscious person?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give 2 breaths to the mouth or nose until the chest rises.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quickly blow into the mouth or nose until I am out of breath.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As this is not included in the basic life support I will not do it.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forcefully blow into the mouth or nose, similar to inflating a balloon.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don't know. </w:t>
      </w:r>
    </w:p>
    <w:p w:rsidR="00EA178B" w:rsidRPr="00122BEC" w:rsidRDefault="00EA178B" w:rsidP="00EA178B">
      <w:pPr>
        <w:pStyle w:val="ListParagraph"/>
        <w:ind w:left="1440"/>
        <w:jc w:val="both"/>
        <w:rPr>
          <w:rFonts w:ascii="Times New Roman" w:hAnsi="Times New Roman" w:cs="Times New Roman"/>
          <w:sz w:val="24"/>
          <w:szCs w:val="24"/>
          <w:lang w:val="sl-SI"/>
        </w:rPr>
      </w:pPr>
    </w:p>
    <w:p w:rsidR="00EA178B" w:rsidRPr="00122BEC" w:rsidRDefault="00EA178B" w:rsidP="00EA178B">
      <w:pPr>
        <w:pStyle w:val="ListParagraph"/>
        <w:numPr>
          <w:ilvl w:val="0"/>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What do you do if you are unsure whether a person is in cardiac arrest or not?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f in doubt, I start basic life support nevertheless.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place the person in a stable side position and wait for help to arrive.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wait 5 minutes and then shake the person again.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wait for the emergency service personnel to arrive and let them decide.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don't know. </w:t>
      </w:r>
    </w:p>
    <w:p w:rsidR="00EA178B" w:rsidRPr="00122BEC" w:rsidRDefault="00EA178B" w:rsidP="00EA178B">
      <w:pPr>
        <w:pStyle w:val="ListParagraph"/>
        <w:ind w:left="1440"/>
        <w:jc w:val="both"/>
        <w:rPr>
          <w:rFonts w:ascii="Times New Roman" w:hAnsi="Times New Roman" w:cs="Times New Roman"/>
          <w:sz w:val="24"/>
          <w:szCs w:val="24"/>
          <w:lang w:val="sl-SI"/>
        </w:rPr>
      </w:pPr>
    </w:p>
    <w:p w:rsidR="00EA178B" w:rsidRPr="00122BEC" w:rsidRDefault="00EA178B" w:rsidP="00EA178B">
      <w:pPr>
        <w:pStyle w:val="ListParagraph"/>
        <w:numPr>
          <w:ilvl w:val="0"/>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What is an AED (automatic external defibrillator)?</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An electronic device used by doctors, nurses, and paramedics  in cases of cardiac arrest during surgery.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An electronic device that can potentially restart the heartbeat and can be used by anyone.</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An electronic devic that can be used by paramedics in cases of cardiac arrest.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An electronic device that can only be used by people with special trainig for AED use. </w:t>
      </w:r>
    </w:p>
    <w:p w:rsidR="00EA178B" w:rsidRPr="00122BEC" w:rsidRDefault="00EA178B" w:rsidP="00EA178B">
      <w:pPr>
        <w:pStyle w:val="ListParagraph"/>
        <w:numPr>
          <w:ilvl w:val="1"/>
          <w:numId w:val="35"/>
        </w:numPr>
        <w:jc w:val="both"/>
        <w:rPr>
          <w:rFonts w:ascii="Times New Roman" w:hAnsi="Times New Roman" w:cs="Times New Roman"/>
          <w:sz w:val="24"/>
          <w:szCs w:val="24"/>
          <w:lang w:val="sl-SI"/>
        </w:rPr>
      </w:pPr>
      <w:r w:rsidRPr="00122BEC">
        <w:rPr>
          <w:rFonts w:ascii="Times New Roman" w:hAnsi="Times New Roman" w:cs="Times New Roman"/>
          <w:sz w:val="24"/>
          <w:szCs w:val="24"/>
          <w:lang w:val="sl-SI"/>
        </w:rPr>
        <w:t xml:space="preserve">I don't know. </w:t>
      </w:r>
    </w:p>
    <w:p w:rsidR="00EA178B" w:rsidRPr="00122BEC" w:rsidRDefault="00EA178B" w:rsidP="00EA178B">
      <w:pPr>
        <w:pStyle w:val="ListParagraph"/>
        <w:ind w:left="1440"/>
        <w:jc w:val="both"/>
        <w:rPr>
          <w:rFonts w:ascii="Times New Roman" w:hAnsi="Times New Roman" w:cs="Times New Roman"/>
          <w:sz w:val="24"/>
          <w:szCs w:val="24"/>
          <w:lang w:val="sl-SI"/>
        </w:rPr>
      </w:pPr>
    </w:p>
    <w:p w:rsidR="00EA178B" w:rsidRDefault="00EA178B" w:rsidP="00EA178B">
      <w:pPr>
        <w:outlineLvl w:val="0"/>
        <w:rPr>
          <w:rFonts w:ascii="Times New Roman" w:hAnsi="Times New Roman" w:cs="Times New Roman"/>
          <w:b/>
          <w:sz w:val="24"/>
          <w:szCs w:val="24"/>
          <w:lang w:val="sl-SI"/>
        </w:rPr>
      </w:pPr>
      <w:r w:rsidRPr="00122BEC">
        <w:rPr>
          <w:rFonts w:ascii="Times New Roman" w:hAnsi="Times New Roman" w:cs="Times New Roman"/>
          <w:b/>
          <w:sz w:val="24"/>
          <w:szCs w:val="24"/>
          <w:lang w:val="sl-SI"/>
        </w:rPr>
        <w:t>Thank you for participating!</w:t>
      </w:r>
    </w:p>
    <w:p w:rsidR="00EA178B" w:rsidRDefault="00EA178B" w:rsidP="00EA178B">
      <w:pPr>
        <w:rPr>
          <w:rFonts w:ascii="Times New Roman" w:hAnsi="Times New Roman" w:cs="Times New Roman"/>
          <w:sz w:val="24"/>
          <w:szCs w:val="24"/>
          <w:lang w:val="sl-SI"/>
        </w:rPr>
      </w:pPr>
      <w:r>
        <w:rPr>
          <w:rFonts w:ascii="Times New Roman" w:hAnsi="Times New Roman" w:cs="Times New Roman"/>
          <w:sz w:val="24"/>
          <w:szCs w:val="24"/>
          <w:lang w:val="sl-SI"/>
        </w:rPr>
        <w:t xml:space="preserve">*Note. Substituted item in Study 2. </w:t>
      </w:r>
    </w:p>
    <w:p w:rsidR="00D94039" w:rsidRDefault="00D94039" w:rsidP="00EA3F15">
      <w:pPr>
        <w:rPr>
          <w:rFonts w:ascii="Times New Roman" w:hAnsi="Times New Roman" w:cs="Times New Roman"/>
          <w:b/>
          <w:sz w:val="24"/>
          <w:szCs w:val="24"/>
          <w:lang w:val="sl-SI"/>
        </w:rPr>
      </w:pPr>
      <w:r>
        <w:rPr>
          <w:rFonts w:ascii="Times New Roman" w:hAnsi="Times New Roman" w:cs="Times New Roman"/>
          <w:b/>
          <w:sz w:val="24"/>
          <w:szCs w:val="24"/>
          <w:lang w:val="sl-SI"/>
        </w:rPr>
        <w:br w:type="page"/>
      </w:r>
    </w:p>
    <w:p w:rsidR="00EE27E4" w:rsidRDefault="00EE27E4" w:rsidP="00EA3F15">
      <w:pPr>
        <w:rPr>
          <w:rFonts w:ascii="Times New Roman" w:hAnsi="Times New Roman" w:cs="Times New Roman"/>
          <w:b/>
          <w:sz w:val="24"/>
          <w:szCs w:val="24"/>
          <w:lang w:val="sl-SI"/>
        </w:rPr>
      </w:pPr>
      <w:r>
        <w:rPr>
          <w:rFonts w:ascii="Times New Roman" w:hAnsi="Times New Roman" w:cs="Times New Roman"/>
          <w:b/>
          <w:sz w:val="24"/>
          <w:szCs w:val="24"/>
          <w:lang w:val="sl-SI"/>
        </w:rPr>
        <w:t>Table</w:t>
      </w:r>
      <w:r w:rsidR="00BF0BB9">
        <w:rPr>
          <w:rFonts w:ascii="Times New Roman" w:hAnsi="Times New Roman" w:cs="Times New Roman"/>
          <w:b/>
          <w:sz w:val="24"/>
          <w:szCs w:val="24"/>
          <w:lang w:val="sl-SI"/>
        </w:rPr>
        <w:t xml:space="preserve"> </w:t>
      </w:r>
      <w:r w:rsidR="00EF357A">
        <w:rPr>
          <w:rFonts w:ascii="Times New Roman" w:hAnsi="Times New Roman" w:cs="Times New Roman"/>
          <w:b/>
          <w:sz w:val="24"/>
          <w:szCs w:val="24"/>
          <w:lang w:val="sl-SI"/>
        </w:rPr>
        <w:t>S1</w:t>
      </w:r>
      <w:r w:rsidR="00E622F5">
        <w:rPr>
          <w:rFonts w:ascii="Times New Roman" w:hAnsi="Times New Roman" w:cs="Times New Roman"/>
          <w:b/>
          <w:sz w:val="24"/>
          <w:szCs w:val="24"/>
          <w:lang w:val="sl-SI"/>
        </w:rPr>
        <w:t xml:space="preserve">: Complete frequency analyses of the pre- and post-test in Studies 1 and 2. </w:t>
      </w:r>
    </w:p>
    <w:p w:rsidR="00D82912" w:rsidRPr="00D82912" w:rsidRDefault="00D82912" w:rsidP="00D82912">
      <w:pPr>
        <w:widowControl w:val="0"/>
        <w:autoSpaceDE w:val="0"/>
        <w:autoSpaceDN w:val="0"/>
        <w:adjustRightInd w:val="0"/>
        <w:spacing w:after="0" w:line="240" w:lineRule="auto"/>
        <w:rPr>
          <w:rFonts w:ascii="Times New Roman" w:hAnsi="Times New Roman" w:cs="Times New Roman"/>
          <w:sz w:val="24"/>
          <w:szCs w:val="24"/>
        </w:rPr>
      </w:pPr>
    </w:p>
    <w:tbl>
      <w:tblPr>
        <w:tblW w:w="80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46"/>
        <w:gridCol w:w="1164"/>
        <w:gridCol w:w="1342"/>
        <w:gridCol w:w="1351"/>
        <w:gridCol w:w="47"/>
        <w:gridCol w:w="1380"/>
        <w:gridCol w:w="1475"/>
      </w:tblGrid>
      <w:tr w:rsidR="0025331A" w:rsidRPr="0025331A" w:rsidTr="0025331A">
        <w:trPr>
          <w:cantSplit/>
        </w:trPr>
        <w:tc>
          <w:tcPr>
            <w:tcW w:w="2410" w:type="dxa"/>
            <w:gridSpan w:val="2"/>
            <w:tcBorders>
              <w:top w:val="nil"/>
              <w:left w:val="nil"/>
              <w:bottom w:val="nil"/>
              <w:right w:val="nil"/>
            </w:tcBorders>
            <w:shd w:val="clear" w:color="auto" w:fill="FFFFFF"/>
            <w:vAlign w:val="center"/>
          </w:tcPr>
          <w:p w:rsidR="0025331A" w:rsidRPr="0059449D" w:rsidRDefault="0025331A" w:rsidP="00904CE8">
            <w:pPr>
              <w:widowControl w:val="0"/>
              <w:autoSpaceDE w:val="0"/>
              <w:autoSpaceDN w:val="0"/>
              <w:adjustRightInd w:val="0"/>
              <w:spacing w:after="0" w:line="480" w:lineRule="auto"/>
              <w:ind w:left="60" w:right="60"/>
              <w:jc w:val="center"/>
              <w:rPr>
                <w:rFonts w:ascii="Times New Roman" w:hAnsi="Times New Roman" w:cs="Times New Roman"/>
                <w:color w:val="010205"/>
                <w:sz w:val="24"/>
                <w:szCs w:val="24"/>
              </w:rPr>
            </w:pPr>
            <w:r w:rsidRPr="0025331A">
              <w:rPr>
                <w:rFonts w:ascii="Times New Roman" w:hAnsi="Times New Roman" w:cs="Times New Roman"/>
                <w:b/>
                <w:bCs/>
                <w:color w:val="010205"/>
                <w:sz w:val="24"/>
                <w:szCs w:val="24"/>
              </w:rPr>
              <w:t>Statistics</w:t>
            </w:r>
          </w:p>
        </w:tc>
        <w:tc>
          <w:tcPr>
            <w:tcW w:w="2693" w:type="dxa"/>
            <w:gridSpan w:val="2"/>
            <w:tcBorders>
              <w:top w:val="nil"/>
              <w:left w:val="nil"/>
              <w:bottom w:val="nil"/>
              <w:right w:val="nil"/>
            </w:tcBorders>
            <w:shd w:val="clear" w:color="auto" w:fill="FFFFFF"/>
            <w:vAlign w:val="center"/>
          </w:tcPr>
          <w:p w:rsidR="0025331A" w:rsidRPr="0059449D" w:rsidRDefault="0025331A" w:rsidP="00904CE8">
            <w:pPr>
              <w:widowControl w:val="0"/>
              <w:autoSpaceDE w:val="0"/>
              <w:autoSpaceDN w:val="0"/>
              <w:adjustRightInd w:val="0"/>
              <w:spacing w:after="0" w:line="480" w:lineRule="auto"/>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Study 1</w:t>
            </w:r>
          </w:p>
        </w:tc>
        <w:tc>
          <w:tcPr>
            <w:tcW w:w="2902" w:type="dxa"/>
            <w:gridSpan w:val="3"/>
            <w:tcBorders>
              <w:top w:val="nil"/>
              <w:left w:val="nil"/>
              <w:bottom w:val="nil"/>
              <w:right w:val="nil"/>
            </w:tcBorders>
            <w:shd w:val="clear" w:color="auto" w:fill="FFFFFF"/>
          </w:tcPr>
          <w:p w:rsidR="0025331A" w:rsidRPr="0025331A" w:rsidRDefault="0025331A" w:rsidP="00904CE8">
            <w:pPr>
              <w:widowControl w:val="0"/>
              <w:autoSpaceDE w:val="0"/>
              <w:autoSpaceDN w:val="0"/>
              <w:adjustRightInd w:val="0"/>
              <w:spacing w:after="0" w:line="480" w:lineRule="auto"/>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Study 2</w:t>
            </w:r>
          </w:p>
        </w:tc>
      </w:tr>
      <w:tr w:rsidR="0025331A" w:rsidRPr="0025331A" w:rsidTr="0025331A">
        <w:trPr>
          <w:cantSplit/>
        </w:trPr>
        <w:tc>
          <w:tcPr>
            <w:tcW w:w="2410" w:type="dxa"/>
            <w:gridSpan w:val="2"/>
            <w:tcBorders>
              <w:top w:val="nil"/>
              <w:left w:val="nil"/>
              <w:bottom w:val="single" w:sz="8" w:space="0" w:color="152935"/>
              <w:right w:val="nil"/>
            </w:tcBorders>
            <w:shd w:val="clear" w:color="auto" w:fill="FFFFFF"/>
            <w:vAlign w:val="bottom"/>
          </w:tcPr>
          <w:p w:rsidR="0025331A" w:rsidRPr="00D82912" w:rsidRDefault="0025331A" w:rsidP="00904CE8">
            <w:pPr>
              <w:widowControl w:val="0"/>
              <w:autoSpaceDE w:val="0"/>
              <w:autoSpaceDN w:val="0"/>
              <w:adjustRightInd w:val="0"/>
              <w:spacing w:after="0" w:line="480" w:lineRule="auto"/>
              <w:rPr>
                <w:rFonts w:ascii="Times New Roman" w:hAnsi="Times New Roman" w:cs="Times New Roman"/>
                <w:sz w:val="24"/>
                <w:szCs w:val="24"/>
              </w:rPr>
            </w:pPr>
          </w:p>
        </w:tc>
        <w:tc>
          <w:tcPr>
            <w:tcW w:w="1342" w:type="dxa"/>
            <w:tcBorders>
              <w:top w:val="nil"/>
              <w:left w:val="nil"/>
              <w:bottom w:val="single" w:sz="8" w:space="0" w:color="152935"/>
              <w:right w:val="single" w:sz="8" w:space="0" w:color="E0E0E0"/>
            </w:tcBorders>
            <w:shd w:val="clear" w:color="auto" w:fill="FFFFFF"/>
            <w:vAlign w:val="bottom"/>
          </w:tcPr>
          <w:p w:rsidR="0025331A" w:rsidRPr="0025331A" w:rsidRDefault="0025331A" w:rsidP="00904CE8">
            <w:pPr>
              <w:widowControl w:val="0"/>
              <w:autoSpaceDE w:val="0"/>
              <w:autoSpaceDN w:val="0"/>
              <w:adjustRightInd w:val="0"/>
              <w:spacing w:after="0" w:line="480" w:lineRule="auto"/>
              <w:ind w:left="60" w:right="60"/>
              <w:jc w:val="center"/>
              <w:rPr>
                <w:rFonts w:ascii="Times New Roman" w:hAnsi="Times New Roman" w:cs="Times New Roman"/>
                <w:color w:val="264A60"/>
                <w:sz w:val="24"/>
                <w:szCs w:val="24"/>
              </w:rPr>
            </w:pPr>
            <w:r>
              <w:rPr>
                <w:rFonts w:ascii="Times New Roman" w:hAnsi="Times New Roman" w:cs="Times New Roman"/>
                <w:color w:val="264A60"/>
                <w:sz w:val="24"/>
                <w:szCs w:val="24"/>
              </w:rPr>
              <w:t>Sum of correct answers - Pre</w:t>
            </w:r>
          </w:p>
        </w:tc>
        <w:tc>
          <w:tcPr>
            <w:tcW w:w="1398" w:type="dxa"/>
            <w:gridSpan w:val="2"/>
            <w:tcBorders>
              <w:top w:val="nil"/>
              <w:left w:val="single" w:sz="8" w:space="0" w:color="E0E0E0"/>
              <w:bottom w:val="single" w:sz="8" w:space="0" w:color="152935"/>
              <w:right w:val="single" w:sz="8" w:space="0" w:color="E0E0E0"/>
            </w:tcBorders>
            <w:shd w:val="clear" w:color="auto" w:fill="FFFFFF"/>
            <w:vAlign w:val="bottom"/>
          </w:tcPr>
          <w:p w:rsidR="0025331A" w:rsidRPr="0025331A" w:rsidRDefault="0025331A" w:rsidP="00904CE8">
            <w:pPr>
              <w:widowControl w:val="0"/>
              <w:autoSpaceDE w:val="0"/>
              <w:autoSpaceDN w:val="0"/>
              <w:adjustRightInd w:val="0"/>
              <w:spacing w:after="0" w:line="480" w:lineRule="auto"/>
              <w:ind w:left="60" w:right="60"/>
              <w:jc w:val="center"/>
              <w:rPr>
                <w:rFonts w:ascii="Times New Roman" w:hAnsi="Times New Roman" w:cs="Times New Roman"/>
                <w:color w:val="264A60"/>
                <w:sz w:val="24"/>
                <w:szCs w:val="24"/>
              </w:rPr>
            </w:pPr>
            <w:r>
              <w:rPr>
                <w:rFonts w:ascii="Times New Roman" w:hAnsi="Times New Roman" w:cs="Times New Roman"/>
                <w:color w:val="264A60"/>
                <w:sz w:val="24"/>
                <w:szCs w:val="24"/>
              </w:rPr>
              <w:t>Sum of correct answers - Post</w:t>
            </w:r>
          </w:p>
        </w:tc>
        <w:tc>
          <w:tcPr>
            <w:tcW w:w="1380" w:type="dxa"/>
            <w:tcBorders>
              <w:top w:val="nil"/>
              <w:left w:val="single" w:sz="8" w:space="0" w:color="E0E0E0"/>
              <w:bottom w:val="single" w:sz="8" w:space="0" w:color="152935"/>
              <w:right w:val="single" w:sz="8" w:space="0" w:color="E0E0E0"/>
            </w:tcBorders>
            <w:shd w:val="clear" w:color="auto" w:fill="FFFFFF"/>
            <w:vAlign w:val="bottom"/>
          </w:tcPr>
          <w:p w:rsidR="0025331A" w:rsidRPr="0059449D" w:rsidRDefault="0025331A" w:rsidP="00904CE8">
            <w:pPr>
              <w:widowControl w:val="0"/>
              <w:autoSpaceDE w:val="0"/>
              <w:autoSpaceDN w:val="0"/>
              <w:adjustRightInd w:val="0"/>
              <w:spacing w:after="0" w:line="480" w:lineRule="auto"/>
              <w:ind w:left="60" w:right="60"/>
              <w:jc w:val="center"/>
              <w:rPr>
                <w:rFonts w:ascii="Times New Roman" w:hAnsi="Times New Roman" w:cs="Times New Roman"/>
                <w:color w:val="264A60"/>
                <w:sz w:val="24"/>
                <w:szCs w:val="24"/>
              </w:rPr>
            </w:pPr>
            <w:r>
              <w:rPr>
                <w:rFonts w:ascii="Times New Roman" w:hAnsi="Times New Roman" w:cs="Times New Roman"/>
                <w:color w:val="264A60"/>
                <w:sz w:val="24"/>
                <w:szCs w:val="24"/>
              </w:rPr>
              <w:t>Sum of correct answers - Pre</w:t>
            </w:r>
          </w:p>
        </w:tc>
        <w:tc>
          <w:tcPr>
            <w:tcW w:w="1475" w:type="dxa"/>
            <w:tcBorders>
              <w:top w:val="nil"/>
              <w:left w:val="single" w:sz="8" w:space="0" w:color="E0E0E0"/>
              <w:bottom w:val="single" w:sz="8" w:space="0" w:color="152935"/>
              <w:right w:val="nil"/>
            </w:tcBorders>
            <w:shd w:val="clear" w:color="auto" w:fill="FFFFFF"/>
            <w:vAlign w:val="bottom"/>
          </w:tcPr>
          <w:p w:rsidR="0025331A" w:rsidRPr="0025331A" w:rsidRDefault="0025331A" w:rsidP="00904CE8">
            <w:pPr>
              <w:widowControl w:val="0"/>
              <w:autoSpaceDE w:val="0"/>
              <w:autoSpaceDN w:val="0"/>
              <w:adjustRightInd w:val="0"/>
              <w:spacing w:after="0" w:line="480" w:lineRule="auto"/>
              <w:ind w:left="60" w:right="60"/>
              <w:jc w:val="center"/>
              <w:rPr>
                <w:rFonts w:ascii="Times New Roman" w:hAnsi="Times New Roman" w:cs="Times New Roman"/>
                <w:color w:val="264A60"/>
                <w:sz w:val="24"/>
                <w:szCs w:val="24"/>
              </w:rPr>
            </w:pPr>
            <w:r>
              <w:rPr>
                <w:rFonts w:ascii="Times New Roman" w:hAnsi="Times New Roman" w:cs="Times New Roman"/>
                <w:color w:val="264A60"/>
                <w:sz w:val="24"/>
                <w:szCs w:val="24"/>
              </w:rPr>
              <w:t>Sum of correct answers - Post</w:t>
            </w:r>
          </w:p>
        </w:tc>
      </w:tr>
      <w:tr w:rsidR="0059449D" w:rsidRPr="0025331A" w:rsidTr="0025331A">
        <w:trPr>
          <w:cantSplit/>
        </w:trPr>
        <w:tc>
          <w:tcPr>
            <w:tcW w:w="1246" w:type="dxa"/>
            <w:vMerge w:val="restart"/>
            <w:tcBorders>
              <w:top w:val="single" w:sz="8" w:space="0" w:color="152935"/>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Number</w:t>
            </w:r>
          </w:p>
        </w:tc>
        <w:tc>
          <w:tcPr>
            <w:tcW w:w="1164" w:type="dxa"/>
            <w:tcBorders>
              <w:top w:val="single" w:sz="8" w:space="0" w:color="152935"/>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Valid</w:t>
            </w:r>
          </w:p>
        </w:tc>
        <w:tc>
          <w:tcPr>
            <w:tcW w:w="1342" w:type="dxa"/>
            <w:tcBorders>
              <w:top w:val="single" w:sz="8" w:space="0" w:color="152935"/>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172</w:t>
            </w:r>
          </w:p>
        </w:tc>
        <w:tc>
          <w:tcPr>
            <w:tcW w:w="1398" w:type="dxa"/>
            <w:gridSpan w:val="2"/>
            <w:tcBorders>
              <w:top w:val="single" w:sz="8" w:space="0" w:color="152935"/>
              <w:left w:val="single" w:sz="8" w:space="0" w:color="E0E0E0"/>
              <w:bottom w:val="single" w:sz="8" w:space="0" w:color="AEAEAE"/>
              <w:right w:val="single" w:sz="8" w:space="0" w:color="E0E0E0"/>
            </w:tcBorders>
            <w:shd w:val="clear" w:color="auto" w:fill="FFFFFF"/>
          </w:tcPr>
          <w:p w:rsidR="0059449D" w:rsidRPr="0025331A" w:rsidRDefault="0025331A"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172</w:t>
            </w:r>
          </w:p>
        </w:tc>
        <w:tc>
          <w:tcPr>
            <w:tcW w:w="1380" w:type="dxa"/>
            <w:tcBorders>
              <w:top w:val="single" w:sz="8" w:space="0" w:color="152935"/>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611</w:t>
            </w:r>
          </w:p>
        </w:tc>
        <w:tc>
          <w:tcPr>
            <w:tcW w:w="1475" w:type="dxa"/>
            <w:tcBorders>
              <w:top w:val="single" w:sz="8" w:space="0" w:color="152935"/>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611</w:t>
            </w:r>
          </w:p>
        </w:tc>
      </w:tr>
      <w:tr w:rsidR="0059449D" w:rsidRPr="0025331A" w:rsidTr="0025331A">
        <w:trPr>
          <w:cantSplit/>
        </w:trPr>
        <w:tc>
          <w:tcPr>
            <w:tcW w:w="1246" w:type="dxa"/>
            <w:vMerge/>
            <w:tcBorders>
              <w:top w:val="single" w:sz="8" w:space="0" w:color="152935"/>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rPr>
                <w:rFonts w:ascii="Times New Roman" w:hAnsi="Times New Roman" w:cs="Times New Roman"/>
                <w:color w:val="010205"/>
                <w:sz w:val="24"/>
                <w:szCs w:val="24"/>
              </w:rPr>
            </w:pPr>
          </w:p>
        </w:tc>
        <w:tc>
          <w:tcPr>
            <w:tcW w:w="1164" w:type="dxa"/>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Missing</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0</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0</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0</w:t>
            </w:r>
          </w:p>
        </w:tc>
      </w:tr>
      <w:tr w:rsidR="0059449D" w:rsidRPr="0025331A" w:rsidTr="0025331A">
        <w:trPr>
          <w:cantSplit/>
        </w:trPr>
        <w:tc>
          <w:tcPr>
            <w:tcW w:w="2410" w:type="dxa"/>
            <w:gridSpan w:val="2"/>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Mean</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6,05</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8,69</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5,7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8,44</w:t>
            </w:r>
          </w:p>
        </w:tc>
      </w:tr>
      <w:tr w:rsidR="0059449D" w:rsidRPr="0025331A" w:rsidTr="0025331A">
        <w:trPr>
          <w:cantSplit/>
        </w:trPr>
        <w:tc>
          <w:tcPr>
            <w:tcW w:w="2410" w:type="dxa"/>
            <w:gridSpan w:val="2"/>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Std. Error of Mean</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122</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093</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082</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065</w:t>
            </w:r>
          </w:p>
        </w:tc>
      </w:tr>
      <w:tr w:rsidR="0059449D" w:rsidRPr="0025331A" w:rsidTr="0025331A">
        <w:trPr>
          <w:cantSplit/>
        </w:trPr>
        <w:tc>
          <w:tcPr>
            <w:tcW w:w="2410" w:type="dxa"/>
            <w:gridSpan w:val="2"/>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Median</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6,00</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9,00</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6,0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9,00</w:t>
            </w:r>
          </w:p>
        </w:tc>
      </w:tr>
      <w:tr w:rsidR="0059449D" w:rsidRPr="0025331A" w:rsidTr="0025331A">
        <w:trPr>
          <w:cantSplit/>
        </w:trPr>
        <w:tc>
          <w:tcPr>
            <w:tcW w:w="2410" w:type="dxa"/>
            <w:gridSpan w:val="2"/>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Mode</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7</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9</w:t>
            </w:r>
            <w:r w:rsidRPr="0025331A">
              <w:rPr>
                <w:rFonts w:ascii="Times New Roman" w:hAnsi="Times New Roman" w:cs="Times New Roman"/>
                <w:color w:val="010205"/>
                <w:sz w:val="24"/>
                <w:szCs w:val="24"/>
                <w:vertAlign w:val="superscript"/>
              </w:rPr>
              <w:t>a</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6</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9</w:t>
            </w:r>
          </w:p>
        </w:tc>
      </w:tr>
      <w:tr w:rsidR="0059449D" w:rsidRPr="0025331A" w:rsidTr="0025331A">
        <w:trPr>
          <w:cantSplit/>
        </w:trPr>
        <w:tc>
          <w:tcPr>
            <w:tcW w:w="2410" w:type="dxa"/>
            <w:gridSpan w:val="2"/>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Std. Deviation</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1,605</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1,226</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2,035</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1,601</w:t>
            </w:r>
          </w:p>
        </w:tc>
      </w:tr>
      <w:tr w:rsidR="0059449D" w:rsidRPr="0025331A" w:rsidTr="0025331A">
        <w:trPr>
          <w:cantSplit/>
        </w:trPr>
        <w:tc>
          <w:tcPr>
            <w:tcW w:w="2410" w:type="dxa"/>
            <w:gridSpan w:val="2"/>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Skewness</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438</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881</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37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1,677</w:t>
            </w:r>
          </w:p>
        </w:tc>
      </w:tr>
      <w:tr w:rsidR="0059449D" w:rsidRPr="0025331A" w:rsidTr="0025331A">
        <w:trPr>
          <w:cantSplit/>
        </w:trPr>
        <w:tc>
          <w:tcPr>
            <w:tcW w:w="2410" w:type="dxa"/>
            <w:gridSpan w:val="2"/>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Std. Error of Skewness</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185</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185</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099</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099</w:t>
            </w:r>
          </w:p>
        </w:tc>
      </w:tr>
      <w:tr w:rsidR="0059449D" w:rsidRPr="0025331A" w:rsidTr="0025331A">
        <w:trPr>
          <w:cantSplit/>
        </w:trPr>
        <w:tc>
          <w:tcPr>
            <w:tcW w:w="2410" w:type="dxa"/>
            <w:gridSpan w:val="2"/>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Kurtosis</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106</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591</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403</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3,953</w:t>
            </w:r>
          </w:p>
        </w:tc>
      </w:tr>
      <w:tr w:rsidR="0059449D" w:rsidRPr="0025331A" w:rsidTr="0025331A">
        <w:trPr>
          <w:cantSplit/>
        </w:trPr>
        <w:tc>
          <w:tcPr>
            <w:tcW w:w="2410" w:type="dxa"/>
            <w:gridSpan w:val="2"/>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Std. Error of Kurtosis</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368</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368</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197</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197</w:t>
            </w:r>
          </w:p>
        </w:tc>
      </w:tr>
      <w:tr w:rsidR="0059449D" w:rsidRPr="0025331A" w:rsidTr="0025331A">
        <w:trPr>
          <w:cantSplit/>
        </w:trPr>
        <w:tc>
          <w:tcPr>
            <w:tcW w:w="2410" w:type="dxa"/>
            <w:gridSpan w:val="2"/>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Range</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7</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6</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1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10</w:t>
            </w:r>
          </w:p>
        </w:tc>
      </w:tr>
      <w:tr w:rsidR="0059449D" w:rsidRPr="0025331A" w:rsidTr="0025331A">
        <w:trPr>
          <w:cantSplit/>
        </w:trPr>
        <w:tc>
          <w:tcPr>
            <w:tcW w:w="2410" w:type="dxa"/>
            <w:gridSpan w:val="2"/>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Minimum</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2</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4</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0</w:t>
            </w:r>
          </w:p>
        </w:tc>
      </w:tr>
      <w:tr w:rsidR="0059449D" w:rsidRPr="0025331A" w:rsidTr="0025331A">
        <w:trPr>
          <w:cantSplit/>
        </w:trPr>
        <w:tc>
          <w:tcPr>
            <w:tcW w:w="2410" w:type="dxa"/>
            <w:gridSpan w:val="2"/>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Maximum</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9</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10</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1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10</w:t>
            </w:r>
          </w:p>
        </w:tc>
      </w:tr>
      <w:tr w:rsidR="0059449D" w:rsidRPr="0025331A" w:rsidTr="0025331A">
        <w:trPr>
          <w:cantSplit/>
        </w:trPr>
        <w:tc>
          <w:tcPr>
            <w:tcW w:w="2410" w:type="dxa"/>
            <w:gridSpan w:val="2"/>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Sum</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1041</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1494</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3481</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5155</w:t>
            </w:r>
          </w:p>
        </w:tc>
      </w:tr>
      <w:tr w:rsidR="0059449D" w:rsidRPr="0025331A" w:rsidTr="0025331A">
        <w:trPr>
          <w:cantSplit/>
        </w:trPr>
        <w:tc>
          <w:tcPr>
            <w:tcW w:w="1246" w:type="dxa"/>
            <w:vMerge w:val="restart"/>
            <w:tcBorders>
              <w:top w:val="single" w:sz="8" w:space="0" w:color="AEAEAE"/>
              <w:left w:val="nil"/>
              <w:bottom w:val="single" w:sz="8" w:space="0" w:color="152935"/>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Percentiles</w:t>
            </w:r>
          </w:p>
        </w:tc>
        <w:tc>
          <w:tcPr>
            <w:tcW w:w="1164" w:type="dxa"/>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10</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4,00</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3,00</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6,0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6,00</w:t>
            </w:r>
          </w:p>
        </w:tc>
      </w:tr>
      <w:tr w:rsidR="0059449D" w:rsidRPr="0025331A" w:rsidTr="0025331A">
        <w:trPr>
          <w:cantSplit/>
        </w:trPr>
        <w:tc>
          <w:tcPr>
            <w:tcW w:w="1246" w:type="dxa"/>
            <w:vMerge/>
            <w:tcBorders>
              <w:top w:val="single" w:sz="8" w:space="0" w:color="AEAEAE"/>
              <w:left w:val="nil"/>
              <w:bottom w:val="single" w:sz="8" w:space="0" w:color="152935"/>
              <w:right w:val="nil"/>
            </w:tcBorders>
            <w:shd w:val="clear" w:color="auto" w:fill="E0E0E0"/>
          </w:tcPr>
          <w:p w:rsidR="0059449D" w:rsidRPr="0025331A" w:rsidRDefault="0059449D" w:rsidP="00904CE8">
            <w:pPr>
              <w:widowControl w:val="0"/>
              <w:autoSpaceDE w:val="0"/>
              <w:autoSpaceDN w:val="0"/>
              <w:adjustRightInd w:val="0"/>
              <w:spacing w:after="0" w:line="480" w:lineRule="auto"/>
              <w:rPr>
                <w:rFonts w:ascii="Times New Roman" w:hAnsi="Times New Roman" w:cs="Times New Roman"/>
                <w:color w:val="010205"/>
                <w:sz w:val="24"/>
                <w:szCs w:val="24"/>
              </w:rPr>
            </w:pPr>
          </w:p>
        </w:tc>
        <w:tc>
          <w:tcPr>
            <w:tcW w:w="1164" w:type="dxa"/>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20</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5,00</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4,00</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7,0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7,00</w:t>
            </w:r>
          </w:p>
        </w:tc>
      </w:tr>
      <w:tr w:rsidR="0059449D" w:rsidRPr="0025331A" w:rsidTr="0025331A">
        <w:trPr>
          <w:cantSplit/>
        </w:trPr>
        <w:tc>
          <w:tcPr>
            <w:tcW w:w="1246" w:type="dxa"/>
            <w:vMerge/>
            <w:tcBorders>
              <w:top w:val="single" w:sz="8" w:space="0" w:color="AEAEAE"/>
              <w:left w:val="nil"/>
              <w:bottom w:val="single" w:sz="8" w:space="0" w:color="152935"/>
              <w:right w:val="nil"/>
            </w:tcBorders>
            <w:shd w:val="clear" w:color="auto" w:fill="E0E0E0"/>
          </w:tcPr>
          <w:p w:rsidR="0059449D" w:rsidRPr="0025331A" w:rsidRDefault="0059449D" w:rsidP="00904CE8">
            <w:pPr>
              <w:widowControl w:val="0"/>
              <w:autoSpaceDE w:val="0"/>
              <w:autoSpaceDN w:val="0"/>
              <w:adjustRightInd w:val="0"/>
              <w:spacing w:after="0" w:line="480" w:lineRule="auto"/>
              <w:rPr>
                <w:rFonts w:ascii="Times New Roman" w:hAnsi="Times New Roman" w:cs="Times New Roman"/>
                <w:color w:val="010205"/>
                <w:sz w:val="24"/>
                <w:szCs w:val="24"/>
              </w:rPr>
            </w:pPr>
          </w:p>
        </w:tc>
        <w:tc>
          <w:tcPr>
            <w:tcW w:w="1164" w:type="dxa"/>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25</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5,00</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4,00</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8,0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8,00</w:t>
            </w:r>
          </w:p>
        </w:tc>
      </w:tr>
      <w:tr w:rsidR="0059449D" w:rsidRPr="0025331A" w:rsidTr="0025331A">
        <w:trPr>
          <w:cantSplit/>
        </w:trPr>
        <w:tc>
          <w:tcPr>
            <w:tcW w:w="1246" w:type="dxa"/>
            <w:vMerge/>
            <w:tcBorders>
              <w:top w:val="single" w:sz="8" w:space="0" w:color="AEAEAE"/>
              <w:left w:val="nil"/>
              <w:bottom w:val="single" w:sz="8" w:space="0" w:color="152935"/>
              <w:right w:val="nil"/>
            </w:tcBorders>
            <w:shd w:val="clear" w:color="auto" w:fill="E0E0E0"/>
          </w:tcPr>
          <w:p w:rsidR="0059449D" w:rsidRPr="0025331A" w:rsidRDefault="0059449D" w:rsidP="00904CE8">
            <w:pPr>
              <w:widowControl w:val="0"/>
              <w:autoSpaceDE w:val="0"/>
              <w:autoSpaceDN w:val="0"/>
              <w:adjustRightInd w:val="0"/>
              <w:spacing w:after="0" w:line="480" w:lineRule="auto"/>
              <w:rPr>
                <w:rFonts w:ascii="Times New Roman" w:hAnsi="Times New Roman" w:cs="Times New Roman"/>
                <w:color w:val="010205"/>
                <w:sz w:val="24"/>
                <w:szCs w:val="24"/>
              </w:rPr>
            </w:pPr>
          </w:p>
        </w:tc>
        <w:tc>
          <w:tcPr>
            <w:tcW w:w="1164" w:type="dxa"/>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30</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5,00</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5,00</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8,0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8,00</w:t>
            </w:r>
          </w:p>
        </w:tc>
      </w:tr>
      <w:tr w:rsidR="0059449D" w:rsidRPr="0025331A" w:rsidTr="0025331A">
        <w:trPr>
          <w:cantSplit/>
        </w:trPr>
        <w:tc>
          <w:tcPr>
            <w:tcW w:w="1246" w:type="dxa"/>
            <w:vMerge/>
            <w:tcBorders>
              <w:top w:val="single" w:sz="8" w:space="0" w:color="AEAEAE"/>
              <w:left w:val="nil"/>
              <w:bottom w:val="single" w:sz="8" w:space="0" w:color="152935"/>
              <w:right w:val="nil"/>
            </w:tcBorders>
            <w:shd w:val="clear" w:color="auto" w:fill="E0E0E0"/>
          </w:tcPr>
          <w:p w:rsidR="0059449D" w:rsidRPr="0025331A" w:rsidRDefault="0059449D" w:rsidP="00904CE8">
            <w:pPr>
              <w:widowControl w:val="0"/>
              <w:autoSpaceDE w:val="0"/>
              <w:autoSpaceDN w:val="0"/>
              <w:adjustRightInd w:val="0"/>
              <w:spacing w:after="0" w:line="480" w:lineRule="auto"/>
              <w:rPr>
                <w:rFonts w:ascii="Times New Roman" w:hAnsi="Times New Roman" w:cs="Times New Roman"/>
                <w:color w:val="010205"/>
                <w:sz w:val="24"/>
                <w:szCs w:val="24"/>
              </w:rPr>
            </w:pPr>
          </w:p>
        </w:tc>
        <w:tc>
          <w:tcPr>
            <w:tcW w:w="1164" w:type="dxa"/>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40</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6,00</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5,00</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8,0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8,00</w:t>
            </w:r>
          </w:p>
        </w:tc>
      </w:tr>
      <w:tr w:rsidR="0059449D" w:rsidRPr="0025331A" w:rsidTr="0025331A">
        <w:trPr>
          <w:cantSplit/>
        </w:trPr>
        <w:tc>
          <w:tcPr>
            <w:tcW w:w="1246" w:type="dxa"/>
            <w:vMerge/>
            <w:tcBorders>
              <w:top w:val="single" w:sz="8" w:space="0" w:color="AEAEAE"/>
              <w:left w:val="nil"/>
              <w:bottom w:val="single" w:sz="8" w:space="0" w:color="152935"/>
              <w:right w:val="nil"/>
            </w:tcBorders>
            <w:shd w:val="clear" w:color="auto" w:fill="E0E0E0"/>
          </w:tcPr>
          <w:p w:rsidR="0059449D" w:rsidRPr="0025331A" w:rsidRDefault="0059449D" w:rsidP="00904CE8">
            <w:pPr>
              <w:widowControl w:val="0"/>
              <w:autoSpaceDE w:val="0"/>
              <w:autoSpaceDN w:val="0"/>
              <w:adjustRightInd w:val="0"/>
              <w:spacing w:after="0" w:line="480" w:lineRule="auto"/>
              <w:rPr>
                <w:rFonts w:ascii="Times New Roman" w:hAnsi="Times New Roman" w:cs="Times New Roman"/>
                <w:color w:val="010205"/>
                <w:sz w:val="24"/>
                <w:szCs w:val="24"/>
              </w:rPr>
            </w:pPr>
          </w:p>
        </w:tc>
        <w:tc>
          <w:tcPr>
            <w:tcW w:w="1164" w:type="dxa"/>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50</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6,00</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6,00</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9,0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9,00</w:t>
            </w:r>
          </w:p>
        </w:tc>
      </w:tr>
      <w:tr w:rsidR="0059449D" w:rsidRPr="0025331A" w:rsidTr="0025331A">
        <w:trPr>
          <w:cantSplit/>
        </w:trPr>
        <w:tc>
          <w:tcPr>
            <w:tcW w:w="1246" w:type="dxa"/>
            <w:vMerge/>
            <w:tcBorders>
              <w:top w:val="single" w:sz="8" w:space="0" w:color="AEAEAE"/>
              <w:left w:val="nil"/>
              <w:bottom w:val="single" w:sz="8" w:space="0" w:color="152935"/>
              <w:right w:val="nil"/>
            </w:tcBorders>
            <w:shd w:val="clear" w:color="auto" w:fill="E0E0E0"/>
          </w:tcPr>
          <w:p w:rsidR="0059449D" w:rsidRPr="0025331A" w:rsidRDefault="0059449D" w:rsidP="00904CE8">
            <w:pPr>
              <w:widowControl w:val="0"/>
              <w:autoSpaceDE w:val="0"/>
              <w:autoSpaceDN w:val="0"/>
              <w:adjustRightInd w:val="0"/>
              <w:spacing w:after="0" w:line="480" w:lineRule="auto"/>
              <w:rPr>
                <w:rFonts w:ascii="Times New Roman" w:hAnsi="Times New Roman" w:cs="Times New Roman"/>
                <w:color w:val="010205"/>
                <w:sz w:val="24"/>
                <w:szCs w:val="24"/>
              </w:rPr>
            </w:pPr>
          </w:p>
        </w:tc>
        <w:tc>
          <w:tcPr>
            <w:tcW w:w="1164" w:type="dxa"/>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60</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7,00</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6,00</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9,0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9,00</w:t>
            </w:r>
          </w:p>
        </w:tc>
      </w:tr>
      <w:tr w:rsidR="0059449D" w:rsidRPr="0025331A" w:rsidTr="0025331A">
        <w:trPr>
          <w:cantSplit/>
        </w:trPr>
        <w:tc>
          <w:tcPr>
            <w:tcW w:w="1246" w:type="dxa"/>
            <w:vMerge/>
            <w:tcBorders>
              <w:top w:val="single" w:sz="8" w:space="0" w:color="AEAEAE"/>
              <w:left w:val="nil"/>
              <w:bottom w:val="single" w:sz="8" w:space="0" w:color="152935"/>
              <w:right w:val="nil"/>
            </w:tcBorders>
            <w:shd w:val="clear" w:color="auto" w:fill="E0E0E0"/>
          </w:tcPr>
          <w:p w:rsidR="0059449D" w:rsidRPr="0025331A" w:rsidRDefault="0059449D" w:rsidP="00904CE8">
            <w:pPr>
              <w:widowControl w:val="0"/>
              <w:autoSpaceDE w:val="0"/>
              <w:autoSpaceDN w:val="0"/>
              <w:adjustRightInd w:val="0"/>
              <w:spacing w:after="0" w:line="480" w:lineRule="auto"/>
              <w:rPr>
                <w:rFonts w:ascii="Times New Roman" w:hAnsi="Times New Roman" w:cs="Times New Roman"/>
                <w:color w:val="010205"/>
                <w:sz w:val="24"/>
                <w:szCs w:val="24"/>
              </w:rPr>
            </w:pPr>
          </w:p>
        </w:tc>
        <w:tc>
          <w:tcPr>
            <w:tcW w:w="1164" w:type="dxa"/>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70</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7,00</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7,00</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9,0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9,00</w:t>
            </w:r>
          </w:p>
        </w:tc>
      </w:tr>
      <w:tr w:rsidR="0059449D" w:rsidRPr="0025331A" w:rsidTr="0025331A">
        <w:trPr>
          <w:cantSplit/>
        </w:trPr>
        <w:tc>
          <w:tcPr>
            <w:tcW w:w="1246" w:type="dxa"/>
            <w:vMerge/>
            <w:tcBorders>
              <w:top w:val="single" w:sz="8" w:space="0" w:color="AEAEAE"/>
              <w:left w:val="nil"/>
              <w:bottom w:val="single" w:sz="8" w:space="0" w:color="152935"/>
              <w:right w:val="nil"/>
            </w:tcBorders>
            <w:shd w:val="clear" w:color="auto" w:fill="E0E0E0"/>
          </w:tcPr>
          <w:p w:rsidR="0059449D" w:rsidRPr="0025331A" w:rsidRDefault="0059449D" w:rsidP="00904CE8">
            <w:pPr>
              <w:widowControl w:val="0"/>
              <w:autoSpaceDE w:val="0"/>
              <w:autoSpaceDN w:val="0"/>
              <w:adjustRightInd w:val="0"/>
              <w:spacing w:after="0" w:line="480" w:lineRule="auto"/>
              <w:rPr>
                <w:rFonts w:ascii="Times New Roman" w:hAnsi="Times New Roman" w:cs="Times New Roman"/>
                <w:color w:val="010205"/>
                <w:sz w:val="24"/>
                <w:szCs w:val="24"/>
              </w:rPr>
            </w:pPr>
          </w:p>
        </w:tc>
        <w:tc>
          <w:tcPr>
            <w:tcW w:w="1164" w:type="dxa"/>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75</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7,00</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7,00</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10,0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10,00</w:t>
            </w:r>
          </w:p>
        </w:tc>
      </w:tr>
      <w:tr w:rsidR="0059449D" w:rsidRPr="0025331A" w:rsidTr="0025331A">
        <w:trPr>
          <w:cantSplit/>
        </w:trPr>
        <w:tc>
          <w:tcPr>
            <w:tcW w:w="1246" w:type="dxa"/>
            <w:vMerge/>
            <w:tcBorders>
              <w:top w:val="single" w:sz="8" w:space="0" w:color="AEAEAE"/>
              <w:left w:val="nil"/>
              <w:bottom w:val="single" w:sz="8" w:space="0" w:color="152935"/>
              <w:right w:val="nil"/>
            </w:tcBorders>
            <w:shd w:val="clear" w:color="auto" w:fill="E0E0E0"/>
          </w:tcPr>
          <w:p w:rsidR="0059449D" w:rsidRPr="0025331A" w:rsidRDefault="0059449D" w:rsidP="00904CE8">
            <w:pPr>
              <w:widowControl w:val="0"/>
              <w:autoSpaceDE w:val="0"/>
              <w:autoSpaceDN w:val="0"/>
              <w:adjustRightInd w:val="0"/>
              <w:spacing w:after="0" w:line="480" w:lineRule="auto"/>
              <w:rPr>
                <w:rFonts w:ascii="Times New Roman" w:hAnsi="Times New Roman" w:cs="Times New Roman"/>
                <w:color w:val="010205"/>
                <w:sz w:val="24"/>
                <w:szCs w:val="24"/>
              </w:rPr>
            </w:pPr>
          </w:p>
        </w:tc>
        <w:tc>
          <w:tcPr>
            <w:tcW w:w="1164" w:type="dxa"/>
            <w:tcBorders>
              <w:top w:val="single" w:sz="8" w:space="0" w:color="AEAEAE"/>
              <w:left w:val="nil"/>
              <w:bottom w:val="single" w:sz="8" w:space="0" w:color="AEAEAE"/>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80</w:t>
            </w:r>
          </w:p>
        </w:tc>
        <w:tc>
          <w:tcPr>
            <w:tcW w:w="1342" w:type="dxa"/>
            <w:tcBorders>
              <w:top w:val="single" w:sz="8" w:space="0" w:color="AEAEAE"/>
              <w:left w:val="nil"/>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7,00</w:t>
            </w:r>
          </w:p>
        </w:tc>
        <w:tc>
          <w:tcPr>
            <w:tcW w:w="1398" w:type="dxa"/>
            <w:gridSpan w:val="2"/>
            <w:tcBorders>
              <w:top w:val="single" w:sz="8" w:space="0" w:color="AEAEAE"/>
              <w:left w:val="single" w:sz="8" w:space="0" w:color="E0E0E0"/>
              <w:bottom w:val="single" w:sz="8" w:space="0" w:color="AEAEAE"/>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8,00</w:t>
            </w:r>
          </w:p>
        </w:tc>
        <w:tc>
          <w:tcPr>
            <w:tcW w:w="1380" w:type="dxa"/>
            <w:tcBorders>
              <w:top w:val="single" w:sz="8" w:space="0" w:color="AEAEAE"/>
              <w:left w:val="single" w:sz="8" w:space="0" w:color="E0E0E0"/>
              <w:bottom w:val="single" w:sz="8" w:space="0" w:color="AEAEAE"/>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10,00</w:t>
            </w:r>
          </w:p>
        </w:tc>
        <w:tc>
          <w:tcPr>
            <w:tcW w:w="1475" w:type="dxa"/>
            <w:tcBorders>
              <w:top w:val="single" w:sz="8" w:space="0" w:color="AEAEAE"/>
              <w:left w:val="single" w:sz="8" w:space="0" w:color="E0E0E0"/>
              <w:bottom w:val="single" w:sz="8" w:space="0" w:color="AEAEAE"/>
              <w:right w:val="nil"/>
            </w:tcBorders>
            <w:shd w:val="clear" w:color="auto" w:fill="FFFFFF"/>
          </w:tcPr>
          <w:p w:rsidR="0059449D" w:rsidRPr="0025331A" w:rsidRDefault="0059449D" w:rsidP="00904CE8">
            <w:pPr>
              <w:widowControl w:val="0"/>
              <w:autoSpaceDE w:val="0"/>
              <w:autoSpaceDN w:val="0"/>
              <w:adjustRightInd w:val="0"/>
              <w:spacing w:after="0" w:line="480" w:lineRule="auto"/>
              <w:ind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10,00</w:t>
            </w:r>
          </w:p>
        </w:tc>
      </w:tr>
      <w:tr w:rsidR="0059449D" w:rsidRPr="0025331A" w:rsidTr="0025331A">
        <w:trPr>
          <w:cantSplit/>
        </w:trPr>
        <w:tc>
          <w:tcPr>
            <w:tcW w:w="1246" w:type="dxa"/>
            <w:vMerge/>
            <w:tcBorders>
              <w:top w:val="single" w:sz="8" w:space="0" w:color="AEAEAE"/>
              <w:left w:val="nil"/>
              <w:bottom w:val="single" w:sz="8" w:space="0" w:color="152935"/>
              <w:right w:val="nil"/>
            </w:tcBorders>
            <w:shd w:val="clear" w:color="auto" w:fill="E0E0E0"/>
          </w:tcPr>
          <w:p w:rsidR="0059449D" w:rsidRPr="0025331A" w:rsidRDefault="0059449D" w:rsidP="00904CE8">
            <w:pPr>
              <w:widowControl w:val="0"/>
              <w:autoSpaceDE w:val="0"/>
              <w:autoSpaceDN w:val="0"/>
              <w:adjustRightInd w:val="0"/>
              <w:spacing w:after="0" w:line="480" w:lineRule="auto"/>
              <w:rPr>
                <w:rFonts w:ascii="Times New Roman" w:hAnsi="Times New Roman" w:cs="Times New Roman"/>
                <w:color w:val="010205"/>
                <w:sz w:val="24"/>
                <w:szCs w:val="24"/>
              </w:rPr>
            </w:pPr>
          </w:p>
        </w:tc>
        <w:tc>
          <w:tcPr>
            <w:tcW w:w="1164" w:type="dxa"/>
            <w:tcBorders>
              <w:top w:val="single" w:sz="8" w:space="0" w:color="AEAEAE"/>
              <w:left w:val="nil"/>
              <w:bottom w:val="single" w:sz="8" w:space="0" w:color="152935"/>
              <w:right w:val="nil"/>
            </w:tcBorders>
            <w:shd w:val="clear" w:color="auto" w:fill="E0E0E0"/>
          </w:tcPr>
          <w:p w:rsidR="0059449D" w:rsidRPr="0025331A" w:rsidRDefault="0059449D" w:rsidP="00904CE8">
            <w:pPr>
              <w:widowControl w:val="0"/>
              <w:autoSpaceDE w:val="0"/>
              <w:autoSpaceDN w:val="0"/>
              <w:adjustRightInd w:val="0"/>
              <w:spacing w:after="0" w:line="480" w:lineRule="auto"/>
              <w:ind w:left="60" w:right="60"/>
              <w:rPr>
                <w:rFonts w:ascii="Times New Roman" w:hAnsi="Times New Roman" w:cs="Times New Roman"/>
                <w:color w:val="264A60"/>
                <w:sz w:val="24"/>
                <w:szCs w:val="24"/>
              </w:rPr>
            </w:pPr>
            <w:r w:rsidRPr="0025331A">
              <w:rPr>
                <w:rFonts w:ascii="Times New Roman" w:hAnsi="Times New Roman" w:cs="Times New Roman"/>
                <w:color w:val="264A60"/>
                <w:sz w:val="24"/>
                <w:szCs w:val="24"/>
              </w:rPr>
              <w:t>90</w:t>
            </w:r>
          </w:p>
        </w:tc>
        <w:tc>
          <w:tcPr>
            <w:tcW w:w="1342" w:type="dxa"/>
            <w:tcBorders>
              <w:top w:val="single" w:sz="8" w:space="0" w:color="AEAEAE"/>
              <w:left w:val="nil"/>
              <w:bottom w:val="single" w:sz="8" w:space="0" w:color="152935"/>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25331A">
              <w:rPr>
                <w:rFonts w:ascii="Times New Roman" w:hAnsi="Times New Roman" w:cs="Times New Roman"/>
                <w:color w:val="010205"/>
                <w:sz w:val="24"/>
                <w:szCs w:val="24"/>
              </w:rPr>
              <w:t>8,00</w:t>
            </w:r>
          </w:p>
        </w:tc>
        <w:tc>
          <w:tcPr>
            <w:tcW w:w="1398" w:type="dxa"/>
            <w:gridSpan w:val="2"/>
            <w:tcBorders>
              <w:top w:val="single" w:sz="8" w:space="0" w:color="AEAEAE"/>
              <w:left w:val="single" w:sz="8" w:space="0" w:color="E0E0E0"/>
              <w:bottom w:val="single" w:sz="8" w:space="0" w:color="152935"/>
              <w:right w:val="single" w:sz="8" w:space="0" w:color="E0E0E0"/>
            </w:tcBorders>
            <w:shd w:val="clear" w:color="auto" w:fill="FFFFFF"/>
          </w:tcPr>
          <w:p w:rsidR="0059449D" w:rsidRPr="0025331A"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8,00</w:t>
            </w:r>
          </w:p>
        </w:tc>
        <w:tc>
          <w:tcPr>
            <w:tcW w:w="1380" w:type="dxa"/>
            <w:tcBorders>
              <w:top w:val="single" w:sz="8" w:space="0" w:color="AEAEAE"/>
              <w:left w:val="single" w:sz="8" w:space="0" w:color="E0E0E0"/>
              <w:bottom w:val="single" w:sz="8" w:space="0" w:color="152935"/>
              <w:right w:val="single" w:sz="8" w:space="0" w:color="E0E0E0"/>
            </w:tcBorders>
            <w:shd w:val="clear" w:color="auto" w:fill="FFFFFF"/>
          </w:tcPr>
          <w:p w:rsidR="0059449D" w:rsidRPr="0059449D" w:rsidRDefault="0059449D" w:rsidP="00904CE8">
            <w:pPr>
              <w:widowControl w:val="0"/>
              <w:autoSpaceDE w:val="0"/>
              <w:autoSpaceDN w:val="0"/>
              <w:adjustRightInd w:val="0"/>
              <w:spacing w:after="0" w:line="480" w:lineRule="auto"/>
              <w:ind w:left="60"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10,00</w:t>
            </w:r>
          </w:p>
        </w:tc>
        <w:tc>
          <w:tcPr>
            <w:tcW w:w="1475" w:type="dxa"/>
            <w:tcBorders>
              <w:top w:val="single" w:sz="8" w:space="0" w:color="AEAEAE"/>
              <w:left w:val="single" w:sz="8" w:space="0" w:color="E0E0E0"/>
              <w:bottom w:val="single" w:sz="8" w:space="0" w:color="152935"/>
              <w:right w:val="nil"/>
            </w:tcBorders>
            <w:shd w:val="clear" w:color="auto" w:fill="FFFFFF"/>
          </w:tcPr>
          <w:p w:rsidR="0059449D" w:rsidRPr="0025331A" w:rsidRDefault="0059449D" w:rsidP="00904CE8">
            <w:pPr>
              <w:widowControl w:val="0"/>
              <w:autoSpaceDE w:val="0"/>
              <w:autoSpaceDN w:val="0"/>
              <w:adjustRightInd w:val="0"/>
              <w:spacing w:after="0" w:line="480" w:lineRule="auto"/>
              <w:ind w:right="60"/>
              <w:jc w:val="right"/>
              <w:rPr>
                <w:rFonts w:ascii="Times New Roman" w:hAnsi="Times New Roman" w:cs="Times New Roman"/>
                <w:color w:val="010205"/>
                <w:sz w:val="24"/>
                <w:szCs w:val="24"/>
              </w:rPr>
            </w:pPr>
            <w:r w:rsidRPr="00E3618C">
              <w:rPr>
                <w:rFonts w:ascii="Times New Roman" w:hAnsi="Times New Roman" w:cs="Times New Roman"/>
                <w:color w:val="010205"/>
                <w:sz w:val="24"/>
                <w:szCs w:val="24"/>
              </w:rPr>
              <w:t>10,00</w:t>
            </w:r>
          </w:p>
        </w:tc>
      </w:tr>
      <w:tr w:rsidR="001B72E3" w:rsidRPr="0025331A" w:rsidTr="001B72E3">
        <w:trPr>
          <w:cantSplit/>
        </w:trPr>
        <w:tc>
          <w:tcPr>
            <w:tcW w:w="8005" w:type="dxa"/>
            <w:gridSpan w:val="7"/>
            <w:tcBorders>
              <w:top w:val="nil"/>
              <w:left w:val="nil"/>
              <w:bottom w:val="nil"/>
              <w:right w:val="nil"/>
            </w:tcBorders>
            <w:shd w:val="clear" w:color="auto" w:fill="FFFFFF"/>
          </w:tcPr>
          <w:p w:rsidR="001B72E3" w:rsidRPr="0025331A" w:rsidRDefault="001B72E3" w:rsidP="00904CE8">
            <w:pPr>
              <w:widowControl w:val="0"/>
              <w:autoSpaceDE w:val="0"/>
              <w:autoSpaceDN w:val="0"/>
              <w:adjustRightInd w:val="0"/>
              <w:spacing w:after="0" w:line="480" w:lineRule="auto"/>
              <w:ind w:left="60" w:right="60"/>
              <w:rPr>
                <w:rFonts w:ascii="Times New Roman" w:hAnsi="Times New Roman" w:cs="Times New Roman"/>
                <w:color w:val="010205"/>
                <w:sz w:val="24"/>
                <w:szCs w:val="24"/>
              </w:rPr>
            </w:pPr>
            <w:r>
              <w:rPr>
                <w:rFonts w:ascii="Times New Roman" w:hAnsi="Times New Roman" w:cs="Times New Roman"/>
                <w:color w:val="010205"/>
                <w:sz w:val="24"/>
                <w:szCs w:val="24"/>
              </w:rPr>
              <w:t xml:space="preserve">Note: </w:t>
            </w:r>
            <w:r w:rsidRPr="0025331A">
              <w:rPr>
                <w:rFonts w:ascii="Times New Roman" w:hAnsi="Times New Roman" w:cs="Times New Roman"/>
                <w:color w:val="010205"/>
                <w:sz w:val="24"/>
                <w:szCs w:val="24"/>
              </w:rPr>
              <w:t>a</w:t>
            </w:r>
            <w:r>
              <w:rPr>
                <w:rFonts w:ascii="Times New Roman" w:hAnsi="Times New Roman" w:cs="Times New Roman"/>
                <w:color w:val="010205"/>
                <w:sz w:val="24"/>
                <w:szCs w:val="24"/>
              </w:rPr>
              <w:t xml:space="preserve"> - m</w:t>
            </w:r>
            <w:r w:rsidRPr="0025331A">
              <w:rPr>
                <w:rFonts w:ascii="Times New Roman" w:hAnsi="Times New Roman" w:cs="Times New Roman"/>
                <w:color w:val="010205"/>
                <w:sz w:val="24"/>
                <w:szCs w:val="24"/>
              </w:rPr>
              <w:t>ultiple modes exist. The smallest value is shown</w:t>
            </w:r>
            <w:r>
              <w:rPr>
                <w:rFonts w:ascii="Times New Roman" w:hAnsi="Times New Roman" w:cs="Times New Roman"/>
                <w:color w:val="010205"/>
                <w:sz w:val="24"/>
                <w:szCs w:val="24"/>
              </w:rPr>
              <w:t>.</w:t>
            </w:r>
          </w:p>
        </w:tc>
      </w:tr>
    </w:tbl>
    <w:p w:rsidR="00E55FE9" w:rsidRPr="00122BEC" w:rsidRDefault="00E55FE9" w:rsidP="008709C8">
      <w:pPr>
        <w:rPr>
          <w:rFonts w:ascii="Times New Roman" w:hAnsi="Times New Roman" w:cs="Times New Roman"/>
          <w:b/>
          <w:sz w:val="24"/>
          <w:szCs w:val="24"/>
          <w:lang w:val="sl-SI"/>
        </w:rPr>
      </w:pPr>
    </w:p>
    <w:sectPr w:rsidR="00E55FE9" w:rsidRPr="00122BEC" w:rsidSect="00444299">
      <w:footerReference w:type="even" r:id="rId10"/>
      <w:footerReference w:type="default" r:id="rId11"/>
      <w:pgSz w:w="11900" w:h="16840"/>
      <w:pgMar w:top="1440" w:right="1418" w:bottom="1440" w:left="1418" w:header="709" w:footer="709" w:gutter="0"/>
      <w:cols w:space="708"/>
      <w:docGrid w:linePitch="299"/>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9D6190" w15:done="0"/>
  <w15:commentEx w15:paraId="04782FA2" w15:done="0"/>
  <w15:commentEx w15:paraId="47B29C9F" w15:done="0"/>
  <w15:commentEx w15:paraId="3CDCB486" w15:done="0"/>
  <w15:commentEx w15:paraId="1F0E5E85" w15:paraIdParent="3CDCB486" w15:done="0"/>
  <w15:commentEx w15:paraId="66CD2619" w15:done="0"/>
  <w15:commentEx w15:paraId="0BAC9D9E" w15:done="0"/>
  <w15:commentEx w15:paraId="55110A30" w15:done="0"/>
  <w15:commentEx w15:paraId="3CA35795" w15:done="0"/>
  <w15:commentEx w15:paraId="66F4D7C9" w15:paraIdParent="3CA3579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512F31" w16cid:durableId="1FF59D84"/>
  <w16cid:commentId w16cid:paraId="305ADA5E" w16cid:durableId="1F796E01"/>
  <w16cid:commentId w16cid:paraId="1FB9058B" w16cid:durableId="1F7C3087"/>
  <w16cid:commentId w16cid:paraId="3FFC0703" w16cid:durableId="1F684CDE"/>
  <w16cid:commentId w16cid:paraId="37AA609D" w16cid:durableId="1F82C2F3"/>
  <w16cid:commentId w16cid:paraId="2EE178B7" w16cid:durableId="1FEC2078"/>
  <w16cid:commentId w16cid:paraId="3C9CBDA7" w16cid:durableId="1FF59F9F"/>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4353" w:rsidRDefault="00304353" w:rsidP="006D5633">
      <w:pPr>
        <w:spacing w:after="0" w:line="240" w:lineRule="auto"/>
      </w:pPr>
      <w:r>
        <w:separator/>
      </w:r>
    </w:p>
  </w:endnote>
  <w:endnote w:type="continuationSeparator" w:id="0">
    <w:p w:rsidR="00304353" w:rsidRDefault="00304353" w:rsidP="006D5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ＭＳ 明朝">
    <w:charset w:val="4E"/>
    <w:family w:val="auto"/>
    <w:pitch w:val="variable"/>
    <w:sig w:usb0="E00002FF" w:usb1="6AC7FDFB" w:usb2="00000012" w:usb3="00000000" w:csb0="000200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Webdings">
    <w:panose1 w:val="05030102010509060703"/>
    <w:charset w:val="02"/>
    <w:family w:val="auto"/>
    <w:pitch w:val="variable"/>
    <w:sig w:usb0="00000000" w:usb1="10000000" w:usb2="00000000" w:usb3="00000000" w:csb0="80000000"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MS Mincho">
    <w:altName w:val="ＭＳ 明朝"/>
    <w:charset w:val="80"/>
    <w:family w:val="modern"/>
    <w:pitch w:val="fixed"/>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348323513"/>
      <w:docPartObj>
        <w:docPartGallery w:val="Page Numbers (Bottom of Page)"/>
        <w:docPartUnique/>
      </w:docPartObj>
    </w:sdtPr>
    <w:sdtEndPr>
      <w:rPr>
        <w:rStyle w:val="PageNumber"/>
      </w:rPr>
    </w:sdtEndPr>
    <w:sdtContent>
      <w:p w:rsidR="001B72E3" w:rsidRDefault="001B72E3" w:rsidP="00F26E4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B72E3" w:rsidRDefault="001B72E3" w:rsidP="0044556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380478217"/>
      <w:docPartObj>
        <w:docPartGallery w:val="Page Numbers (Bottom of Page)"/>
        <w:docPartUnique/>
      </w:docPartObj>
    </w:sdtPr>
    <w:sdtEndPr>
      <w:rPr>
        <w:rStyle w:val="PageNumber"/>
      </w:rPr>
    </w:sdtEndPr>
    <w:sdtContent>
      <w:p w:rsidR="001B72E3" w:rsidRDefault="001B72E3" w:rsidP="00F26E4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4353">
          <w:rPr>
            <w:rStyle w:val="PageNumber"/>
            <w:noProof/>
          </w:rPr>
          <w:t>1</w:t>
        </w:r>
        <w:r>
          <w:rPr>
            <w:rStyle w:val="PageNumber"/>
          </w:rPr>
          <w:fldChar w:fldCharType="end"/>
        </w:r>
      </w:p>
    </w:sdtContent>
  </w:sdt>
  <w:p w:rsidR="001B72E3" w:rsidRDefault="001B72E3" w:rsidP="0044556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4353" w:rsidRDefault="00304353" w:rsidP="006D5633">
      <w:pPr>
        <w:spacing w:after="0" w:line="240" w:lineRule="auto"/>
      </w:pPr>
      <w:r>
        <w:separator/>
      </w:r>
    </w:p>
  </w:footnote>
  <w:footnote w:type="continuationSeparator" w:id="0">
    <w:p w:rsidR="00304353" w:rsidRDefault="00304353" w:rsidP="006D563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928CF"/>
    <w:multiLevelType w:val="hybridMultilevel"/>
    <w:tmpl w:val="3B84C05C"/>
    <w:lvl w:ilvl="0" w:tplc="0424000F">
      <w:start w:val="1"/>
      <w:numFmt w:val="decimal"/>
      <w:lvlText w:val="%1."/>
      <w:lvlJc w:val="left"/>
      <w:pPr>
        <w:ind w:left="1445" w:hanging="360"/>
      </w:pPr>
    </w:lvl>
    <w:lvl w:ilvl="1" w:tplc="04090019" w:tentative="1">
      <w:start w:val="1"/>
      <w:numFmt w:val="lowerLetter"/>
      <w:lvlText w:val="%2."/>
      <w:lvlJc w:val="left"/>
      <w:pPr>
        <w:ind w:left="2165" w:hanging="360"/>
      </w:p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1">
    <w:nsid w:val="042B05E8"/>
    <w:multiLevelType w:val="hybridMultilevel"/>
    <w:tmpl w:val="4EDA7FE0"/>
    <w:lvl w:ilvl="0" w:tplc="7264F5CC">
      <w:start w:val="1"/>
      <w:numFmt w:val="lowerLetter"/>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
    <w:nsid w:val="077120B7"/>
    <w:multiLevelType w:val="hybridMultilevel"/>
    <w:tmpl w:val="74F66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A74728"/>
    <w:multiLevelType w:val="hybridMultilevel"/>
    <w:tmpl w:val="432EBCDA"/>
    <w:lvl w:ilvl="0" w:tplc="1CF66868">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8BC349C"/>
    <w:multiLevelType w:val="hybridMultilevel"/>
    <w:tmpl w:val="3B84C05C"/>
    <w:lvl w:ilvl="0" w:tplc="0424000F">
      <w:start w:val="1"/>
      <w:numFmt w:val="decimal"/>
      <w:lvlText w:val="%1."/>
      <w:lvlJc w:val="left"/>
      <w:pPr>
        <w:ind w:left="1445" w:hanging="360"/>
      </w:pPr>
    </w:lvl>
    <w:lvl w:ilvl="1" w:tplc="04090019" w:tentative="1">
      <w:start w:val="1"/>
      <w:numFmt w:val="lowerLetter"/>
      <w:lvlText w:val="%2."/>
      <w:lvlJc w:val="left"/>
      <w:pPr>
        <w:ind w:left="2165" w:hanging="360"/>
      </w:p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5">
    <w:nsid w:val="09C21494"/>
    <w:multiLevelType w:val="hybridMultilevel"/>
    <w:tmpl w:val="E086125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C72CEF"/>
    <w:multiLevelType w:val="hybridMultilevel"/>
    <w:tmpl w:val="F6C4888E"/>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nsid w:val="0B0D1934"/>
    <w:multiLevelType w:val="hybridMultilevel"/>
    <w:tmpl w:val="A462BD8A"/>
    <w:lvl w:ilvl="0" w:tplc="9432E70E">
      <w:start w:val="1"/>
      <w:numFmt w:val="lowerLetter"/>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8">
    <w:nsid w:val="0C2B039C"/>
    <w:multiLevelType w:val="multilevel"/>
    <w:tmpl w:val="4512447C"/>
    <w:lvl w:ilvl="0">
      <w:start w:val="1"/>
      <w:numFmt w:val="decimal"/>
      <w:lvlText w:val="%1."/>
      <w:lvlJc w:val="left"/>
      <w:pPr>
        <w:ind w:left="1800" w:hanging="360"/>
      </w:pPr>
    </w:lvl>
    <w:lvl w:ilvl="1">
      <w:start w:val="1"/>
      <w:numFmt w:val="decimal"/>
      <w:lvlText w:val="%1.%2."/>
      <w:lvlJc w:val="left"/>
      <w:pPr>
        <w:ind w:left="2232" w:hanging="432"/>
      </w:pPr>
      <w:rPr>
        <w:b w:val="0"/>
      </w:r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9">
    <w:nsid w:val="106D629E"/>
    <w:multiLevelType w:val="hybridMultilevel"/>
    <w:tmpl w:val="351CF2C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nsid w:val="10890D6E"/>
    <w:multiLevelType w:val="hybridMultilevel"/>
    <w:tmpl w:val="57D298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3AA2282"/>
    <w:multiLevelType w:val="multilevel"/>
    <w:tmpl w:val="3B84C05C"/>
    <w:lvl w:ilvl="0">
      <w:start w:val="1"/>
      <w:numFmt w:val="decimal"/>
      <w:lvlText w:val="%1."/>
      <w:lvlJc w:val="left"/>
      <w:pPr>
        <w:ind w:left="1445" w:hanging="360"/>
      </w:pPr>
    </w:lvl>
    <w:lvl w:ilvl="1">
      <w:start w:val="1"/>
      <w:numFmt w:val="lowerLetter"/>
      <w:lvlText w:val="%2."/>
      <w:lvlJc w:val="left"/>
      <w:pPr>
        <w:ind w:left="2165" w:hanging="360"/>
      </w:pPr>
    </w:lvl>
    <w:lvl w:ilvl="2">
      <w:start w:val="1"/>
      <w:numFmt w:val="lowerRoman"/>
      <w:lvlText w:val="%3."/>
      <w:lvlJc w:val="right"/>
      <w:pPr>
        <w:ind w:left="2885" w:hanging="180"/>
      </w:pPr>
    </w:lvl>
    <w:lvl w:ilvl="3">
      <w:start w:val="1"/>
      <w:numFmt w:val="decimal"/>
      <w:lvlText w:val="%4."/>
      <w:lvlJc w:val="left"/>
      <w:pPr>
        <w:ind w:left="3605" w:hanging="360"/>
      </w:pPr>
    </w:lvl>
    <w:lvl w:ilvl="4">
      <w:start w:val="1"/>
      <w:numFmt w:val="lowerLetter"/>
      <w:lvlText w:val="%5."/>
      <w:lvlJc w:val="left"/>
      <w:pPr>
        <w:ind w:left="4325" w:hanging="360"/>
      </w:pPr>
    </w:lvl>
    <w:lvl w:ilvl="5">
      <w:start w:val="1"/>
      <w:numFmt w:val="lowerRoman"/>
      <w:lvlText w:val="%6."/>
      <w:lvlJc w:val="right"/>
      <w:pPr>
        <w:ind w:left="5045" w:hanging="180"/>
      </w:pPr>
    </w:lvl>
    <w:lvl w:ilvl="6">
      <w:start w:val="1"/>
      <w:numFmt w:val="decimal"/>
      <w:lvlText w:val="%7."/>
      <w:lvlJc w:val="left"/>
      <w:pPr>
        <w:ind w:left="5765" w:hanging="360"/>
      </w:pPr>
    </w:lvl>
    <w:lvl w:ilvl="7">
      <w:start w:val="1"/>
      <w:numFmt w:val="lowerLetter"/>
      <w:lvlText w:val="%8."/>
      <w:lvlJc w:val="left"/>
      <w:pPr>
        <w:ind w:left="6485" w:hanging="360"/>
      </w:pPr>
    </w:lvl>
    <w:lvl w:ilvl="8">
      <w:start w:val="1"/>
      <w:numFmt w:val="lowerRoman"/>
      <w:lvlText w:val="%9."/>
      <w:lvlJc w:val="right"/>
      <w:pPr>
        <w:ind w:left="7205" w:hanging="180"/>
      </w:pPr>
    </w:lvl>
  </w:abstractNum>
  <w:abstractNum w:abstractNumId="12">
    <w:nsid w:val="14675EB7"/>
    <w:multiLevelType w:val="hybridMultilevel"/>
    <w:tmpl w:val="C46A92F4"/>
    <w:lvl w:ilvl="0" w:tplc="BF1C115E">
      <w:start w:val="18"/>
      <w:numFmt w:val="bullet"/>
      <w:lvlText w:val=""/>
      <w:lvlJc w:val="left"/>
      <w:pPr>
        <w:ind w:left="720" w:hanging="360"/>
      </w:pPr>
      <w:rPr>
        <w:rFonts w:ascii="Symbol" w:eastAsiaTheme="minorEastAsia" w:hAnsi="Symbol" w:cs="Times New Roman"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5F33806"/>
    <w:multiLevelType w:val="hybridMultilevel"/>
    <w:tmpl w:val="1772E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86F1EDF"/>
    <w:multiLevelType w:val="hybridMultilevel"/>
    <w:tmpl w:val="D82EF482"/>
    <w:lvl w:ilvl="0" w:tplc="3FAE65E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87E5DFD"/>
    <w:multiLevelType w:val="hybridMultilevel"/>
    <w:tmpl w:val="D632B668"/>
    <w:lvl w:ilvl="0" w:tplc="0424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9323F9E"/>
    <w:multiLevelType w:val="hybridMultilevel"/>
    <w:tmpl w:val="9678FC4C"/>
    <w:lvl w:ilvl="0" w:tplc="0424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1A695BA1"/>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1B025F1B"/>
    <w:multiLevelType w:val="hybridMultilevel"/>
    <w:tmpl w:val="C5A02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CC15E80"/>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1DA447A6"/>
    <w:multiLevelType w:val="hybridMultilevel"/>
    <w:tmpl w:val="D99CBE54"/>
    <w:lvl w:ilvl="0" w:tplc="0424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2251461F"/>
    <w:multiLevelType w:val="hybridMultilevel"/>
    <w:tmpl w:val="432EBCDA"/>
    <w:lvl w:ilvl="0" w:tplc="1CF66868">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22524F14"/>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22B95661"/>
    <w:multiLevelType w:val="hybridMultilevel"/>
    <w:tmpl w:val="F98E5A1C"/>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2F714D3"/>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247B4CEC"/>
    <w:multiLevelType w:val="multilevel"/>
    <w:tmpl w:val="654A512A"/>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26344CB7"/>
    <w:multiLevelType w:val="hybridMultilevel"/>
    <w:tmpl w:val="8C2CFB92"/>
    <w:lvl w:ilvl="0" w:tplc="A33EF42A">
      <w:start w:val="18"/>
      <w:numFmt w:val="bullet"/>
      <w:lvlText w:val=""/>
      <w:lvlJc w:val="left"/>
      <w:pPr>
        <w:ind w:left="720" w:hanging="360"/>
      </w:pPr>
      <w:rPr>
        <w:rFonts w:ascii="Symbol" w:eastAsiaTheme="minorEastAsia" w:hAnsi="Symbol"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6CA4FDE"/>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2942073C"/>
    <w:multiLevelType w:val="multilevel"/>
    <w:tmpl w:val="654A512A"/>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2A066708"/>
    <w:multiLevelType w:val="hybridMultilevel"/>
    <w:tmpl w:val="D8802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CD63A8B"/>
    <w:multiLevelType w:val="hybridMultilevel"/>
    <w:tmpl w:val="47BC4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1084584"/>
    <w:multiLevelType w:val="hybridMultilevel"/>
    <w:tmpl w:val="579C64F4"/>
    <w:lvl w:ilvl="0" w:tplc="EB3CFE46">
      <w:start w:val="17"/>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3B72AAE"/>
    <w:multiLevelType w:val="hybridMultilevel"/>
    <w:tmpl w:val="8BF478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4264F31"/>
    <w:multiLevelType w:val="multilevel"/>
    <w:tmpl w:val="0424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4">
    <w:nsid w:val="343E6D07"/>
    <w:multiLevelType w:val="hybridMultilevel"/>
    <w:tmpl w:val="EE1C705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nsid w:val="35C75DA6"/>
    <w:multiLevelType w:val="hybridMultilevel"/>
    <w:tmpl w:val="07E417EE"/>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6">
    <w:nsid w:val="36DE2B67"/>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38927752"/>
    <w:multiLevelType w:val="hybridMultilevel"/>
    <w:tmpl w:val="A886BC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02B0123"/>
    <w:multiLevelType w:val="hybridMultilevel"/>
    <w:tmpl w:val="5C1AEE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nsid w:val="410643B2"/>
    <w:multiLevelType w:val="multilevel"/>
    <w:tmpl w:val="8FBA5A1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nsid w:val="43926BDD"/>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nsid w:val="44594AD3"/>
    <w:multiLevelType w:val="hybridMultilevel"/>
    <w:tmpl w:val="BB427C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53305A9"/>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457552C5"/>
    <w:multiLevelType w:val="hybridMultilevel"/>
    <w:tmpl w:val="29B0BF40"/>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5C84B2D"/>
    <w:multiLevelType w:val="hybridMultilevel"/>
    <w:tmpl w:val="6E088D2A"/>
    <w:lvl w:ilvl="0" w:tplc="0424000F">
      <w:start w:val="1"/>
      <w:numFmt w:val="decimal"/>
      <w:lvlText w:val="%1."/>
      <w:lvlJc w:val="left"/>
      <w:pPr>
        <w:ind w:left="1039" w:hanging="360"/>
      </w:pPr>
    </w:lvl>
    <w:lvl w:ilvl="1" w:tplc="04240019" w:tentative="1">
      <w:start w:val="1"/>
      <w:numFmt w:val="lowerLetter"/>
      <w:lvlText w:val="%2."/>
      <w:lvlJc w:val="left"/>
      <w:pPr>
        <w:ind w:left="1759" w:hanging="360"/>
      </w:pPr>
    </w:lvl>
    <w:lvl w:ilvl="2" w:tplc="0424001B" w:tentative="1">
      <w:start w:val="1"/>
      <w:numFmt w:val="lowerRoman"/>
      <w:lvlText w:val="%3."/>
      <w:lvlJc w:val="right"/>
      <w:pPr>
        <w:ind w:left="2479" w:hanging="180"/>
      </w:pPr>
    </w:lvl>
    <w:lvl w:ilvl="3" w:tplc="0424000F" w:tentative="1">
      <w:start w:val="1"/>
      <w:numFmt w:val="decimal"/>
      <w:lvlText w:val="%4."/>
      <w:lvlJc w:val="left"/>
      <w:pPr>
        <w:ind w:left="3199" w:hanging="360"/>
      </w:pPr>
    </w:lvl>
    <w:lvl w:ilvl="4" w:tplc="04240019" w:tentative="1">
      <w:start w:val="1"/>
      <w:numFmt w:val="lowerLetter"/>
      <w:lvlText w:val="%5."/>
      <w:lvlJc w:val="left"/>
      <w:pPr>
        <w:ind w:left="3919" w:hanging="360"/>
      </w:pPr>
    </w:lvl>
    <w:lvl w:ilvl="5" w:tplc="0424001B" w:tentative="1">
      <w:start w:val="1"/>
      <w:numFmt w:val="lowerRoman"/>
      <w:lvlText w:val="%6."/>
      <w:lvlJc w:val="right"/>
      <w:pPr>
        <w:ind w:left="4639" w:hanging="180"/>
      </w:pPr>
    </w:lvl>
    <w:lvl w:ilvl="6" w:tplc="0424000F" w:tentative="1">
      <w:start w:val="1"/>
      <w:numFmt w:val="decimal"/>
      <w:lvlText w:val="%7."/>
      <w:lvlJc w:val="left"/>
      <w:pPr>
        <w:ind w:left="5359" w:hanging="360"/>
      </w:pPr>
    </w:lvl>
    <w:lvl w:ilvl="7" w:tplc="04240019" w:tentative="1">
      <w:start w:val="1"/>
      <w:numFmt w:val="lowerLetter"/>
      <w:lvlText w:val="%8."/>
      <w:lvlJc w:val="left"/>
      <w:pPr>
        <w:ind w:left="6079" w:hanging="360"/>
      </w:pPr>
    </w:lvl>
    <w:lvl w:ilvl="8" w:tplc="0424001B" w:tentative="1">
      <w:start w:val="1"/>
      <w:numFmt w:val="lowerRoman"/>
      <w:lvlText w:val="%9."/>
      <w:lvlJc w:val="right"/>
      <w:pPr>
        <w:ind w:left="6799" w:hanging="180"/>
      </w:pPr>
    </w:lvl>
  </w:abstractNum>
  <w:abstractNum w:abstractNumId="45">
    <w:nsid w:val="48F760C7"/>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nsid w:val="4A7D5B59"/>
    <w:multiLevelType w:val="hybridMultilevel"/>
    <w:tmpl w:val="7DF21C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ACA6D39"/>
    <w:multiLevelType w:val="hybridMultilevel"/>
    <w:tmpl w:val="FFE81482"/>
    <w:lvl w:ilvl="0" w:tplc="E37A463C">
      <w:start w:val="1"/>
      <w:numFmt w:val="lowerLetter"/>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48">
    <w:nsid w:val="4F676DEE"/>
    <w:multiLevelType w:val="hybridMultilevel"/>
    <w:tmpl w:val="D82EF482"/>
    <w:lvl w:ilvl="0" w:tplc="3FAE65E6">
      <w:start w:val="1"/>
      <w:numFmt w:val="decimal"/>
      <w:lvlText w:val="%1."/>
      <w:lvlJc w:val="left"/>
      <w:pPr>
        <w:ind w:left="643"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160104D"/>
    <w:multiLevelType w:val="hybridMultilevel"/>
    <w:tmpl w:val="9A3C9186"/>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0">
    <w:nsid w:val="53714FD5"/>
    <w:multiLevelType w:val="hybridMultilevel"/>
    <w:tmpl w:val="5E708526"/>
    <w:lvl w:ilvl="0" w:tplc="2B16439E">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1">
    <w:nsid w:val="552B125A"/>
    <w:multiLevelType w:val="hybridMultilevel"/>
    <w:tmpl w:val="27FC32B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2">
    <w:nsid w:val="59E90AD0"/>
    <w:multiLevelType w:val="hybridMultilevel"/>
    <w:tmpl w:val="1E2CE9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E6D4F40"/>
    <w:multiLevelType w:val="multilevel"/>
    <w:tmpl w:val="9B20C0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nsid w:val="5EC876EF"/>
    <w:multiLevelType w:val="hybridMultilevel"/>
    <w:tmpl w:val="1FE4EAE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nsid w:val="5F3F42AA"/>
    <w:multiLevelType w:val="multilevel"/>
    <w:tmpl w:val="654A512A"/>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nsid w:val="64E15F2F"/>
    <w:multiLevelType w:val="multilevel"/>
    <w:tmpl w:val="4512447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nsid w:val="6554265F"/>
    <w:multiLevelType w:val="hybridMultilevel"/>
    <w:tmpl w:val="C096AD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nsid w:val="65647C83"/>
    <w:multiLevelType w:val="hybridMultilevel"/>
    <w:tmpl w:val="1FE4EAE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nsid w:val="66353D6E"/>
    <w:multiLevelType w:val="hybridMultilevel"/>
    <w:tmpl w:val="BEA0892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0">
    <w:nsid w:val="688E4C96"/>
    <w:multiLevelType w:val="hybridMultilevel"/>
    <w:tmpl w:val="3028EE9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nsid w:val="6A6860E0"/>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nsid w:val="6F846740"/>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nsid w:val="79C01FB1"/>
    <w:multiLevelType w:val="hybridMultilevel"/>
    <w:tmpl w:val="2724FAD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4">
    <w:nsid w:val="7A0D10D7"/>
    <w:multiLevelType w:val="hybridMultilevel"/>
    <w:tmpl w:val="7A160B6E"/>
    <w:lvl w:ilvl="0" w:tplc="0424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B942CE1"/>
    <w:multiLevelType w:val="hybridMultilevel"/>
    <w:tmpl w:val="C4DA7D32"/>
    <w:lvl w:ilvl="0" w:tplc="80E2048E">
      <w:start w:val="1"/>
      <w:numFmt w:val="bullet"/>
      <w:lvlText w:val=""/>
      <w:lvlJc w:val="left"/>
      <w:pPr>
        <w:ind w:left="1425" w:hanging="360"/>
      </w:pPr>
      <w:rPr>
        <w:rFonts w:ascii="Webdings" w:eastAsia="Times New Roman" w:hAnsi="Webdings" w:cs="Times New Roman" w:hint="default"/>
      </w:rPr>
    </w:lvl>
    <w:lvl w:ilvl="1" w:tplc="04240003" w:tentative="1">
      <w:start w:val="1"/>
      <w:numFmt w:val="bullet"/>
      <w:lvlText w:val="o"/>
      <w:lvlJc w:val="left"/>
      <w:pPr>
        <w:ind w:left="2145" w:hanging="360"/>
      </w:pPr>
      <w:rPr>
        <w:rFonts w:ascii="Courier New" w:hAnsi="Courier New" w:cs="Courier New" w:hint="default"/>
      </w:rPr>
    </w:lvl>
    <w:lvl w:ilvl="2" w:tplc="04240005" w:tentative="1">
      <w:start w:val="1"/>
      <w:numFmt w:val="bullet"/>
      <w:lvlText w:val=""/>
      <w:lvlJc w:val="left"/>
      <w:pPr>
        <w:ind w:left="2865" w:hanging="360"/>
      </w:pPr>
      <w:rPr>
        <w:rFonts w:ascii="Wingdings" w:hAnsi="Wingdings" w:hint="default"/>
      </w:rPr>
    </w:lvl>
    <w:lvl w:ilvl="3" w:tplc="04240001" w:tentative="1">
      <w:start w:val="1"/>
      <w:numFmt w:val="bullet"/>
      <w:lvlText w:val=""/>
      <w:lvlJc w:val="left"/>
      <w:pPr>
        <w:ind w:left="3585" w:hanging="360"/>
      </w:pPr>
      <w:rPr>
        <w:rFonts w:ascii="Symbol" w:hAnsi="Symbol" w:hint="default"/>
      </w:rPr>
    </w:lvl>
    <w:lvl w:ilvl="4" w:tplc="04240003" w:tentative="1">
      <w:start w:val="1"/>
      <w:numFmt w:val="bullet"/>
      <w:lvlText w:val="o"/>
      <w:lvlJc w:val="left"/>
      <w:pPr>
        <w:ind w:left="4305" w:hanging="360"/>
      </w:pPr>
      <w:rPr>
        <w:rFonts w:ascii="Courier New" w:hAnsi="Courier New" w:cs="Courier New" w:hint="default"/>
      </w:rPr>
    </w:lvl>
    <w:lvl w:ilvl="5" w:tplc="04240005" w:tentative="1">
      <w:start w:val="1"/>
      <w:numFmt w:val="bullet"/>
      <w:lvlText w:val=""/>
      <w:lvlJc w:val="left"/>
      <w:pPr>
        <w:ind w:left="5025" w:hanging="360"/>
      </w:pPr>
      <w:rPr>
        <w:rFonts w:ascii="Wingdings" w:hAnsi="Wingdings" w:hint="default"/>
      </w:rPr>
    </w:lvl>
    <w:lvl w:ilvl="6" w:tplc="04240001" w:tentative="1">
      <w:start w:val="1"/>
      <w:numFmt w:val="bullet"/>
      <w:lvlText w:val=""/>
      <w:lvlJc w:val="left"/>
      <w:pPr>
        <w:ind w:left="5745" w:hanging="360"/>
      </w:pPr>
      <w:rPr>
        <w:rFonts w:ascii="Symbol" w:hAnsi="Symbol" w:hint="default"/>
      </w:rPr>
    </w:lvl>
    <w:lvl w:ilvl="7" w:tplc="04240003" w:tentative="1">
      <w:start w:val="1"/>
      <w:numFmt w:val="bullet"/>
      <w:lvlText w:val="o"/>
      <w:lvlJc w:val="left"/>
      <w:pPr>
        <w:ind w:left="6465" w:hanging="360"/>
      </w:pPr>
      <w:rPr>
        <w:rFonts w:ascii="Courier New" w:hAnsi="Courier New" w:cs="Courier New" w:hint="default"/>
      </w:rPr>
    </w:lvl>
    <w:lvl w:ilvl="8" w:tplc="04240005" w:tentative="1">
      <w:start w:val="1"/>
      <w:numFmt w:val="bullet"/>
      <w:lvlText w:val=""/>
      <w:lvlJc w:val="left"/>
      <w:pPr>
        <w:ind w:left="7185" w:hanging="360"/>
      </w:pPr>
      <w:rPr>
        <w:rFonts w:ascii="Wingdings" w:hAnsi="Wingdings" w:hint="default"/>
      </w:rPr>
    </w:lvl>
  </w:abstractNum>
  <w:abstractNum w:abstractNumId="66">
    <w:nsid w:val="7F80303F"/>
    <w:multiLevelType w:val="multilevel"/>
    <w:tmpl w:val="8FBA5A1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5"/>
  </w:num>
  <w:num w:numId="2">
    <w:abstractNumId w:val="32"/>
  </w:num>
  <w:num w:numId="3">
    <w:abstractNumId w:val="52"/>
  </w:num>
  <w:num w:numId="4">
    <w:abstractNumId w:val="41"/>
  </w:num>
  <w:num w:numId="5">
    <w:abstractNumId w:val="18"/>
  </w:num>
  <w:num w:numId="6">
    <w:abstractNumId w:val="13"/>
  </w:num>
  <w:num w:numId="7">
    <w:abstractNumId w:val="29"/>
  </w:num>
  <w:num w:numId="8">
    <w:abstractNumId w:val="30"/>
  </w:num>
  <w:num w:numId="9">
    <w:abstractNumId w:val="2"/>
  </w:num>
  <w:num w:numId="10">
    <w:abstractNumId w:val="65"/>
  </w:num>
  <w:num w:numId="11">
    <w:abstractNumId w:val="57"/>
  </w:num>
  <w:num w:numId="12">
    <w:abstractNumId w:val="1"/>
  </w:num>
  <w:num w:numId="13">
    <w:abstractNumId w:val="9"/>
  </w:num>
  <w:num w:numId="14">
    <w:abstractNumId w:val="47"/>
  </w:num>
  <w:num w:numId="15">
    <w:abstractNumId w:val="7"/>
  </w:num>
  <w:num w:numId="16">
    <w:abstractNumId w:val="37"/>
  </w:num>
  <w:num w:numId="17">
    <w:abstractNumId w:val="14"/>
  </w:num>
  <w:num w:numId="18">
    <w:abstractNumId w:val="46"/>
  </w:num>
  <w:num w:numId="19">
    <w:abstractNumId w:val="38"/>
  </w:num>
  <w:num w:numId="20">
    <w:abstractNumId w:val="10"/>
  </w:num>
  <w:num w:numId="21">
    <w:abstractNumId w:val="58"/>
  </w:num>
  <w:num w:numId="22">
    <w:abstractNumId w:val="6"/>
  </w:num>
  <w:num w:numId="23">
    <w:abstractNumId w:val="21"/>
  </w:num>
  <w:num w:numId="24">
    <w:abstractNumId w:val="53"/>
  </w:num>
  <w:num w:numId="25">
    <w:abstractNumId w:val="3"/>
  </w:num>
  <w:num w:numId="26">
    <w:abstractNumId w:val="63"/>
  </w:num>
  <w:num w:numId="27">
    <w:abstractNumId w:val="48"/>
  </w:num>
  <w:num w:numId="28">
    <w:abstractNumId w:val="54"/>
  </w:num>
  <w:num w:numId="29">
    <w:abstractNumId w:val="60"/>
  </w:num>
  <w:num w:numId="30">
    <w:abstractNumId w:val="51"/>
  </w:num>
  <w:num w:numId="31">
    <w:abstractNumId w:val="59"/>
  </w:num>
  <w:num w:numId="32">
    <w:abstractNumId w:val="44"/>
  </w:num>
  <w:num w:numId="33">
    <w:abstractNumId w:val="34"/>
  </w:num>
  <w:num w:numId="34">
    <w:abstractNumId w:val="50"/>
  </w:num>
  <w:num w:numId="35">
    <w:abstractNumId w:val="35"/>
  </w:num>
  <w:num w:numId="36">
    <w:abstractNumId w:val="31"/>
  </w:num>
  <w:num w:numId="37">
    <w:abstractNumId w:val="26"/>
  </w:num>
  <w:num w:numId="38">
    <w:abstractNumId w:val="12"/>
  </w:num>
  <w:num w:numId="39">
    <w:abstractNumId w:val="49"/>
  </w:num>
  <w:num w:numId="40">
    <w:abstractNumId w:val="25"/>
  </w:num>
  <w:num w:numId="41">
    <w:abstractNumId w:val="61"/>
  </w:num>
  <w:num w:numId="42">
    <w:abstractNumId w:val="45"/>
  </w:num>
  <w:num w:numId="43">
    <w:abstractNumId w:val="42"/>
  </w:num>
  <w:num w:numId="44">
    <w:abstractNumId w:val="40"/>
  </w:num>
  <w:num w:numId="45">
    <w:abstractNumId w:val="22"/>
  </w:num>
  <w:num w:numId="46">
    <w:abstractNumId w:val="36"/>
  </w:num>
  <w:num w:numId="47">
    <w:abstractNumId w:val="33"/>
  </w:num>
  <w:num w:numId="48">
    <w:abstractNumId w:val="24"/>
  </w:num>
  <w:num w:numId="49">
    <w:abstractNumId w:val="19"/>
  </w:num>
  <w:num w:numId="50">
    <w:abstractNumId w:val="64"/>
  </w:num>
  <w:num w:numId="51">
    <w:abstractNumId w:val="43"/>
  </w:num>
  <w:num w:numId="52">
    <w:abstractNumId w:val="4"/>
  </w:num>
  <w:num w:numId="53">
    <w:abstractNumId w:val="11"/>
  </w:num>
  <w:num w:numId="54">
    <w:abstractNumId w:val="0"/>
  </w:num>
  <w:num w:numId="55">
    <w:abstractNumId w:val="23"/>
  </w:num>
  <w:num w:numId="56">
    <w:abstractNumId w:val="16"/>
  </w:num>
  <w:num w:numId="57">
    <w:abstractNumId w:val="20"/>
  </w:num>
  <w:num w:numId="58">
    <w:abstractNumId w:val="8"/>
  </w:num>
  <w:num w:numId="59">
    <w:abstractNumId w:val="56"/>
  </w:num>
  <w:num w:numId="60">
    <w:abstractNumId w:val="17"/>
  </w:num>
  <w:num w:numId="61">
    <w:abstractNumId w:val="62"/>
  </w:num>
  <w:num w:numId="62">
    <w:abstractNumId w:val="27"/>
  </w:num>
  <w:num w:numId="63">
    <w:abstractNumId w:val="55"/>
  </w:num>
  <w:num w:numId="64">
    <w:abstractNumId w:val="28"/>
  </w:num>
  <w:num w:numId="65">
    <w:abstractNumId w:val="39"/>
  </w:num>
  <w:num w:numId="66">
    <w:abstractNumId w:val="66"/>
  </w:num>
  <w:num w:numId="67">
    <w:abstractNumId w:val="15"/>
  </w:num>
  <w:numIdMacAtCleanup w:val="6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viewer">
    <w15:presenceInfo w15:providerId="None" w15:userId="Reviewer"/>
  </w15:person>
  <w15:person w15:author="Vesna Borovnik Lesjak">
    <w15:presenceInfo w15:providerId="Windows Live" w15:userId="85bdede6-def4-44e0-9b03-f2d7d27d49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hideSpellingErrors/>
  <w:defaultTabStop w:val="720"/>
  <w:hyphenationZone w:val="425"/>
  <w:drawingGridHorizontalSpacing w:val="110"/>
  <w:drawingGridVerticalSpacing w:val="299"/>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Y0MjIxNDUxNTE0NDZQ0lEKTi0uzszPAykwrQUAhmbyLiwAAAA="/>
  </w:docVars>
  <w:rsids>
    <w:rsidRoot w:val="00066BC9"/>
    <w:rsid w:val="00001315"/>
    <w:rsid w:val="00003211"/>
    <w:rsid w:val="000036D5"/>
    <w:rsid w:val="000049BF"/>
    <w:rsid w:val="000049FD"/>
    <w:rsid w:val="0000584F"/>
    <w:rsid w:val="00006967"/>
    <w:rsid w:val="00007743"/>
    <w:rsid w:val="00010B4B"/>
    <w:rsid w:val="000161A6"/>
    <w:rsid w:val="00016635"/>
    <w:rsid w:val="00017F8C"/>
    <w:rsid w:val="00021338"/>
    <w:rsid w:val="00021BC5"/>
    <w:rsid w:val="000251FF"/>
    <w:rsid w:val="00025886"/>
    <w:rsid w:val="000316CC"/>
    <w:rsid w:val="00031988"/>
    <w:rsid w:val="00034A07"/>
    <w:rsid w:val="00037ECB"/>
    <w:rsid w:val="000433C9"/>
    <w:rsid w:val="0004355F"/>
    <w:rsid w:val="0004486E"/>
    <w:rsid w:val="00045474"/>
    <w:rsid w:val="000478C1"/>
    <w:rsid w:val="0004797E"/>
    <w:rsid w:val="000506C8"/>
    <w:rsid w:val="0005324B"/>
    <w:rsid w:val="00055E46"/>
    <w:rsid w:val="000576C0"/>
    <w:rsid w:val="00057E7A"/>
    <w:rsid w:val="00057EE0"/>
    <w:rsid w:val="0006410C"/>
    <w:rsid w:val="000659CD"/>
    <w:rsid w:val="000669BD"/>
    <w:rsid w:val="00066BC9"/>
    <w:rsid w:val="00070CE7"/>
    <w:rsid w:val="00071791"/>
    <w:rsid w:val="00071E72"/>
    <w:rsid w:val="00072275"/>
    <w:rsid w:val="000728DC"/>
    <w:rsid w:val="00072B3D"/>
    <w:rsid w:val="0007437E"/>
    <w:rsid w:val="00075141"/>
    <w:rsid w:val="00080143"/>
    <w:rsid w:val="0008058B"/>
    <w:rsid w:val="00082900"/>
    <w:rsid w:val="00085489"/>
    <w:rsid w:val="00092F25"/>
    <w:rsid w:val="0009364D"/>
    <w:rsid w:val="0009415A"/>
    <w:rsid w:val="000943FC"/>
    <w:rsid w:val="00094569"/>
    <w:rsid w:val="00095497"/>
    <w:rsid w:val="000957FF"/>
    <w:rsid w:val="000A08E4"/>
    <w:rsid w:val="000A4D19"/>
    <w:rsid w:val="000A6437"/>
    <w:rsid w:val="000A648B"/>
    <w:rsid w:val="000A6C35"/>
    <w:rsid w:val="000A7087"/>
    <w:rsid w:val="000A7350"/>
    <w:rsid w:val="000A7D02"/>
    <w:rsid w:val="000B1FFF"/>
    <w:rsid w:val="000B5386"/>
    <w:rsid w:val="000B68FF"/>
    <w:rsid w:val="000B745E"/>
    <w:rsid w:val="000B7906"/>
    <w:rsid w:val="000C0BA3"/>
    <w:rsid w:val="000C126F"/>
    <w:rsid w:val="000C2EB4"/>
    <w:rsid w:val="000C34B8"/>
    <w:rsid w:val="000C406D"/>
    <w:rsid w:val="000C4D40"/>
    <w:rsid w:val="000C6B98"/>
    <w:rsid w:val="000C7656"/>
    <w:rsid w:val="000C76B0"/>
    <w:rsid w:val="000D147E"/>
    <w:rsid w:val="000D1A13"/>
    <w:rsid w:val="000D32DE"/>
    <w:rsid w:val="000D5D87"/>
    <w:rsid w:val="000D7293"/>
    <w:rsid w:val="000D72ED"/>
    <w:rsid w:val="000E0259"/>
    <w:rsid w:val="000E048B"/>
    <w:rsid w:val="000E119D"/>
    <w:rsid w:val="000E1A35"/>
    <w:rsid w:val="000E2233"/>
    <w:rsid w:val="000E29F4"/>
    <w:rsid w:val="000E3573"/>
    <w:rsid w:val="000E603C"/>
    <w:rsid w:val="000E67E9"/>
    <w:rsid w:val="000E7570"/>
    <w:rsid w:val="000E76FC"/>
    <w:rsid w:val="000F00AC"/>
    <w:rsid w:val="000F097D"/>
    <w:rsid w:val="000F3EB5"/>
    <w:rsid w:val="000F6160"/>
    <w:rsid w:val="000F63BF"/>
    <w:rsid w:val="000F6C46"/>
    <w:rsid w:val="000F6F92"/>
    <w:rsid w:val="000F7627"/>
    <w:rsid w:val="00100D83"/>
    <w:rsid w:val="0010363F"/>
    <w:rsid w:val="0010384C"/>
    <w:rsid w:val="00105455"/>
    <w:rsid w:val="00105690"/>
    <w:rsid w:val="0011027C"/>
    <w:rsid w:val="00110E8D"/>
    <w:rsid w:val="00111104"/>
    <w:rsid w:val="001128BD"/>
    <w:rsid w:val="001143E0"/>
    <w:rsid w:val="00115B25"/>
    <w:rsid w:val="00115DD0"/>
    <w:rsid w:val="0011756B"/>
    <w:rsid w:val="00117ED6"/>
    <w:rsid w:val="00117EE9"/>
    <w:rsid w:val="00120562"/>
    <w:rsid w:val="00120FA3"/>
    <w:rsid w:val="001212F9"/>
    <w:rsid w:val="00121BA2"/>
    <w:rsid w:val="00122BEC"/>
    <w:rsid w:val="001233A4"/>
    <w:rsid w:val="00123861"/>
    <w:rsid w:val="00123931"/>
    <w:rsid w:val="00124906"/>
    <w:rsid w:val="00125208"/>
    <w:rsid w:val="00126CCF"/>
    <w:rsid w:val="0012733F"/>
    <w:rsid w:val="00130639"/>
    <w:rsid w:val="00131AFF"/>
    <w:rsid w:val="00132F33"/>
    <w:rsid w:val="0013530D"/>
    <w:rsid w:val="00135D73"/>
    <w:rsid w:val="00135E78"/>
    <w:rsid w:val="00137E41"/>
    <w:rsid w:val="00142A01"/>
    <w:rsid w:val="00144C19"/>
    <w:rsid w:val="00145353"/>
    <w:rsid w:val="0014595A"/>
    <w:rsid w:val="00145A58"/>
    <w:rsid w:val="00145A85"/>
    <w:rsid w:val="00150444"/>
    <w:rsid w:val="00151811"/>
    <w:rsid w:val="00151995"/>
    <w:rsid w:val="00151DD1"/>
    <w:rsid w:val="0015238D"/>
    <w:rsid w:val="001536E9"/>
    <w:rsid w:val="00154143"/>
    <w:rsid w:val="00154B78"/>
    <w:rsid w:val="00154CCD"/>
    <w:rsid w:val="00155AA3"/>
    <w:rsid w:val="00161436"/>
    <w:rsid w:val="00162335"/>
    <w:rsid w:val="00166790"/>
    <w:rsid w:val="00167D31"/>
    <w:rsid w:val="0017086F"/>
    <w:rsid w:val="00172121"/>
    <w:rsid w:val="00173C25"/>
    <w:rsid w:val="00175434"/>
    <w:rsid w:val="00176E54"/>
    <w:rsid w:val="00183C06"/>
    <w:rsid w:val="00183DD0"/>
    <w:rsid w:val="00186685"/>
    <w:rsid w:val="0019015D"/>
    <w:rsid w:val="00192194"/>
    <w:rsid w:val="00192C88"/>
    <w:rsid w:val="00192F5D"/>
    <w:rsid w:val="00194251"/>
    <w:rsid w:val="0019504F"/>
    <w:rsid w:val="00196451"/>
    <w:rsid w:val="001968F3"/>
    <w:rsid w:val="00197CD7"/>
    <w:rsid w:val="001A00A7"/>
    <w:rsid w:val="001A22D1"/>
    <w:rsid w:val="001A2847"/>
    <w:rsid w:val="001A2AE6"/>
    <w:rsid w:val="001A2EC4"/>
    <w:rsid w:val="001A310D"/>
    <w:rsid w:val="001A4EFA"/>
    <w:rsid w:val="001A52AA"/>
    <w:rsid w:val="001A63B7"/>
    <w:rsid w:val="001A71DF"/>
    <w:rsid w:val="001B0372"/>
    <w:rsid w:val="001B110D"/>
    <w:rsid w:val="001B2CEA"/>
    <w:rsid w:val="001B380B"/>
    <w:rsid w:val="001B4BC4"/>
    <w:rsid w:val="001B72E3"/>
    <w:rsid w:val="001B7405"/>
    <w:rsid w:val="001B7708"/>
    <w:rsid w:val="001C1D2E"/>
    <w:rsid w:val="001C24E9"/>
    <w:rsid w:val="001C2D58"/>
    <w:rsid w:val="001C4401"/>
    <w:rsid w:val="001C6883"/>
    <w:rsid w:val="001C7217"/>
    <w:rsid w:val="001C7F93"/>
    <w:rsid w:val="001D2042"/>
    <w:rsid w:val="001D3092"/>
    <w:rsid w:val="001D7981"/>
    <w:rsid w:val="001E1376"/>
    <w:rsid w:val="001E400B"/>
    <w:rsid w:val="001E469A"/>
    <w:rsid w:val="001E59C3"/>
    <w:rsid w:val="001E5D6C"/>
    <w:rsid w:val="001F15B6"/>
    <w:rsid w:val="001F298B"/>
    <w:rsid w:val="001F31BC"/>
    <w:rsid w:val="001F38FA"/>
    <w:rsid w:val="001F3DE4"/>
    <w:rsid w:val="001F52E0"/>
    <w:rsid w:val="00200A98"/>
    <w:rsid w:val="00202106"/>
    <w:rsid w:val="00203AE8"/>
    <w:rsid w:val="00204C44"/>
    <w:rsid w:val="00207E4A"/>
    <w:rsid w:val="00215D2C"/>
    <w:rsid w:val="002165B4"/>
    <w:rsid w:val="002172D5"/>
    <w:rsid w:val="00217827"/>
    <w:rsid w:val="002200D3"/>
    <w:rsid w:val="0022053A"/>
    <w:rsid w:val="00223DFF"/>
    <w:rsid w:val="00224903"/>
    <w:rsid w:val="002251B2"/>
    <w:rsid w:val="00226097"/>
    <w:rsid w:val="00226705"/>
    <w:rsid w:val="0023062F"/>
    <w:rsid w:val="002321FC"/>
    <w:rsid w:val="00236B8A"/>
    <w:rsid w:val="00237D40"/>
    <w:rsid w:val="002400DC"/>
    <w:rsid w:val="0024016D"/>
    <w:rsid w:val="00240ED7"/>
    <w:rsid w:val="0024198B"/>
    <w:rsid w:val="002420C6"/>
    <w:rsid w:val="00242965"/>
    <w:rsid w:val="00242D02"/>
    <w:rsid w:val="00244745"/>
    <w:rsid w:val="00251432"/>
    <w:rsid w:val="00251636"/>
    <w:rsid w:val="0025223C"/>
    <w:rsid w:val="0025331A"/>
    <w:rsid w:val="00254245"/>
    <w:rsid w:val="00256993"/>
    <w:rsid w:val="002569DD"/>
    <w:rsid w:val="00257253"/>
    <w:rsid w:val="00257C23"/>
    <w:rsid w:val="00257CDE"/>
    <w:rsid w:val="00260366"/>
    <w:rsid w:val="00260C00"/>
    <w:rsid w:val="002626A8"/>
    <w:rsid w:val="00264A46"/>
    <w:rsid w:val="002653D8"/>
    <w:rsid w:val="0027138B"/>
    <w:rsid w:val="002733EA"/>
    <w:rsid w:val="00275EFE"/>
    <w:rsid w:val="002766D4"/>
    <w:rsid w:val="00276AAC"/>
    <w:rsid w:val="00276DCE"/>
    <w:rsid w:val="002770FB"/>
    <w:rsid w:val="00277210"/>
    <w:rsid w:val="002773B2"/>
    <w:rsid w:val="002778D6"/>
    <w:rsid w:val="00280C84"/>
    <w:rsid w:val="0028132D"/>
    <w:rsid w:val="002825FF"/>
    <w:rsid w:val="002838AE"/>
    <w:rsid w:val="002840F2"/>
    <w:rsid w:val="00284807"/>
    <w:rsid w:val="00284D23"/>
    <w:rsid w:val="00286FFC"/>
    <w:rsid w:val="002903EA"/>
    <w:rsid w:val="00290932"/>
    <w:rsid w:val="0029385C"/>
    <w:rsid w:val="00293F3D"/>
    <w:rsid w:val="002945DA"/>
    <w:rsid w:val="00295F04"/>
    <w:rsid w:val="002A0223"/>
    <w:rsid w:val="002A1AD5"/>
    <w:rsid w:val="002A2EF9"/>
    <w:rsid w:val="002A3F0E"/>
    <w:rsid w:val="002A449C"/>
    <w:rsid w:val="002A4BFE"/>
    <w:rsid w:val="002A698F"/>
    <w:rsid w:val="002B02AA"/>
    <w:rsid w:val="002B19E6"/>
    <w:rsid w:val="002B304C"/>
    <w:rsid w:val="002B336D"/>
    <w:rsid w:val="002B55E3"/>
    <w:rsid w:val="002B5F6B"/>
    <w:rsid w:val="002C0567"/>
    <w:rsid w:val="002C11AC"/>
    <w:rsid w:val="002C1523"/>
    <w:rsid w:val="002C21AC"/>
    <w:rsid w:val="002C4864"/>
    <w:rsid w:val="002C4C3D"/>
    <w:rsid w:val="002C707B"/>
    <w:rsid w:val="002C7469"/>
    <w:rsid w:val="002D081D"/>
    <w:rsid w:val="002D0EED"/>
    <w:rsid w:val="002D40AB"/>
    <w:rsid w:val="002D53B0"/>
    <w:rsid w:val="002D57E3"/>
    <w:rsid w:val="002D5876"/>
    <w:rsid w:val="002D653A"/>
    <w:rsid w:val="002E1320"/>
    <w:rsid w:val="002E2BDA"/>
    <w:rsid w:val="002E35A7"/>
    <w:rsid w:val="002E716B"/>
    <w:rsid w:val="002E77EC"/>
    <w:rsid w:val="002E7819"/>
    <w:rsid w:val="002E7CEB"/>
    <w:rsid w:val="002F2DB0"/>
    <w:rsid w:val="002F2ED9"/>
    <w:rsid w:val="002F2F1A"/>
    <w:rsid w:val="002F43B8"/>
    <w:rsid w:val="002F6A48"/>
    <w:rsid w:val="002F6DDC"/>
    <w:rsid w:val="003022FB"/>
    <w:rsid w:val="00303131"/>
    <w:rsid w:val="0030418B"/>
    <w:rsid w:val="00304353"/>
    <w:rsid w:val="00306340"/>
    <w:rsid w:val="00307314"/>
    <w:rsid w:val="00311F1B"/>
    <w:rsid w:val="00311F2C"/>
    <w:rsid w:val="00312E6E"/>
    <w:rsid w:val="00313FB2"/>
    <w:rsid w:val="003157A1"/>
    <w:rsid w:val="00316EAD"/>
    <w:rsid w:val="003176A7"/>
    <w:rsid w:val="003203D7"/>
    <w:rsid w:val="00320BE9"/>
    <w:rsid w:val="00321397"/>
    <w:rsid w:val="00321AFE"/>
    <w:rsid w:val="00322843"/>
    <w:rsid w:val="00323072"/>
    <w:rsid w:val="0032333E"/>
    <w:rsid w:val="0032417B"/>
    <w:rsid w:val="00324F54"/>
    <w:rsid w:val="0032559E"/>
    <w:rsid w:val="00325B59"/>
    <w:rsid w:val="0032696B"/>
    <w:rsid w:val="003272FF"/>
    <w:rsid w:val="00330174"/>
    <w:rsid w:val="003326E9"/>
    <w:rsid w:val="0033591D"/>
    <w:rsid w:val="00335AB3"/>
    <w:rsid w:val="00346CCF"/>
    <w:rsid w:val="00346DB9"/>
    <w:rsid w:val="0035102C"/>
    <w:rsid w:val="003513C4"/>
    <w:rsid w:val="00352144"/>
    <w:rsid w:val="0035435F"/>
    <w:rsid w:val="003548C4"/>
    <w:rsid w:val="0035653C"/>
    <w:rsid w:val="003565DB"/>
    <w:rsid w:val="00362DD8"/>
    <w:rsid w:val="003631DC"/>
    <w:rsid w:val="00365BD0"/>
    <w:rsid w:val="003664CB"/>
    <w:rsid w:val="003673D2"/>
    <w:rsid w:val="00367E1C"/>
    <w:rsid w:val="00373448"/>
    <w:rsid w:val="0037441F"/>
    <w:rsid w:val="0037586E"/>
    <w:rsid w:val="00375A7B"/>
    <w:rsid w:val="00377C13"/>
    <w:rsid w:val="003802E0"/>
    <w:rsid w:val="00380C11"/>
    <w:rsid w:val="003833C8"/>
    <w:rsid w:val="00385017"/>
    <w:rsid w:val="00385111"/>
    <w:rsid w:val="0038689B"/>
    <w:rsid w:val="00386BE2"/>
    <w:rsid w:val="003872D3"/>
    <w:rsid w:val="00387377"/>
    <w:rsid w:val="00390EDB"/>
    <w:rsid w:val="003926A1"/>
    <w:rsid w:val="00395E8D"/>
    <w:rsid w:val="00396230"/>
    <w:rsid w:val="0039730F"/>
    <w:rsid w:val="003A11E2"/>
    <w:rsid w:val="003A2413"/>
    <w:rsid w:val="003A28D8"/>
    <w:rsid w:val="003A321D"/>
    <w:rsid w:val="003A407F"/>
    <w:rsid w:val="003A4BA7"/>
    <w:rsid w:val="003B1A8A"/>
    <w:rsid w:val="003B1B00"/>
    <w:rsid w:val="003B24B5"/>
    <w:rsid w:val="003B376C"/>
    <w:rsid w:val="003B3778"/>
    <w:rsid w:val="003B5E93"/>
    <w:rsid w:val="003B6055"/>
    <w:rsid w:val="003C3877"/>
    <w:rsid w:val="003C3CA8"/>
    <w:rsid w:val="003C43C4"/>
    <w:rsid w:val="003C45A0"/>
    <w:rsid w:val="003C6EF6"/>
    <w:rsid w:val="003C6F80"/>
    <w:rsid w:val="003D09EC"/>
    <w:rsid w:val="003D0A60"/>
    <w:rsid w:val="003D2438"/>
    <w:rsid w:val="003D441A"/>
    <w:rsid w:val="003D4AEE"/>
    <w:rsid w:val="003D75E9"/>
    <w:rsid w:val="003E0D17"/>
    <w:rsid w:val="003E3713"/>
    <w:rsid w:val="003E3714"/>
    <w:rsid w:val="003E40E5"/>
    <w:rsid w:val="003E42AB"/>
    <w:rsid w:val="003E6A41"/>
    <w:rsid w:val="003E752D"/>
    <w:rsid w:val="003E75D3"/>
    <w:rsid w:val="003F4800"/>
    <w:rsid w:val="003F77BA"/>
    <w:rsid w:val="004011F3"/>
    <w:rsid w:val="00401387"/>
    <w:rsid w:val="00401A62"/>
    <w:rsid w:val="00402552"/>
    <w:rsid w:val="00402E74"/>
    <w:rsid w:val="004071C6"/>
    <w:rsid w:val="004118E7"/>
    <w:rsid w:val="00416CA9"/>
    <w:rsid w:val="00420B92"/>
    <w:rsid w:val="00420CA9"/>
    <w:rsid w:val="00421680"/>
    <w:rsid w:val="00421FAD"/>
    <w:rsid w:val="0042399E"/>
    <w:rsid w:val="00427591"/>
    <w:rsid w:val="004320B4"/>
    <w:rsid w:val="00432BC7"/>
    <w:rsid w:val="00434D91"/>
    <w:rsid w:val="00435541"/>
    <w:rsid w:val="00440E41"/>
    <w:rsid w:val="00442699"/>
    <w:rsid w:val="00443239"/>
    <w:rsid w:val="00444299"/>
    <w:rsid w:val="0044468A"/>
    <w:rsid w:val="00444EB6"/>
    <w:rsid w:val="00445563"/>
    <w:rsid w:val="004455CF"/>
    <w:rsid w:val="00446ACD"/>
    <w:rsid w:val="004508AF"/>
    <w:rsid w:val="00450EA1"/>
    <w:rsid w:val="004525F2"/>
    <w:rsid w:val="00452EBF"/>
    <w:rsid w:val="00454F3A"/>
    <w:rsid w:val="00455199"/>
    <w:rsid w:val="004573C4"/>
    <w:rsid w:val="004577DC"/>
    <w:rsid w:val="0046002B"/>
    <w:rsid w:val="0046585C"/>
    <w:rsid w:val="00466CE9"/>
    <w:rsid w:val="00471CC6"/>
    <w:rsid w:val="00471DFE"/>
    <w:rsid w:val="004721EE"/>
    <w:rsid w:val="0047511F"/>
    <w:rsid w:val="00475BBA"/>
    <w:rsid w:val="00482209"/>
    <w:rsid w:val="0048221D"/>
    <w:rsid w:val="00482A7E"/>
    <w:rsid w:val="004843C6"/>
    <w:rsid w:val="00486F65"/>
    <w:rsid w:val="004903FC"/>
    <w:rsid w:val="00490C14"/>
    <w:rsid w:val="0049192D"/>
    <w:rsid w:val="00493C3E"/>
    <w:rsid w:val="004943EC"/>
    <w:rsid w:val="004947A0"/>
    <w:rsid w:val="00495AF7"/>
    <w:rsid w:val="00495EE2"/>
    <w:rsid w:val="004960DE"/>
    <w:rsid w:val="004961C5"/>
    <w:rsid w:val="00497EE0"/>
    <w:rsid w:val="004A2A66"/>
    <w:rsid w:val="004A301A"/>
    <w:rsid w:val="004A3A6B"/>
    <w:rsid w:val="004A4212"/>
    <w:rsid w:val="004A46DF"/>
    <w:rsid w:val="004A47F6"/>
    <w:rsid w:val="004A5513"/>
    <w:rsid w:val="004A6480"/>
    <w:rsid w:val="004A67FA"/>
    <w:rsid w:val="004A7F8E"/>
    <w:rsid w:val="004B00EB"/>
    <w:rsid w:val="004B2016"/>
    <w:rsid w:val="004B5739"/>
    <w:rsid w:val="004B5B8E"/>
    <w:rsid w:val="004B7647"/>
    <w:rsid w:val="004C0A9D"/>
    <w:rsid w:val="004C1728"/>
    <w:rsid w:val="004C39C1"/>
    <w:rsid w:val="004C451F"/>
    <w:rsid w:val="004C4641"/>
    <w:rsid w:val="004C6185"/>
    <w:rsid w:val="004C6670"/>
    <w:rsid w:val="004C69A6"/>
    <w:rsid w:val="004D07CB"/>
    <w:rsid w:val="004D24CE"/>
    <w:rsid w:val="004D2587"/>
    <w:rsid w:val="004D3268"/>
    <w:rsid w:val="004D3611"/>
    <w:rsid w:val="004D6565"/>
    <w:rsid w:val="004D6D37"/>
    <w:rsid w:val="004D6D5A"/>
    <w:rsid w:val="004E0F63"/>
    <w:rsid w:val="004E3F51"/>
    <w:rsid w:val="004E4728"/>
    <w:rsid w:val="004E69E4"/>
    <w:rsid w:val="004F0FB7"/>
    <w:rsid w:val="004F159C"/>
    <w:rsid w:val="004F1A77"/>
    <w:rsid w:val="004F24CD"/>
    <w:rsid w:val="004F2EA2"/>
    <w:rsid w:val="004F4C6B"/>
    <w:rsid w:val="004F5ABE"/>
    <w:rsid w:val="004F65F0"/>
    <w:rsid w:val="004F78CE"/>
    <w:rsid w:val="004F7940"/>
    <w:rsid w:val="005005CD"/>
    <w:rsid w:val="005022B1"/>
    <w:rsid w:val="00502800"/>
    <w:rsid w:val="00502C3C"/>
    <w:rsid w:val="005043BF"/>
    <w:rsid w:val="005044D1"/>
    <w:rsid w:val="00506D86"/>
    <w:rsid w:val="00507931"/>
    <w:rsid w:val="00507C66"/>
    <w:rsid w:val="00510932"/>
    <w:rsid w:val="005116B9"/>
    <w:rsid w:val="00512131"/>
    <w:rsid w:val="005121B5"/>
    <w:rsid w:val="00513036"/>
    <w:rsid w:val="00514FF3"/>
    <w:rsid w:val="00516D7A"/>
    <w:rsid w:val="00517935"/>
    <w:rsid w:val="00522A6A"/>
    <w:rsid w:val="00523E78"/>
    <w:rsid w:val="00523EE6"/>
    <w:rsid w:val="0052459A"/>
    <w:rsid w:val="0052523E"/>
    <w:rsid w:val="005306DD"/>
    <w:rsid w:val="005336D9"/>
    <w:rsid w:val="00536926"/>
    <w:rsid w:val="0054004B"/>
    <w:rsid w:val="005408EE"/>
    <w:rsid w:val="005412EF"/>
    <w:rsid w:val="00544ADB"/>
    <w:rsid w:val="0054713B"/>
    <w:rsid w:val="005501C7"/>
    <w:rsid w:val="00550B15"/>
    <w:rsid w:val="0055373B"/>
    <w:rsid w:val="00554CB8"/>
    <w:rsid w:val="00555475"/>
    <w:rsid w:val="00555E55"/>
    <w:rsid w:val="005600D7"/>
    <w:rsid w:val="0056147B"/>
    <w:rsid w:val="00562E70"/>
    <w:rsid w:val="005631EB"/>
    <w:rsid w:val="00563250"/>
    <w:rsid w:val="00565A8C"/>
    <w:rsid w:val="00566A9E"/>
    <w:rsid w:val="00566E7F"/>
    <w:rsid w:val="0057066B"/>
    <w:rsid w:val="00571156"/>
    <w:rsid w:val="005713E3"/>
    <w:rsid w:val="00572575"/>
    <w:rsid w:val="00572607"/>
    <w:rsid w:val="005730E8"/>
    <w:rsid w:val="00573126"/>
    <w:rsid w:val="00573CC6"/>
    <w:rsid w:val="00573FD3"/>
    <w:rsid w:val="00574322"/>
    <w:rsid w:val="00575C57"/>
    <w:rsid w:val="00575C5A"/>
    <w:rsid w:val="00577E6E"/>
    <w:rsid w:val="00580331"/>
    <w:rsid w:val="00580356"/>
    <w:rsid w:val="00581292"/>
    <w:rsid w:val="005816AC"/>
    <w:rsid w:val="00583CEF"/>
    <w:rsid w:val="00585C5F"/>
    <w:rsid w:val="005904F0"/>
    <w:rsid w:val="00590FB1"/>
    <w:rsid w:val="00593E31"/>
    <w:rsid w:val="00594456"/>
    <w:rsid w:val="0059449D"/>
    <w:rsid w:val="00595BF5"/>
    <w:rsid w:val="005965C4"/>
    <w:rsid w:val="00596DBA"/>
    <w:rsid w:val="00597984"/>
    <w:rsid w:val="00597E29"/>
    <w:rsid w:val="005A6066"/>
    <w:rsid w:val="005B1BFD"/>
    <w:rsid w:val="005B2700"/>
    <w:rsid w:val="005B368D"/>
    <w:rsid w:val="005B39A2"/>
    <w:rsid w:val="005B3E18"/>
    <w:rsid w:val="005B6DAE"/>
    <w:rsid w:val="005B7FC5"/>
    <w:rsid w:val="005C1DA4"/>
    <w:rsid w:val="005C2846"/>
    <w:rsid w:val="005C295E"/>
    <w:rsid w:val="005C2C4A"/>
    <w:rsid w:val="005C2D2B"/>
    <w:rsid w:val="005C4D81"/>
    <w:rsid w:val="005C5B6C"/>
    <w:rsid w:val="005C656B"/>
    <w:rsid w:val="005C6593"/>
    <w:rsid w:val="005C76BD"/>
    <w:rsid w:val="005D14F0"/>
    <w:rsid w:val="005D1778"/>
    <w:rsid w:val="005D1BF5"/>
    <w:rsid w:val="005D3AF4"/>
    <w:rsid w:val="005D40DF"/>
    <w:rsid w:val="005D4110"/>
    <w:rsid w:val="005D44F5"/>
    <w:rsid w:val="005D7316"/>
    <w:rsid w:val="005E1856"/>
    <w:rsid w:val="005E254F"/>
    <w:rsid w:val="005E2FE6"/>
    <w:rsid w:val="005E3B79"/>
    <w:rsid w:val="005E4ECC"/>
    <w:rsid w:val="005F4C14"/>
    <w:rsid w:val="006015E1"/>
    <w:rsid w:val="00601BE8"/>
    <w:rsid w:val="006050A2"/>
    <w:rsid w:val="006059FB"/>
    <w:rsid w:val="00612769"/>
    <w:rsid w:val="00612D37"/>
    <w:rsid w:val="00614A21"/>
    <w:rsid w:val="00617DD1"/>
    <w:rsid w:val="00620BEB"/>
    <w:rsid w:val="00621DAC"/>
    <w:rsid w:val="00623EAC"/>
    <w:rsid w:val="00624236"/>
    <w:rsid w:val="00625AF8"/>
    <w:rsid w:val="006307B4"/>
    <w:rsid w:val="00631676"/>
    <w:rsid w:val="00632958"/>
    <w:rsid w:val="00633A5C"/>
    <w:rsid w:val="00635AD1"/>
    <w:rsid w:val="00640561"/>
    <w:rsid w:val="006407DC"/>
    <w:rsid w:val="006439C5"/>
    <w:rsid w:val="00643C2E"/>
    <w:rsid w:val="00643E2A"/>
    <w:rsid w:val="00645794"/>
    <w:rsid w:val="00645B18"/>
    <w:rsid w:val="006538CC"/>
    <w:rsid w:val="006539D9"/>
    <w:rsid w:val="00653EC9"/>
    <w:rsid w:val="00654399"/>
    <w:rsid w:val="0065465C"/>
    <w:rsid w:val="00655738"/>
    <w:rsid w:val="00661974"/>
    <w:rsid w:val="00663E07"/>
    <w:rsid w:val="00663F58"/>
    <w:rsid w:val="0067361D"/>
    <w:rsid w:val="00673EF2"/>
    <w:rsid w:val="00674611"/>
    <w:rsid w:val="00675CE6"/>
    <w:rsid w:val="006766F7"/>
    <w:rsid w:val="00677C30"/>
    <w:rsid w:val="00677EB8"/>
    <w:rsid w:val="00680216"/>
    <w:rsid w:val="00681EC4"/>
    <w:rsid w:val="006830D3"/>
    <w:rsid w:val="00683F48"/>
    <w:rsid w:val="006847F1"/>
    <w:rsid w:val="00685C25"/>
    <w:rsid w:val="00686A56"/>
    <w:rsid w:val="006909B6"/>
    <w:rsid w:val="006926BD"/>
    <w:rsid w:val="006944C0"/>
    <w:rsid w:val="0069468A"/>
    <w:rsid w:val="00694A1F"/>
    <w:rsid w:val="00694DF6"/>
    <w:rsid w:val="006955C8"/>
    <w:rsid w:val="006958C4"/>
    <w:rsid w:val="00695DA5"/>
    <w:rsid w:val="00696A85"/>
    <w:rsid w:val="006A15B5"/>
    <w:rsid w:val="006A24B6"/>
    <w:rsid w:val="006A4B34"/>
    <w:rsid w:val="006A5252"/>
    <w:rsid w:val="006A6332"/>
    <w:rsid w:val="006A7474"/>
    <w:rsid w:val="006B208A"/>
    <w:rsid w:val="006B2BE5"/>
    <w:rsid w:val="006B3AC0"/>
    <w:rsid w:val="006C09DF"/>
    <w:rsid w:val="006C2A2B"/>
    <w:rsid w:val="006C49A7"/>
    <w:rsid w:val="006C6A70"/>
    <w:rsid w:val="006D00C1"/>
    <w:rsid w:val="006D3D7E"/>
    <w:rsid w:val="006D4D2C"/>
    <w:rsid w:val="006D5415"/>
    <w:rsid w:val="006D5633"/>
    <w:rsid w:val="006D59BD"/>
    <w:rsid w:val="006D5DD5"/>
    <w:rsid w:val="006E07D8"/>
    <w:rsid w:val="006E0840"/>
    <w:rsid w:val="006E0DB0"/>
    <w:rsid w:val="006E23A0"/>
    <w:rsid w:val="006E3319"/>
    <w:rsid w:val="006E333D"/>
    <w:rsid w:val="006E604D"/>
    <w:rsid w:val="006E66FE"/>
    <w:rsid w:val="006F1D75"/>
    <w:rsid w:val="006F4407"/>
    <w:rsid w:val="006F4C5D"/>
    <w:rsid w:val="006F5093"/>
    <w:rsid w:val="006F71D2"/>
    <w:rsid w:val="00700F33"/>
    <w:rsid w:val="0070206D"/>
    <w:rsid w:val="007023E0"/>
    <w:rsid w:val="00702C38"/>
    <w:rsid w:val="00703F17"/>
    <w:rsid w:val="0070464C"/>
    <w:rsid w:val="0070608D"/>
    <w:rsid w:val="00706DF9"/>
    <w:rsid w:val="00707E8A"/>
    <w:rsid w:val="00710051"/>
    <w:rsid w:val="007123F1"/>
    <w:rsid w:val="00713203"/>
    <w:rsid w:val="0071386E"/>
    <w:rsid w:val="007140E6"/>
    <w:rsid w:val="00717600"/>
    <w:rsid w:val="00725636"/>
    <w:rsid w:val="007259A8"/>
    <w:rsid w:val="00725D07"/>
    <w:rsid w:val="00727CB3"/>
    <w:rsid w:val="00730E86"/>
    <w:rsid w:val="00732B63"/>
    <w:rsid w:val="00732D84"/>
    <w:rsid w:val="00733CF7"/>
    <w:rsid w:val="007340C9"/>
    <w:rsid w:val="00734ED5"/>
    <w:rsid w:val="007356A0"/>
    <w:rsid w:val="00735FAA"/>
    <w:rsid w:val="00741FE9"/>
    <w:rsid w:val="0074286B"/>
    <w:rsid w:val="0074604D"/>
    <w:rsid w:val="00746DE1"/>
    <w:rsid w:val="007477A1"/>
    <w:rsid w:val="00747D30"/>
    <w:rsid w:val="00751166"/>
    <w:rsid w:val="00751DA5"/>
    <w:rsid w:val="007525BC"/>
    <w:rsid w:val="007527CE"/>
    <w:rsid w:val="007533C6"/>
    <w:rsid w:val="007533CE"/>
    <w:rsid w:val="00753857"/>
    <w:rsid w:val="00755700"/>
    <w:rsid w:val="00761430"/>
    <w:rsid w:val="0076235B"/>
    <w:rsid w:val="00762517"/>
    <w:rsid w:val="00762B56"/>
    <w:rsid w:val="007633EB"/>
    <w:rsid w:val="007635C0"/>
    <w:rsid w:val="00765E07"/>
    <w:rsid w:val="0077124E"/>
    <w:rsid w:val="007738CE"/>
    <w:rsid w:val="00775FCC"/>
    <w:rsid w:val="00776F6E"/>
    <w:rsid w:val="00782E79"/>
    <w:rsid w:val="007831AE"/>
    <w:rsid w:val="00785912"/>
    <w:rsid w:val="00786DED"/>
    <w:rsid w:val="0078797C"/>
    <w:rsid w:val="00787B81"/>
    <w:rsid w:val="00787CF6"/>
    <w:rsid w:val="007901D6"/>
    <w:rsid w:val="00791838"/>
    <w:rsid w:val="00795176"/>
    <w:rsid w:val="007974D3"/>
    <w:rsid w:val="007A1A83"/>
    <w:rsid w:val="007A4B9D"/>
    <w:rsid w:val="007A5E52"/>
    <w:rsid w:val="007A64A6"/>
    <w:rsid w:val="007B15DE"/>
    <w:rsid w:val="007B441D"/>
    <w:rsid w:val="007B540C"/>
    <w:rsid w:val="007B5D1A"/>
    <w:rsid w:val="007B6B1C"/>
    <w:rsid w:val="007B6C68"/>
    <w:rsid w:val="007B6CA0"/>
    <w:rsid w:val="007B72CE"/>
    <w:rsid w:val="007C0244"/>
    <w:rsid w:val="007C244C"/>
    <w:rsid w:val="007C246C"/>
    <w:rsid w:val="007C280F"/>
    <w:rsid w:val="007C3B09"/>
    <w:rsid w:val="007C57CF"/>
    <w:rsid w:val="007C70C2"/>
    <w:rsid w:val="007C7158"/>
    <w:rsid w:val="007D21FA"/>
    <w:rsid w:val="007D3B47"/>
    <w:rsid w:val="007D4A0F"/>
    <w:rsid w:val="007D4D4B"/>
    <w:rsid w:val="007D674B"/>
    <w:rsid w:val="007E02B9"/>
    <w:rsid w:val="007E17FF"/>
    <w:rsid w:val="007E266A"/>
    <w:rsid w:val="007E3842"/>
    <w:rsid w:val="007E3860"/>
    <w:rsid w:val="007F01CB"/>
    <w:rsid w:val="007F0D4C"/>
    <w:rsid w:val="007F1DE6"/>
    <w:rsid w:val="007F382A"/>
    <w:rsid w:val="007F3A21"/>
    <w:rsid w:val="007F4FD4"/>
    <w:rsid w:val="007F6913"/>
    <w:rsid w:val="00800459"/>
    <w:rsid w:val="00801902"/>
    <w:rsid w:val="00801CB8"/>
    <w:rsid w:val="00801FCB"/>
    <w:rsid w:val="00802B8D"/>
    <w:rsid w:val="0080300E"/>
    <w:rsid w:val="0080429D"/>
    <w:rsid w:val="00805379"/>
    <w:rsid w:val="0080543C"/>
    <w:rsid w:val="00805CB7"/>
    <w:rsid w:val="008066C0"/>
    <w:rsid w:val="008069A6"/>
    <w:rsid w:val="0080748D"/>
    <w:rsid w:val="00807730"/>
    <w:rsid w:val="00807B99"/>
    <w:rsid w:val="008106FC"/>
    <w:rsid w:val="0081201E"/>
    <w:rsid w:val="00813222"/>
    <w:rsid w:val="00813DF6"/>
    <w:rsid w:val="0081417D"/>
    <w:rsid w:val="00815F23"/>
    <w:rsid w:val="0082155C"/>
    <w:rsid w:val="0082191C"/>
    <w:rsid w:val="00822D4B"/>
    <w:rsid w:val="008235F7"/>
    <w:rsid w:val="008245CC"/>
    <w:rsid w:val="00825DFF"/>
    <w:rsid w:val="008324A5"/>
    <w:rsid w:val="00833B5D"/>
    <w:rsid w:val="00835CB3"/>
    <w:rsid w:val="00835E6C"/>
    <w:rsid w:val="00840549"/>
    <w:rsid w:val="00840C8E"/>
    <w:rsid w:val="00840DFA"/>
    <w:rsid w:val="0084209E"/>
    <w:rsid w:val="008426CA"/>
    <w:rsid w:val="00842BF9"/>
    <w:rsid w:val="008459A9"/>
    <w:rsid w:val="0084601F"/>
    <w:rsid w:val="00846AB9"/>
    <w:rsid w:val="00846D3B"/>
    <w:rsid w:val="008478E9"/>
    <w:rsid w:val="008510EE"/>
    <w:rsid w:val="008523CB"/>
    <w:rsid w:val="008562FE"/>
    <w:rsid w:val="00857930"/>
    <w:rsid w:val="00863F39"/>
    <w:rsid w:val="00864921"/>
    <w:rsid w:val="008656B4"/>
    <w:rsid w:val="00866BF0"/>
    <w:rsid w:val="00870213"/>
    <w:rsid w:val="008709C8"/>
    <w:rsid w:val="00871AC4"/>
    <w:rsid w:val="00871CF7"/>
    <w:rsid w:val="00880368"/>
    <w:rsid w:val="00881F39"/>
    <w:rsid w:val="008822D3"/>
    <w:rsid w:val="00883029"/>
    <w:rsid w:val="00883129"/>
    <w:rsid w:val="00883328"/>
    <w:rsid w:val="008853E4"/>
    <w:rsid w:val="00886E4D"/>
    <w:rsid w:val="0089053E"/>
    <w:rsid w:val="00890FB6"/>
    <w:rsid w:val="00891D6E"/>
    <w:rsid w:val="00891D78"/>
    <w:rsid w:val="00892950"/>
    <w:rsid w:val="008935E8"/>
    <w:rsid w:val="008948F7"/>
    <w:rsid w:val="00896450"/>
    <w:rsid w:val="008977DA"/>
    <w:rsid w:val="008A0A56"/>
    <w:rsid w:val="008A2E2C"/>
    <w:rsid w:val="008A3A84"/>
    <w:rsid w:val="008A5479"/>
    <w:rsid w:val="008A5B60"/>
    <w:rsid w:val="008A734F"/>
    <w:rsid w:val="008B0076"/>
    <w:rsid w:val="008B0C3B"/>
    <w:rsid w:val="008B1F8E"/>
    <w:rsid w:val="008B2F3E"/>
    <w:rsid w:val="008B3E9E"/>
    <w:rsid w:val="008B4E18"/>
    <w:rsid w:val="008B560E"/>
    <w:rsid w:val="008B5B75"/>
    <w:rsid w:val="008B7015"/>
    <w:rsid w:val="008C0AB7"/>
    <w:rsid w:val="008C1AD5"/>
    <w:rsid w:val="008C30D5"/>
    <w:rsid w:val="008C34AD"/>
    <w:rsid w:val="008D47A1"/>
    <w:rsid w:val="008D7095"/>
    <w:rsid w:val="008E0AFD"/>
    <w:rsid w:val="008E1298"/>
    <w:rsid w:val="008E15D8"/>
    <w:rsid w:val="008E2E55"/>
    <w:rsid w:val="008E46F2"/>
    <w:rsid w:val="008E4806"/>
    <w:rsid w:val="008E5530"/>
    <w:rsid w:val="008E72C8"/>
    <w:rsid w:val="008F12CF"/>
    <w:rsid w:val="008F24C4"/>
    <w:rsid w:val="008F2F01"/>
    <w:rsid w:val="008F316C"/>
    <w:rsid w:val="008F39D9"/>
    <w:rsid w:val="008F41B0"/>
    <w:rsid w:val="008F59FA"/>
    <w:rsid w:val="008F64F6"/>
    <w:rsid w:val="009004F0"/>
    <w:rsid w:val="0090179C"/>
    <w:rsid w:val="00901E43"/>
    <w:rsid w:val="0090218A"/>
    <w:rsid w:val="00902560"/>
    <w:rsid w:val="00904CE8"/>
    <w:rsid w:val="00905FCC"/>
    <w:rsid w:val="00906B98"/>
    <w:rsid w:val="00910993"/>
    <w:rsid w:val="00912694"/>
    <w:rsid w:val="009142F0"/>
    <w:rsid w:val="00917427"/>
    <w:rsid w:val="00917569"/>
    <w:rsid w:val="00922CA9"/>
    <w:rsid w:val="00924D06"/>
    <w:rsid w:val="009304D0"/>
    <w:rsid w:val="0093112E"/>
    <w:rsid w:val="009332C3"/>
    <w:rsid w:val="009335C7"/>
    <w:rsid w:val="00933B7E"/>
    <w:rsid w:val="009348F0"/>
    <w:rsid w:val="00935575"/>
    <w:rsid w:val="00936524"/>
    <w:rsid w:val="00936DE8"/>
    <w:rsid w:val="00936F5E"/>
    <w:rsid w:val="009406B3"/>
    <w:rsid w:val="009410C3"/>
    <w:rsid w:val="00941F71"/>
    <w:rsid w:val="00943286"/>
    <w:rsid w:val="0094372D"/>
    <w:rsid w:val="00943F4A"/>
    <w:rsid w:val="00946590"/>
    <w:rsid w:val="0094724A"/>
    <w:rsid w:val="00950FAB"/>
    <w:rsid w:val="00951AC9"/>
    <w:rsid w:val="00951C98"/>
    <w:rsid w:val="00953007"/>
    <w:rsid w:val="00955E32"/>
    <w:rsid w:val="00955E51"/>
    <w:rsid w:val="009572B9"/>
    <w:rsid w:val="0096037B"/>
    <w:rsid w:val="0096327D"/>
    <w:rsid w:val="0096446B"/>
    <w:rsid w:val="009652C5"/>
    <w:rsid w:val="009655FB"/>
    <w:rsid w:val="009661A3"/>
    <w:rsid w:val="00966ECA"/>
    <w:rsid w:val="00967037"/>
    <w:rsid w:val="00972249"/>
    <w:rsid w:val="009731F9"/>
    <w:rsid w:val="009741A1"/>
    <w:rsid w:val="009744BB"/>
    <w:rsid w:val="0097514D"/>
    <w:rsid w:val="00975B00"/>
    <w:rsid w:val="00976EDA"/>
    <w:rsid w:val="0098067A"/>
    <w:rsid w:val="0098341E"/>
    <w:rsid w:val="009857F6"/>
    <w:rsid w:val="009858AD"/>
    <w:rsid w:val="00986F94"/>
    <w:rsid w:val="009910FD"/>
    <w:rsid w:val="009930B0"/>
    <w:rsid w:val="00993582"/>
    <w:rsid w:val="009939D0"/>
    <w:rsid w:val="009946AE"/>
    <w:rsid w:val="00994E37"/>
    <w:rsid w:val="00995E04"/>
    <w:rsid w:val="009A051C"/>
    <w:rsid w:val="009A10E3"/>
    <w:rsid w:val="009A1FB8"/>
    <w:rsid w:val="009A3562"/>
    <w:rsid w:val="009A45E6"/>
    <w:rsid w:val="009A6486"/>
    <w:rsid w:val="009A7EEF"/>
    <w:rsid w:val="009B4717"/>
    <w:rsid w:val="009B66BA"/>
    <w:rsid w:val="009B6BC5"/>
    <w:rsid w:val="009C0FFE"/>
    <w:rsid w:val="009C1334"/>
    <w:rsid w:val="009C1A65"/>
    <w:rsid w:val="009C2124"/>
    <w:rsid w:val="009C2E7C"/>
    <w:rsid w:val="009C3084"/>
    <w:rsid w:val="009C7108"/>
    <w:rsid w:val="009C723A"/>
    <w:rsid w:val="009C7C91"/>
    <w:rsid w:val="009D2CFF"/>
    <w:rsid w:val="009D6CFC"/>
    <w:rsid w:val="009D7D34"/>
    <w:rsid w:val="009E07AE"/>
    <w:rsid w:val="009E0CE1"/>
    <w:rsid w:val="009E1598"/>
    <w:rsid w:val="009E2829"/>
    <w:rsid w:val="009E57DD"/>
    <w:rsid w:val="009E7572"/>
    <w:rsid w:val="009E7B28"/>
    <w:rsid w:val="009F1D6C"/>
    <w:rsid w:val="009F3325"/>
    <w:rsid w:val="009F5B85"/>
    <w:rsid w:val="009F6101"/>
    <w:rsid w:val="009F6925"/>
    <w:rsid w:val="00A00C09"/>
    <w:rsid w:val="00A0121F"/>
    <w:rsid w:val="00A01B03"/>
    <w:rsid w:val="00A01F38"/>
    <w:rsid w:val="00A030C4"/>
    <w:rsid w:val="00A03494"/>
    <w:rsid w:val="00A04735"/>
    <w:rsid w:val="00A04A54"/>
    <w:rsid w:val="00A05ECF"/>
    <w:rsid w:val="00A07307"/>
    <w:rsid w:val="00A077BC"/>
    <w:rsid w:val="00A10423"/>
    <w:rsid w:val="00A111A0"/>
    <w:rsid w:val="00A11B8E"/>
    <w:rsid w:val="00A13CED"/>
    <w:rsid w:val="00A14C3E"/>
    <w:rsid w:val="00A157E8"/>
    <w:rsid w:val="00A176D0"/>
    <w:rsid w:val="00A2030A"/>
    <w:rsid w:val="00A207E3"/>
    <w:rsid w:val="00A22037"/>
    <w:rsid w:val="00A238F8"/>
    <w:rsid w:val="00A246F2"/>
    <w:rsid w:val="00A26C8D"/>
    <w:rsid w:val="00A27092"/>
    <w:rsid w:val="00A27110"/>
    <w:rsid w:val="00A2752F"/>
    <w:rsid w:val="00A30788"/>
    <w:rsid w:val="00A3177F"/>
    <w:rsid w:val="00A324ED"/>
    <w:rsid w:val="00A3251F"/>
    <w:rsid w:val="00A362B5"/>
    <w:rsid w:val="00A36BE1"/>
    <w:rsid w:val="00A36CB6"/>
    <w:rsid w:val="00A37636"/>
    <w:rsid w:val="00A37DC8"/>
    <w:rsid w:val="00A37E31"/>
    <w:rsid w:val="00A404FB"/>
    <w:rsid w:val="00A40B8E"/>
    <w:rsid w:val="00A4154D"/>
    <w:rsid w:val="00A4293D"/>
    <w:rsid w:val="00A43271"/>
    <w:rsid w:val="00A44A98"/>
    <w:rsid w:val="00A4549B"/>
    <w:rsid w:val="00A45556"/>
    <w:rsid w:val="00A459BF"/>
    <w:rsid w:val="00A51AE8"/>
    <w:rsid w:val="00A51FE8"/>
    <w:rsid w:val="00A544FC"/>
    <w:rsid w:val="00A54F28"/>
    <w:rsid w:val="00A5517A"/>
    <w:rsid w:val="00A56DA2"/>
    <w:rsid w:val="00A57D8F"/>
    <w:rsid w:val="00A57E1C"/>
    <w:rsid w:val="00A60F86"/>
    <w:rsid w:val="00A61D00"/>
    <w:rsid w:val="00A64549"/>
    <w:rsid w:val="00A64DC8"/>
    <w:rsid w:val="00A70020"/>
    <w:rsid w:val="00A70E2F"/>
    <w:rsid w:val="00A7172E"/>
    <w:rsid w:val="00A718AE"/>
    <w:rsid w:val="00A75AE6"/>
    <w:rsid w:val="00A825E8"/>
    <w:rsid w:val="00A83704"/>
    <w:rsid w:val="00A84646"/>
    <w:rsid w:val="00A856F3"/>
    <w:rsid w:val="00A87027"/>
    <w:rsid w:val="00A9016C"/>
    <w:rsid w:val="00A90AD8"/>
    <w:rsid w:val="00A93B33"/>
    <w:rsid w:val="00A9536B"/>
    <w:rsid w:val="00A9603B"/>
    <w:rsid w:val="00A9689E"/>
    <w:rsid w:val="00A97D40"/>
    <w:rsid w:val="00AA003B"/>
    <w:rsid w:val="00AA1FB5"/>
    <w:rsid w:val="00AA6B91"/>
    <w:rsid w:val="00AA7446"/>
    <w:rsid w:val="00AB08BA"/>
    <w:rsid w:val="00AB0C1B"/>
    <w:rsid w:val="00AB242E"/>
    <w:rsid w:val="00AB2CAF"/>
    <w:rsid w:val="00AB4442"/>
    <w:rsid w:val="00AC0266"/>
    <w:rsid w:val="00AC1A2B"/>
    <w:rsid w:val="00AC26FB"/>
    <w:rsid w:val="00AC30C1"/>
    <w:rsid w:val="00AC3C94"/>
    <w:rsid w:val="00AC3CC5"/>
    <w:rsid w:val="00AD3AB6"/>
    <w:rsid w:val="00AD3C90"/>
    <w:rsid w:val="00AD4B32"/>
    <w:rsid w:val="00AD6062"/>
    <w:rsid w:val="00AD6199"/>
    <w:rsid w:val="00AE2EB5"/>
    <w:rsid w:val="00AE46A9"/>
    <w:rsid w:val="00AF10BA"/>
    <w:rsid w:val="00AF22FF"/>
    <w:rsid w:val="00AF24EE"/>
    <w:rsid w:val="00AF51EA"/>
    <w:rsid w:val="00AF594D"/>
    <w:rsid w:val="00AF7796"/>
    <w:rsid w:val="00B00AC8"/>
    <w:rsid w:val="00B01E9A"/>
    <w:rsid w:val="00B0233D"/>
    <w:rsid w:val="00B02A6D"/>
    <w:rsid w:val="00B04522"/>
    <w:rsid w:val="00B0469F"/>
    <w:rsid w:val="00B07BC5"/>
    <w:rsid w:val="00B13B4F"/>
    <w:rsid w:val="00B259D0"/>
    <w:rsid w:val="00B26BA0"/>
    <w:rsid w:val="00B26E32"/>
    <w:rsid w:val="00B31409"/>
    <w:rsid w:val="00B3276E"/>
    <w:rsid w:val="00B35126"/>
    <w:rsid w:val="00B35205"/>
    <w:rsid w:val="00B37811"/>
    <w:rsid w:val="00B41B02"/>
    <w:rsid w:val="00B4307E"/>
    <w:rsid w:val="00B451FC"/>
    <w:rsid w:val="00B46205"/>
    <w:rsid w:val="00B50801"/>
    <w:rsid w:val="00B5372E"/>
    <w:rsid w:val="00B54D88"/>
    <w:rsid w:val="00B556A8"/>
    <w:rsid w:val="00B5575F"/>
    <w:rsid w:val="00B56770"/>
    <w:rsid w:val="00B569F3"/>
    <w:rsid w:val="00B56D7A"/>
    <w:rsid w:val="00B5787F"/>
    <w:rsid w:val="00B60048"/>
    <w:rsid w:val="00B623CF"/>
    <w:rsid w:val="00B6396B"/>
    <w:rsid w:val="00B65085"/>
    <w:rsid w:val="00B667B2"/>
    <w:rsid w:val="00B66A21"/>
    <w:rsid w:val="00B67A56"/>
    <w:rsid w:val="00B7160A"/>
    <w:rsid w:val="00B73237"/>
    <w:rsid w:val="00B7416D"/>
    <w:rsid w:val="00B74E19"/>
    <w:rsid w:val="00B7571A"/>
    <w:rsid w:val="00B765F9"/>
    <w:rsid w:val="00B76696"/>
    <w:rsid w:val="00B77170"/>
    <w:rsid w:val="00B773B5"/>
    <w:rsid w:val="00B82356"/>
    <w:rsid w:val="00B90732"/>
    <w:rsid w:val="00B9100A"/>
    <w:rsid w:val="00B921C3"/>
    <w:rsid w:val="00B937A8"/>
    <w:rsid w:val="00B95936"/>
    <w:rsid w:val="00B9785C"/>
    <w:rsid w:val="00BA0572"/>
    <w:rsid w:val="00BA251E"/>
    <w:rsid w:val="00BA535B"/>
    <w:rsid w:val="00BA73E4"/>
    <w:rsid w:val="00BB1162"/>
    <w:rsid w:val="00BB199C"/>
    <w:rsid w:val="00BB42C6"/>
    <w:rsid w:val="00BB4C48"/>
    <w:rsid w:val="00BB4DA1"/>
    <w:rsid w:val="00BB4E88"/>
    <w:rsid w:val="00BB7DBC"/>
    <w:rsid w:val="00BC32DC"/>
    <w:rsid w:val="00BC4455"/>
    <w:rsid w:val="00BD6652"/>
    <w:rsid w:val="00BD6A8C"/>
    <w:rsid w:val="00BD759B"/>
    <w:rsid w:val="00BD7F2A"/>
    <w:rsid w:val="00BE1492"/>
    <w:rsid w:val="00BE21DE"/>
    <w:rsid w:val="00BE4675"/>
    <w:rsid w:val="00BE543C"/>
    <w:rsid w:val="00BE764D"/>
    <w:rsid w:val="00BF0BB9"/>
    <w:rsid w:val="00BF29C8"/>
    <w:rsid w:val="00BF4A32"/>
    <w:rsid w:val="00BF51AA"/>
    <w:rsid w:val="00BF6DF2"/>
    <w:rsid w:val="00BF7A65"/>
    <w:rsid w:val="00C01287"/>
    <w:rsid w:val="00C028F3"/>
    <w:rsid w:val="00C04086"/>
    <w:rsid w:val="00C040C7"/>
    <w:rsid w:val="00C0708D"/>
    <w:rsid w:val="00C070AC"/>
    <w:rsid w:val="00C11163"/>
    <w:rsid w:val="00C1149D"/>
    <w:rsid w:val="00C11F99"/>
    <w:rsid w:val="00C130EB"/>
    <w:rsid w:val="00C15CC8"/>
    <w:rsid w:val="00C1764D"/>
    <w:rsid w:val="00C20095"/>
    <w:rsid w:val="00C2256B"/>
    <w:rsid w:val="00C22B77"/>
    <w:rsid w:val="00C24D01"/>
    <w:rsid w:val="00C2708C"/>
    <w:rsid w:val="00C27F7E"/>
    <w:rsid w:val="00C31266"/>
    <w:rsid w:val="00C31727"/>
    <w:rsid w:val="00C3258D"/>
    <w:rsid w:val="00C32D03"/>
    <w:rsid w:val="00C34243"/>
    <w:rsid w:val="00C3670E"/>
    <w:rsid w:val="00C41086"/>
    <w:rsid w:val="00C432C8"/>
    <w:rsid w:val="00C4389C"/>
    <w:rsid w:val="00C4440D"/>
    <w:rsid w:val="00C46CD7"/>
    <w:rsid w:val="00C53B92"/>
    <w:rsid w:val="00C56423"/>
    <w:rsid w:val="00C5669E"/>
    <w:rsid w:val="00C56F6A"/>
    <w:rsid w:val="00C575B5"/>
    <w:rsid w:val="00C57B6E"/>
    <w:rsid w:val="00C60482"/>
    <w:rsid w:val="00C60765"/>
    <w:rsid w:val="00C632F0"/>
    <w:rsid w:val="00C63BAA"/>
    <w:rsid w:val="00C64A53"/>
    <w:rsid w:val="00C66A5D"/>
    <w:rsid w:val="00C67C1E"/>
    <w:rsid w:val="00C72848"/>
    <w:rsid w:val="00C73B72"/>
    <w:rsid w:val="00C73C55"/>
    <w:rsid w:val="00C74B26"/>
    <w:rsid w:val="00C75189"/>
    <w:rsid w:val="00C75A12"/>
    <w:rsid w:val="00C76B6B"/>
    <w:rsid w:val="00C81ADD"/>
    <w:rsid w:val="00C87D7A"/>
    <w:rsid w:val="00C93C67"/>
    <w:rsid w:val="00C9470A"/>
    <w:rsid w:val="00C947A5"/>
    <w:rsid w:val="00C95289"/>
    <w:rsid w:val="00C9535D"/>
    <w:rsid w:val="00C96B21"/>
    <w:rsid w:val="00CA26D9"/>
    <w:rsid w:val="00CA2956"/>
    <w:rsid w:val="00CA2AE3"/>
    <w:rsid w:val="00CA37A8"/>
    <w:rsid w:val="00CA3DEF"/>
    <w:rsid w:val="00CA6680"/>
    <w:rsid w:val="00CA6D3C"/>
    <w:rsid w:val="00CB22D3"/>
    <w:rsid w:val="00CB2BCA"/>
    <w:rsid w:val="00CB4313"/>
    <w:rsid w:val="00CB5764"/>
    <w:rsid w:val="00CC3468"/>
    <w:rsid w:val="00CC36B7"/>
    <w:rsid w:val="00CC3E0E"/>
    <w:rsid w:val="00CC4A73"/>
    <w:rsid w:val="00CC5A2D"/>
    <w:rsid w:val="00CC7258"/>
    <w:rsid w:val="00CD1B25"/>
    <w:rsid w:val="00CD3943"/>
    <w:rsid w:val="00CD4227"/>
    <w:rsid w:val="00CD5A65"/>
    <w:rsid w:val="00CD5C0E"/>
    <w:rsid w:val="00CD6BC5"/>
    <w:rsid w:val="00CD710E"/>
    <w:rsid w:val="00CE0116"/>
    <w:rsid w:val="00CE0EF5"/>
    <w:rsid w:val="00CE2DF0"/>
    <w:rsid w:val="00CE56E0"/>
    <w:rsid w:val="00CF09C5"/>
    <w:rsid w:val="00CF0C79"/>
    <w:rsid w:val="00CF165D"/>
    <w:rsid w:val="00CF1E37"/>
    <w:rsid w:val="00CF24E4"/>
    <w:rsid w:val="00CF3046"/>
    <w:rsid w:val="00CF4397"/>
    <w:rsid w:val="00CF4745"/>
    <w:rsid w:val="00CF4D55"/>
    <w:rsid w:val="00CF7001"/>
    <w:rsid w:val="00CF7436"/>
    <w:rsid w:val="00D01636"/>
    <w:rsid w:val="00D01E27"/>
    <w:rsid w:val="00D02337"/>
    <w:rsid w:val="00D02350"/>
    <w:rsid w:val="00D04944"/>
    <w:rsid w:val="00D04E5B"/>
    <w:rsid w:val="00D05CE4"/>
    <w:rsid w:val="00D07078"/>
    <w:rsid w:val="00D13883"/>
    <w:rsid w:val="00D16A5F"/>
    <w:rsid w:val="00D2135D"/>
    <w:rsid w:val="00D21FF1"/>
    <w:rsid w:val="00D25203"/>
    <w:rsid w:val="00D263D0"/>
    <w:rsid w:val="00D26CB0"/>
    <w:rsid w:val="00D342BE"/>
    <w:rsid w:val="00D35E32"/>
    <w:rsid w:val="00D40419"/>
    <w:rsid w:val="00D41CAF"/>
    <w:rsid w:val="00D41FF4"/>
    <w:rsid w:val="00D444FF"/>
    <w:rsid w:val="00D44D6D"/>
    <w:rsid w:val="00D45060"/>
    <w:rsid w:val="00D50756"/>
    <w:rsid w:val="00D5306F"/>
    <w:rsid w:val="00D54616"/>
    <w:rsid w:val="00D562EC"/>
    <w:rsid w:val="00D56889"/>
    <w:rsid w:val="00D57273"/>
    <w:rsid w:val="00D60707"/>
    <w:rsid w:val="00D6342D"/>
    <w:rsid w:val="00D65B6C"/>
    <w:rsid w:val="00D6754D"/>
    <w:rsid w:val="00D71FF0"/>
    <w:rsid w:val="00D7301F"/>
    <w:rsid w:val="00D73191"/>
    <w:rsid w:val="00D73212"/>
    <w:rsid w:val="00D7342F"/>
    <w:rsid w:val="00D75E52"/>
    <w:rsid w:val="00D766F2"/>
    <w:rsid w:val="00D7729F"/>
    <w:rsid w:val="00D77761"/>
    <w:rsid w:val="00D804CF"/>
    <w:rsid w:val="00D807B9"/>
    <w:rsid w:val="00D80D8E"/>
    <w:rsid w:val="00D8121F"/>
    <w:rsid w:val="00D82055"/>
    <w:rsid w:val="00D82912"/>
    <w:rsid w:val="00D830BD"/>
    <w:rsid w:val="00D83422"/>
    <w:rsid w:val="00D83715"/>
    <w:rsid w:val="00D839E4"/>
    <w:rsid w:val="00D86E63"/>
    <w:rsid w:val="00D91B48"/>
    <w:rsid w:val="00D920E6"/>
    <w:rsid w:val="00D928AC"/>
    <w:rsid w:val="00D9331D"/>
    <w:rsid w:val="00D94039"/>
    <w:rsid w:val="00D94996"/>
    <w:rsid w:val="00D957D5"/>
    <w:rsid w:val="00D95D38"/>
    <w:rsid w:val="00D9705C"/>
    <w:rsid w:val="00DA1E30"/>
    <w:rsid w:val="00DA34E8"/>
    <w:rsid w:val="00DA40D5"/>
    <w:rsid w:val="00DA466A"/>
    <w:rsid w:val="00DA7392"/>
    <w:rsid w:val="00DA788F"/>
    <w:rsid w:val="00DB0717"/>
    <w:rsid w:val="00DB1D87"/>
    <w:rsid w:val="00DB1E39"/>
    <w:rsid w:val="00DB36B1"/>
    <w:rsid w:val="00DB3926"/>
    <w:rsid w:val="00DB4A53"/>
    <w:rsid w:val="00DB63D5"/>
    <w:rsid w:val="00DC1601"/>
    <w:rsid w:val="00DC1E21"/>
    <w:rsid w:val="00DC2674"/>
    <w:rsid w:val="00DC2DA6"/>
    <w:rsid w:val="00DC3FF5"/>
    <w:rsid w:val="00DC4453"/>
    <w:rsid w:val="00DC54BA"/>
    <w:rsid w:val="00DC5D33"/>
    <w:rsid w:val="00DC689C"/>
    <w:rsid w:val="00DC6913"/>
    <w:rsid w:val="00DC76FE"/>
    <w:rsid w:val="00DC7913"/>
    <w:rsid w:val="00DD14D9"/>
    <w:rsid w:val="00DD3CB4"/>
    <w:rsid w:val="00DD4136"/>
    <w:rsid w:val="00DD4271"/>
    <w:rsid w:val="00DD473D"/>
    <w:rsid w:val="00DD7C49"/>
    <w:rsid w:val="00DE1A59"/>
    <w:rsid w:val="00DE3728"/>
    <w:rsid w:val="00DE3B3C"/>
    <w:rsid w:val="00DE5B4B"/>
    <w:rsid w:val="00DE5C8A"/>
    <w:rsid w:val="00DE6771"/>
    <w:rsid w:val="00DE6C3D"/>
    <w:rsid w:val="00DE742E"/>
    <w:rsid w:val="00DF0F27"/>
    <w:rsid w:val="00DF6FC1"/>
    <w:rsid w:val="00DF7440"/>
    <w:rsid w:val="00E0191B"/>
    <w:rsid w:val="00E02FA3"/>
    <w:rsid w:val="00E03960"/>
    <w:rsid w:val="00E04B28"/>
    <w:rsid w:val="00E05EFA"/>
    <w:rsid w:val="00E068B2"/>
    <w:rsid w:val="00E11754"/>
    <w:rsid w:val="00E13653"/>
    <w:rsid w:val="00E13B0D"/>
    <w:rsid w:val="00E17BCD"/>
    <w:rsid w:val="00E20615"/>
    <w:rsid w:val="00E2092F"/>
    <w:rsid w:val="00E254B2"/>
    <w:rsid w:val="00E2614C"/>
    <w:rsid w:val="00E27F60"/>
    <w:rsid w:val="00E31A49"/>
    <w:rsid w:val="00E358B1"/>
    <w:rsid w:val="00E36C2A"/>
    <w:rsid w:val="00E36F24"/>
    <w:rsid w:val="00E40182"/>
    <w:rsid w:val="00E40738"/>
    <w:rsid w:val="00E42101"/>
    <w:rsid w:val="00E4573E"/>
    <w:rsid w:val="00E462B4"/>
    <w:rsid w:val="00E4640D"/>
    <w:rsid w:val="00E50B0C"/>
    <w:rsid w:val="00E525C7"/>
    <w:rsid w:val="00E52BAB"/>
    <w:rsid w:val="00E55FE9"/>
    <w:rsid w:val="00E5781D"/>
    <w:rsid w:val="00E57D35"/>
    <w:rsid w:val="00E57FF9"/>
    <w:rsid w:val="00E60772"/>
    <w:rsid w:val="00E622F5"/>
    <w:rsid w:val="00E625F9"/>
    <w:rsid w:val="00E63F28"/>
    <w:rsid w:val="00E6429D"/>
    <w:rsid w:val="00E64648"/>
    <w:rsid w:val="00E64A69"/>
    <w:rsid w:val="00E65024"/>
    <w:rsid w:val="00E65BB0"/>
    <w:rsid w:val="00E67863"/>
    <w:rsid w:val="00E70949"/>
    <w:rsid w:val="00E70968"/>
    <w:rsid w:val="00E712A3"/>
    <w:rsid w:val="00E72FF4"/>
    <w:rsid w:val="00E74AD7"/>
    <w:rsid w:val="00E80FFF"/>
    <w:rsid w:val="00E812F3"/>
    <w:rsid w:val="00E82E49"/>
    <w:rsid w:val="00E83238"/>
    <w:rsid w:val="00E8372A"/>
    <w:rsid w:val="00E84F7E"/>
    <w:rsid w:val="00E85256"/>
    <w:rsid w:val="00E854ED"/>
    <w:rsid w:val="00E85ABE"/>
    <w:rsid w:val="00E86870"/>
    <w:rsid w:val="00E90B3D"/>
    <w:rsid w:val="00E91F7B"/>
    <w:rsid w:val="00E939AA"/>
    <w:rsid w:val="00E97449"/>
    <w:rsid w:val="00E97E04"/>
    <w:rsid w:val="00EA0547"/>
    <w:rsid w:val="00EA178B"/>
    <w:rsid w:val="00EA1805"/>
    <w:rsid w:val="00EA352D"/>
    <w:rsid w:val="00EA3F15"/>
    <w:rsid w:val="00EA45A9"/>
    <w:rsid w:val="00EA4AE7"/>
    <w:rsid w:val="00EA4F78"/>
    <w:rsid w:val="00EA5981"/>
    <w:rsid w:val="00EA64AD"/>
    <w:rsid w:val="00EA7F98"/>
    <w:rsid w:val="00EB30AF"/>
    <w:rsid w:val="00EB4CBA"/>
    <w:rsid w:val="00EB60A5"/>
    <w:rsid w:val="00EB639B"/>
    <w:rsid w:val="00EB7978"/>
    <w:rsid w:val="00EC06D4"/>
    <w:rsid w:val="00EC1190"/>
    <w:rsid w:val="00EC190F"/>
    <w:rsid w:val="00EC1C37"/>
    <w:rsid w:val="00EC20F3"/>
    <w:rsid w:val="00EC383D"/>
    <w:rsid w:val="00EC7687"/>
    <w:rsid w:val="00EC7CBF"/>
    <w:rsid w:val="00ED5790"/>
    <w:rsid w:val="00ED6ED4"/>
    <w:rsid w:val="00ED774D"/>
    <w:rsid w:val="00EE03C6"/>
    <w:rsid w:val="00EE06AF"/>
    <w:rsid w:val="00EE27E4"/>
    <w:rsid w:val="00EE371D"/>
    <w:rsid w:val="00EE4896"/>
    <w:rsid w:val="00EE560D"/>
    <w:rsid w:val="00EE5DE3"/>
    <w:rsid w:val="00EF0363"/>
    <w:rsid w:val="00EF2457"/>
    <w:rsid w:val="00EF27E6"/>
    <w:rsid w:val="00EF357A"/>
    <w:rsid w:val="00EF382C"/>
    <w:rsid w:val="00EF4C1D"/>
    <w:rsid w:val="00EF5216"/>
    <w:rsid w:val="00EF5334"/>
    <w:rsid w:val="00EF5F2B"/>
    <w:rsid w:val="00EF6899"/>
    <w:rsid w:val="00EF72C3"/>
    <w:rsid w:val="00F00361"/>
    <w:rsid w:val="00F02F2F"/>
    <w:rsid w:val="00F0482B"/>
    <w:rsid w:val="00F07036"/>
    <w:rsid w:val="00F10E09"/>
    <w:rsid w:val="00F11F19"/>
    <w:rsid w:val="00F1229C"/>
    <w:rsid w:val="00F128E0"/>
    <w:rsid w:val="00F1291E"/>
    <w:rsid w:val="00F17A77"/>
    <w:rsid w:val="00F22B45"/>
    <w:rsid w:val="00F23EE5"/>
    <w:rsid w:val="00F2451B"/>
    <w:rsid w:val="00F25B8F"/>
    <w:rsid w:val="00F26E41"/>
    <w:rsid w:val="00F31FD0"/>
    <w:rsid w:val="00F344BD"/>
    <w:rsid w:val="00F34984"/>
    <w:rsid w:val="00F37A83"/>
    <w:rsid w:val="00F37CB3"/>
    <w:rsid w:val="00F420AE"/>
    <w:rsid w:val="00F43F34"/>
    <w:rsid w:val="00F44D61"/>
    <w:rsid w:val="00F46875"/>
    <w:rsid w:val="00F473BB"/>
    <w:rsid w:val="00F51655"/>
    <w:rsid w:val="00F527A7"/>
    <w:rsid w:val="00F528D7"/>
    <w:rsid w:val="00F5429A"/>
    <w:rsid w:val="00F556E5"/>
    <w:rsid w:val="00F55FC7"/>
    <w:rsid w:val="00F606AB"/>
    <w:rsid w:val="00F6175C"/>
    <w:rsid w:val="00F631DC"/>
    <w:rsid w:val="00F66015"/>
    <w:rsid w:val="00F71745"/>
    <w:rsid w:val="00F74783"/>
    <w:rsid w:val="00F74C90"/>
    <w:rsid w:val="00F77A9C"/>
    <w:rsid w:val="00F80128"/>
    <w:rsid w:val="00F80601"/>
    <w:rsid w:val="00F81C54"/>
    <w:rsid w:val="00F83BF8"/>
    <w:rsid w:val="00F83FF2"/>
    <w:rsid w:val="00F84A94"/>
    <w:rsid w:val="00F85CB8"/>
    <w:rsid w:val="00F867AD"/>
    <w:rsid w:val="00F867D3"/>
    <w:rsid w:val="00F8790C"/>
    <w:rsid w:val="00F90536"/>
    <w:rsid w:val="00F91E40"/>
    <w:rsid w:val="00F93B37"/>
    <w:rsid w:val="00F94023"/>
    <w:rsid w:val="00F95987"/>
    <w:rsid w:val="00F95B6C"/>
    <w:rsid w:val="00F95CC7"/>
    <w:rsid w:val="00F95FA3"/>
    <w:rsid w:val="00FA1C37"/>
    <w:rsid w:val="00FA4CE4"/>
    <w:rsid w:val="00FA4E3B"/>
    <w:rsid w:val="00FA59E1"/>
    <w:rsid w:val="00FA5DBC"/>
    <w:rsid w:val="00FA61B3"/>
    <w:rsid w:val="00FA77D4"/>
    <w:rsid w:val="00FB01D7"/>
    <w:rsid w:val="00FB0A45"/>
    <w:rsid w:val="00FB0AB3"/>
    <w:rsid w:val="00FB18DC"/>
    <w:rsid w:val="00FB1DDD"/>
    <w:rsid w:val="00FB3AEA"/>
    <w:rsid w:val="00FB5A49"/>
    <w:rsid w:val="00FB6E8C"/>
    <w:rsid w:val="00FC11FB"/>
    <w:rsid w:val="00FC14F4"/>
    <w:rsid w:val="00FC1E56"/>
    <w:rsid w:val="00FC555E"/>
    <w:rsid w:val="00FC5690"/>
    <w:rsid w:val="00FC6455"/>
    <w:rsid w:val="00FC647C"/>
    <w:rsid w:val="00FC6D15"/>
    <w:rsid w:val="00FD0C11"/>
    <w:rsid w:val="00FD1EAB"/>
    <w:rsid w:val="00FD24D9"/>
    <w:rsid w:val="00FD2B89"/>
    <w:rsid w:val="00FD3F75"/>
    <w:rsid w:val="00FD45C5"/>
    <w:rsid w:val="00FD4BC6"/>
    <w:rsid w:val="00FD585D"/>
    <w:rsid w:val="00FE205B"/>
    <w:rsid w:val="00FE4B02"/>
    <w:rsid w:val="00FE4F49"/>
    <w:rsid w:val="00FE689E"/>
    <w:rsid w:val="00FE7A7F"/>
    <w:rsid w:val="00FF37EB"/>
    <w:rsid w:val="00FF3CCE"/>
    <w:rsid w:val="00FF49FA"/>
    <w:rsid w:val="00FF542B"/>
    <w:rsid w:val="00FF637B"/>
    <w:rsid w:val="00FF6E6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F80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6BC9"/>
  </w:style>
  <w:style w:type="paragraph" w:styleId="Heading1">
    <w:name w:val="heading 1"/>
    <w:basedOn w:val="Normal"/>
    <w:next w:val="Normal"/>
    <w:link w:val="Heading1Char"/>
    <w:uiPriority w:val="9"/>
    <w:qFormat/>
    <w:rsid w:val="000B745E"/>
    <w:pPr>
      <w:keepNext/>
      <w:keepLines/>
      <w:numPr>
        <w:numId w:val="65"/>
      </w:numPr>
      <w:spacing w:before="480" w:after="0"/>
      <w:outlineLvl w:val="0"/>
    </w:pPr>
    <w:rPr>
      <w:rFonts w:ascii="Times New Roman" w:eastAsiaTheme="majorEastAsia" w:hAnsi="Times New Roman" w:cs="Times New Roman"/>
      <w:b/>
      <w:bCs/>
      <w:sz w:val="24"/>
      <w:szCs w:val="28"/>
      <w:lang w:val="sl-SI"/>
    </w:rPr>
  </w:style>
  <w:style w:type="paragraph" w:styleId="Heading2">
    <w:name w:val="heading 2"/>
    <w:basedOn w:val="Normal"/>
    <w:next w:val="Normal"/>
    <w:link w:val="Heading2Char"/>
    <w:uiPriority w:val="9"/>
    <w:unhideWhenUsed/>
    <w:qFormat/>
    <w:rsid w:val="000B745E"/>
    <w:pPr>
      <w:keepNext/>
      <w:keepLines/>
      <w:numPr>
        <w:ilvl w:val="1"/>
        <w:numId w:val="65"/>
      </w:numPr>
      <w:spacing w:before="120" w:after="120"/>
      <w:ind w:left="578" w:hanging="578"/>
      <w:outlineLvl w:val="1"/>
    </w:pPr>
    <w:rPr>
      <w:rFonts w:ascii="Times New Roman" w:eastAsiaTheme="majorEastAsia" w:hAnsi="Times New Roman" w:cs="Times New Roman"/>
      <w:bCs/>
      <w:sz w:val="24"/>
      <w:szCs w:val="24"/>
      <w:lang w:val="sl-SI"/>
    </w:rPr>
  </w:style>
  <w:style w:type="paragraph" w:styleId="Heading3">
    <w:name w:val="heading 3"/>
    <w:basedOn w:val="Normal"/>
    <w:next w:val="Normal"/>
    <w:link w:val="Heading3Char"/>
    <w:uiPriority w:val="9"/>
    <w:unhideWhenUsed/>
    <w:qFormat/>
    <w:rsid w:val="000B745E"/>
    <w:pPr>
      <w:keepNext/>
      <w:keepLines/>
      <w:numPr>
        <w:ilvl w:val="2"/>
        <w:numId w:val="65"/>
      </w:numPr>
      <w:spacing w:before="120" w:after="120"/>
      <w:outlineLvl w:val="2"/>
    </w:pPr>
    <w:rPr>
      <w:rFonts w:ascii="Times New Roman" w:eastAsiaTheme="majorEastAsia" w:hAnsi="Times New Roman" w:cs="Times New Roman"/>
      <w:bCs/>
      <w:sz w:val="24"/>
    </w:rPr>
  </w:style>
  <w:style w:type="paragraph" w:styleId="Heading4">
    <w:name w:val="heading 4"/>
    <w:basedOn w:val="Normal"/>
    <w:next w:val="Normal"/>
    <w:link w:val="Heading4Char"/>
    <w:uiPriority w:val="9"/>
    <w:semiHidden/>
    <w:unhideWhenUsed/>
    <w:qFormat/>
    <w:rsid w:val="00066BC9"/>
    <w:pPr>
      <w:keepNext/>
      <w:keepLines/>
      <w:numPr>
        <w:ilvl w:val="3"/>
        <w:numId w:val="6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66BC9"/>
    <w:pPr>
      <w:keepNext/>
      <w:keepLines/>
      <w:numPr>
        <w:ilvl w:val="4"/>
        <w:numId w:val="65"/>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66BC9"/>
    <w:pPr>
      <w:keepNext/>
      <w:keepLines/>
      <w:numPr>
        <w:ilvl w:val="5"/>
        <w:numId w:val="6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66BC9"/>
    <w:pPr>
      <w:keepNext/>
      <w:keepLines/>
      <w:numPr>
        <w:ilvl w:val="6"/>
        <w:numId w:val="6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66BC9"/>
    <w:pPr>
      <w:keepNext/>
      <w:keepLines/>
      <w:numPr>
        <w:ilvl w:val="7"/>
        <w:numId w:val="65"/>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066BC9"/>
    <w:pPr>
      <w:keepNext/>
      <w:keepLines/>
      <w:numPr>
        <w:ilvl w:val="8"/>
        <w:numId w:val="6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6BC9"/>
    <w:pPr>
      <w:ind w:left="720"/>
      <w:contextualSpacing/>
    </w:pPr>
  </w:style>
  <w:style w:type="character" w:customStyle="1" w:styleId="Heading1Char">
    <w:name w:val="Heading 1 Char"/>
    <w:basedOn w:val="DefaultParagraphFont"/>
    <w:link w:val="Heading1"/>
    <w:uiPriority w:val="9"/>
    <w:rsid w:val="000B745E"/>
    <w:rPr>
      <w:rFonts w:ascii="Times New Roman" w:eastAsiaTheme="majorEastAsia" w:hAnsi="Times New Roman" w:cs="Times New Roman"/>
      <w:b/>
      <w:bCs/>
      <w:sz w:val="24"/>
      <w:szCs w:val="28"/>
      <w:lang w:val="sl-SI"/>
    </w:rPr>
  </w:style>
  <w:style w:type="character" w:customStyle="1" w:styleId="Heading2Char">
    <w:name w:val="Heading 2 Char"/>
    <w:basedOn w:val="DefaultParagraphFont"/>
    <w:link w:val="Heading2"/>
    <w:uiPriority w:val="9"/>
    <w:rsid w:val="000B745E"/>
    <w:rPr>
      <w:rFonts w:ascii="Times New Roman" w:eastAsiaTheme="majorEastAsia" w:hAnsi="Times New Roman" w:cs="Times New Roman"/>
      <w:bCs/>
      <w:sz w:val="24"/>
      <w:szCs w:val="24"/>
      <w:lang w:val="sl-SI"/>
    </w:rPr>
  </w:style>
  <w:style w:type="character" w:customStyle="1" w:styleId="Heading3Char">
    <w:name w:val="Heading 3 Char"/>
    <w:basedOn w:val="DefaultParagraphFont"/>
    <w:link w:val="Heading3"/>
    <w:uiPriority w:val="9"/>
    <w:rsid w:val="000B745E"/>
    <w:rPr>
      <w:rFonts w:ascii="Times New Roman" w:eastAsiaTheme="majorEastAsia" w:hAnsi="Times New Roman" w:cs="Times New Roman"/>
      <w:bCs/>
      <w:sz w:val="24"/>
    </w:rPr>
  </w:style>
  <w:style w:type="character" w:customStyle="1" w:styleId="Heading4Char">
    <w:name w:val="Heading 4 Char"/>
    <w:basedOn w:val="DefaultParagraphFont"/>
    <w:link w:val="Heading4"/>
    <w:uiPriority w:val="9"/>
    <w:semiHidden/>
    <w:rsid w:val="00066BC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66BC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66BC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66B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66BC9"/>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066B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66BC9"/>
    <w:pPr>
      <w:spacing w:line="240" w:lineRule="auto"/>
    </w:pPr>
    <w:rPr>
      <w:b/>
      <w:bCs/>
      <w:color w:val="4F81BD" w:themeColor="accent1"/>
      <w:sz w:val="18"/>
      <w:szCs w:val="18"/>
    </w:rPr>
  </w:style>
  <w:style w:type="paragraph" w:styleId="Title">
    <w:name w:val="Title"/>
    <w:basedOn w:val="Normal"/>
    <w:next w:val="Normal"/>
    <w:link w:val="TitleChar"/>
    <w:uiPriority w:val="10"/>
    <w:qFormat/>
    <w:rsid w:val="00066BC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66BC9"/>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066BC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66BC9"/>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066BC9"/>
    <w:rPr>
      <w:b/>
      <w:bCs/>
    </w:rPr>
  </w:style>
  <w:style w:type="character" w:styleId="Emphasis">
    <w:name w:val="Emphasis"/>
    <w:basedOn w:val="DefaultParagraphFont"/>
    <w:uiPriority w:val="20"/>
    <w:qFormat/>
    <w:rsid w:val="00066BC9"/>
    <w:rPr>
      <w:i/>
      <w:iCs/>
    </w:rPr>
  </w:style>
  <w:style w:type="paragraph" w:styleId="NoSpacing">
    <w:name w:val="No Spacing"/>
    <w:uiPriority w:val="1"/>
    <w:qFormat/>
    <w:rsid w:val="00066BC9"/>
    <w:pPr>
      <w:spacing w:after="0" w:line="240" w:lineRule="auto"/>
    </w:pPr>
  </w:style>
  <w:style w:type="paragraph" w:styleId="Quote">
    <w:name w:val="Quote"/>
    <w:basedOn w:val="Normal"/>
    <w:next w:val="Normal"/>
    <w:link w:val="QuoteChar"/>
    <w:uiPriority w:val="29"/>
    <w:qFormat/>
    <w:rsid w:val="00066BC9"/>
    <w:rPr>
      <w:i/>
      <w:iCs/>
      <w:color w:val="000000" w:themeColor="text1"/>
    </w:rPr>
  </w:style>
  <w:style w:type="character" w:customStyle="1" w:styleId="QuoteChar">
    <w:name w:val="Quote Char"/>
    <w:basedOn w:val="DefaultParagraphFont"/>
    <w:link w:val="Quote"/>
    <w:uiPriority w:val="29"/>
    <w:rsid w:val="00066BC9"/>
    <w:rPr>
      <w:i/>
      <w:iCs/>
      <w:color w:val="000000" w:themeColor="text1"/>
    </w:rPr>
  </w:style>
  <w:style w:type="paragraph" w:styleId="IntenseQuote">
    <w:name w:val="Intense Quote"/>
    <w:basedOn w:val="Normal"/>
    <w:next w:val="Normal"/>
    <w:link w:val="IntenseQuoteChar"/>
    <w:uiPriority w:val="30"/>
    <w:qFormat/>
    <w:rsid w:val="00066BC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66BC9"/>
    <w:rPr>
      <w:b/>
      <w:bCs/>
      <w:i/>
      <w:iCs/>
      <w:color w:val="4F81BD" w:themeColor="accent1"/>
    </w:rPr>
  </w:style>
  <w:style w:type="character" w:styleId="SubtleEmphasis">
    <w:name w:val="Subtle Emphasis"/>
    <w:basedOn w:val="DefaultParagraphFont"/>
    <w:uiPriority w:val="19"/>
    <w:qFormat/>
    <w:rsid w:val="00066BC9"/>
    <w:rPr>
      <w:i/>
      <w:iCs/>
      <w:color w:val="808080" w:themeColor="text1" w:themeTint="7F"/>
    </w:rPr>
  </w:style>
  <w:style w:type="character" w:styleId="IntenseEmphasis">
    <w:name w:val="Intense Emphasis"/>
    <w:basedOn w:val="DefaultParagraphFont"/>
    <w:uiPriority w:val="21"/>
    <w:qFormat/>
    <w:rsid w:val="00066BC9"/>
    <w:rPr>
      <w:b/>
      <w:bCs/>
      <w:i/>
      <w:iCs/>
      <w:color w:val="4F81BD" w:themeColor="accent1"/>
    </w:rPr>
  </w:style>
  <w:style w:type="character" w:styleId="SubtleReference">
    <w:name w:val="Subtle Reference"/>
    <w:basedOn w:val="DefaultParagraphFont"/>
    <w:uiPriority w:val="31"/>
    <w:qFormat/>
    <w:rsid w:val="00066BC9"/>
    <w:rPr>
      <w:smallCaps/>
      <w:color w:val="C0504D" w:themeColor="accent2"/>
      <w:u w:val="single"/>
    </w:rPr>
  </w:style>
  <w:style w:type="character" w:styleId="IntenseReference">
    <w:name w:val="Intense Reference"/>
    <w:basedOn w:val="DefaultParagraphFont"/>
    <w:uiPriority w:val="32"/>
    <w:qFormat/>
    <w:rsid w:val="00066BC9"/>
    <w:rPr>
      <w:b/>
      <w:bCs/>
      <w:smallCaps/>
      <w:color w:val="C0504D" w:themeColor="accent2"/>
      <w:spacing w:val="5"/>
      <w:u w:val="single"/>
    </w:rPr>
  </w:style>
  <w:style w:type="character" w:styleId="BookTitle">
    <w:name w:val="Book Title"/>
    <w:basedOn w:val="DefaultParagraphFont"/>
    <w:uiPriority w:val="33"/>
    <w:qFormat/>
    <w:rsid w:val="00066BC9"/>
    <w:rPr>
      <w:b/>
      <w:bCs/>
      <w:smallCaps/>
      <w:spacing w:val="5"/>
    </w:rPr>
  </w:style>
  <w:style w:type="paragraph" w:styleId="TOCHeading">
    <w:name w:val="TOC Heading"/>
    <w:basedOn w:val="Heading1"/>
    <w:next w:val="Normal"/>
    <w:uiPriority w:val="39"/>
    <w:semiHidden/>
    <w:unhideWhenUsed/>
    <w:qFormat/>
    <w:rsid w:val="00066BC9"/>
    <w:pPr>
      <w:outlineLvl w:val="9"/>
    </w:pPr>
  </w:style>
  <w:style w:type="paragraph" w:styleId="Header">
    <w:name w:val="header"/>
    <w:basedOn w:val="Normal"/>
    <w:link w:val="HeaderChar"/>
    <w:uiPriority w:val="99"/>
    <w:unhideWhenUsed/>
    <w:rsid w:val="006D5633"/>
    <w:pPr>
      <w:tabs>
        <w:tab w:val="center" w:pos="4320"/>
        <w:tab w:val="right" w:pos="8640"/>
      </w:tabs>
      <w:spacing w:after="0" w:line="240" w:lineRule="auto"/>
    </w:pPr>
  </w:style>
  <w:style w:type="character" w:customStyle="1" w:styleId="HeaderChar">
    <w:name w:val="Header Char"/>
    <w:basedOn w:val="DefaultParagraphFont"/>
    <w:link w:val="Header"/>
    <w:uiPriority w:val="99"/>
    <w:rsid w:val="006D5633"/>
  </w:style>
  <w:style w:type="paragraph" w:styleId="Footer">
    <w:name w:val="footer"/>
    <w:basedOn w:val="Normal"/>
    <w:link w:val="FooterChar"/>
    <w:uiPriority w:val="99"/>
    <w:unhideWhenUsed/>
    <w:rsid w:val="006D5633"/>
    <w:pPr>
      <w:tabs>
        <w:tab w:val="center" w:pos="4320"/>
        <w:tab w:val="right" w:pos="8640"/>
      </w:tabs>
      <w:spacing w:after="0" w:line="240" w:lineRule="auto"/>
    </w:pPr>
  </w:style>
  <w:style w:type="character" w:customStyle="1" w:styleId="FooterChar">
    <w:name w:val="Footer Char"/>
    <w:basedOn w:val="DefaultParagraphFont"/>
    <w:link w:val="Footer"/>
    <w:uiPriority w:val="99"/>
    <w:rsid w:val="006D5633"/>
  </w:style>
  <w:style w:type="paragraph" w:styleId="BalloonText">
    <w:name w:val="Balloon Text"/>
    <w:basedOn w:val="Normal"/>
    <w:link w:val="BalloonTextChar"/>
    <w:uiPriority w:val="99"/>
    <w:semiHidden/>
    <w:unhideWhenUsed/>
    <w:rsid w:val="002D081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D081D"/>
    <w:rPr>
      <w:rFonts w:ascii="Lucida Grande" w:hAnsi="Lucida Grande" w:cs="Lucida Grande"/>
      <w:sz w:val="18"/>
      <w:szCs w:val="18"/>
    </w:rPr>
  </w:style>
  <w:style w:type="character" w:styleId="CommentReference">
    <w:name w:val="annotation reference"/>
    <w:basedOn w:val="DefaultParagraphFont"/>
    <w:uiPriority w:val="99"/>
    <w:semiHidden/>
    <w:unhideWhenUsed/>
    <w:rsid w:val="000E1A35"/>
    <w:rPr>
      <w:sz w:val="16"/>
      <w:szCs w:val="16"/>
    </w:rPr>
  </w:style>
  <w:style w:type="paragraph" w:styleId="CommentText">
    <w:name w:val="annotation text"/>
    <w:basedOn w:val="Normal"/>
    <w:link w:val="CommentTextChar"/>
    <w:uiPriority w:val="99"/>
    <w:unhideWhenUsed/>
    <w:rsid w:val="000E1A35"/>
    <w:pPr>
      <w:spacing w:line="240" w:lineRule="auto"/>
    </w:pPr>
    <w:rPr>
      <w:sz w:val="20"/>
      <w:szCs w:val="20"/>
    </w:rPr>
  </w:style>
  <w:style w:type="character" w:customStyle="1" w:styleId="CommentTextChar">
    <w:name w:val="Comment Text Char"/>
    <w:basedOn w:val="DefaultParagraphFont"/>
    <w:link w:val="CommentText"/>
    <w:uiPriority w:val="99"/>
    <w:rsid w:val="000E1A35"/>
    <w:rPr>
      <w:sz w:val="20"/>
      <w:szCs w:val="20"/>
    </w:rPr>
  </w:style>
  <w:style w:type="paragraph" w:styleId="CommentSubject">
    <w:name w:val="annotation subject"/>
    <w:basedOn w:val="CommentText"/>
    <w:next w:val="CommentText"/>
    <w:link w:val="CommentSubjectChar"/>
    <w:uiPriority w:val="99"/>
    <w:semiHidden/>
    <w:unhideWhenUsed/>
    <w:rsid w:val="000E1A35"/>
    <w:rPr>
      <w:b/>
      <w:bCs/>
    </w:rPr>
  </w:style>
  <w:style w:type="character" w:customStyle="1" w:styleId="CommentSubjectChar">
    <w:name w:val="Comment Subject Char"/>
    <w:basedOn w:val="CommentTextChar"/>
    <w:link w:val="CommentSubject"/>
    <w:uiPriority w:val="99"/>
    <w:semiHidden/>
    <w:rsid w:val="000E1A35"/>
    <w:rPr>
      <w:b/>
      <w:bCs/>
      <w:sz w:val="20"/>
      <w:szCs w:val="20"/>
    </w:rPr>
  </w:style>
  <w:style w:type="paragraph" w:styleId="Revision">
    <w:name w:val="Revision"/>
    <w:hidden/>
    <w:uiPriority w:val="99"/>
    <w:semiHidden/>
    <w:rsid w:val="00A5517A"/>
    <w:pPr>
      <w:spacing w:after="0" w:line="240" w:lineRule="auto"/>
    </w:pPr>
  </w:style>
  <w:style w:type="table" w:styleId="TableGrid">
    <w:name w:val="Table Grid"/>
    <w:basedOn w:val="TableNormal"/>
    <w:uiPriority w:val="59"/>
    <w:rsid w:val="008B2F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svetlamrea11">
    <w:name w:val="Tabela – svetla mreža 11"/>
    <w:basedOn w:val="TableNormal"/>
    <w:uiPriority w:val="46"/>
    <w:rsid w:val="00A3251F"/>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ocumentMap">
    <w:name w:val="Document Map"/>
    <w:basedOn w:val="Normal"/>
    <w:link w:val="DocumentMapChar"/>
    <w:uiPriority w:val="99"/>
    <w:semiHidden/>
    <w:unhideWhenUsed/>
    <w:rsid w:val="0010363F"/>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0363F"/>
    <w:rPr>
      <w:rFonts w:ascii="Times New Roman" w:hAnsi="Times New Roman" w:cs="Times New Roman"/>
      <w:sz w:val="24"/>
      <w:szCs w:val="24"/>
    </w:rPr>
  </w:style>
  <w:style w:type="character" w:styleId="PageNumber">
    <w:name w:val="page number"/>
    <w:basedOn w:val="DefaultParagraphFont"/>
    <w:uiPriority w:val="99"/>
    <w:semiHidden/>
    <w:unhideWhenUsed/>
    <w:rsid w:val="00A45556"/>
  </w:style>
  <w:style w:type="character" w:styleId="Hyperlink">
    <w:name w:val="Hyperlink"/>
    <w:basedOn w:val="DefaultParagraphFont"/>
    <w:uiPriority w:val="99"/>
    <w:unhideWhenUsed/>
    <w:rsid w:val="003C43C4"/>
    <w:rPr>
      <w:color w:val="0000FF" w:themeColor="hyperlink"/>
      <w:u w:val="single"/>
    </w:rPr>
  </w:style>
  <w:style w:type="paragraph" w:styleId="FootnoteText">
    <w:name w:val="footnote text"/>
    <w:basedOn w:val="Normal"/>
    <w:link w:val="FootnoteTextChar"/>
    <w:uiPriority w:val="99"/>
    <w:semiHidden/>
    <w:unhideWhenUsed/>
    <w:rsid w:val="000954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5497"/>
    <w:rPr>
      <w:sz w:val="20"/>
      <w:szCs w:val="20"/>
    </w:rPr>
  </w:style>
  <w:style w:type="character" w:styleId="FootnoteReference">
    <w:name w:val="footnote reference"/>
    <w:basedOn w:val="DefaultParagraphFont"/>
    <w:uiPriority w:val="99"/>
    <w:semiHidden/>
    <w:unhideWhenUsed/>
    <w:rsid w:val="00095497"/>
    <w:rPr>
      <w:vertAlign w:val="superscript"/>
    </w:rPr>
  </w:style>
  <w:style w:type="character" w:styleId="FollowedHyperlink">
    <w:name w:val="FollowedHyperlink"/>
    <w:basedOn w:val="DefaultParagraphFont"/>
    <w:uiPriority w:val="99"/>
    <w:semiHidden/>
    <w:unhideWhenUsed/>
    <w:rsid w:val="00E65BB0"/>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6BC9"/>
  </w:style>
  <w:style w:type="paragraph" w:styleId="Heading1">
    <w:name w:val="heading 1"/>
    <w:basedOn w:val="Normal"/>
    <w:next w:val="Normal"/>
    <w:link w:val="Heading1Char"/>
    <w:uiPriority w:val="9"/>
    <w:qFormat/>
    <w:rsid w:val="000B745E"/>
    <w:pPr>
      <w:keepNext/>
      <w:keepLines/>
      <w:numPr>
        <w:numId w:val="65"/>
      </w:numPr>
      <w:spacing w:before="480" w:after="0"/>
      <w:outlineLvl w:val="0"/>
    </w:pPr>
    <w:rPr>
      <w:rFonts w:ascii="Times New Roman" w:eastAsiaTheme="majorEastAsia" w:hAnsi="Times New Roman" w:cs="Times New Roman"/>
      <w:b/>
      <w:bCs/>
      <w:sz w:val="24"/>
      <w:szCs w:val="28"/>
      <w:lang w:val="sl-SI"/>
    </w:rPr>
  </w:style>
  <w:style w:type="paragraph" w:styleId="Heading2">
    <w:name w:val="heading 2"/>
    <w:basedOn w:val="Normal"/>
    <w:next w:val="Normal"/>
    <w:link w:val="Heading2Char"/>
    <w:uiPriority w:val="9"/>
    <w:unhideWhenUsed/>
    <w:qFormat/>
    <w:rsid w:val="000B745E"/>
    <w:pPr>
      <w:keepNext/>
      <w:keepLines/>
      <w:numPr>
        <w:ilvl w:val="1"/>
        <w:numId w:val="65"/>
      </w:numPr>
      <w:spacing w:before="120" w:after="120"/>
      <w:ind w:left="578" w:hanging="578"/>
      <w:outlineLvl w:val="1"/>
    </w:pPr>
    <w:rPr>
      <w:rFonts w:ascii="Times New Roman" w:eastAsiaTheme="majorEastAsia" w:hAnsi="Times New Roman" w:cs="Times New Roman"/>
      <w:bCs/>
      <w:sz w:val="24"/>
      <w:szCs w:val="24"/>
      <w:lang w:val="sl-SI"/>
    </w:rPr>
  </w:style>
  <w:style w:type="paragraph" w:styleId="Heading3">
    <w:name w:val="heading 3"/>
    <w:basedOn w:val="Normal"/>
    <w:next w:val="Normal"/>
    <w:link w:val="Heading3Char"/>
    <w:uiPriority w:val="9"/>
    <w:unhideWhenUsed/>
    <w:qFormat/>
    <w:rsid w:val="000B745E"/>
    <w:pPr>
      <w:keepNext/>
      <w:keepLines/>
      <w:numPr>
        <w:ilvl w:val="2"/>
        <w:numId w:val="65"/>
      </w:numPr>
      <w:spacing w:before="120" w:after="120"/>
      <w:outlineLvl w:val="2"/>
    </w:pPr>
    <w:rPr>
      <w:rFonts w:ascii="Times New Roman" w:eastAsiaTheme="majorEastAsia" w:hAnsi="Times New Roman" w:cs="Times New Roman"/>
      <w:bCs/>
      <w:sz w:val="24"/>
    </w:rPr>
  </w:style>
  <w:style w:type="paragraph" w:styleId="Heading4">
    <w:name w:val="heading 4"/>
    <w:basedOn w:val="Normal"/>
    <w:next w:val="Normal"/>
    <w:link w:val="Heading4Char"/>
    <w:uiPriority w:val="9"/>
    <w:semiHidden/>
    <w:unhideWhenUsed/>
    <w:qFormat/>
    <w:rsid w:val="00066BC9"/>
    <w:pPr>
      <w:keepNext/>
      <w:keepLines/>
      <w:numPr>
        <w:ilvl w:val="3"/>
        <w:numId w:val="65"/>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66BC9"/>
    <w:pPr>
      <w:keepNext/>
      <w:keepLines/>
      <w:numPr>
        <w:ilvl w:val="4"/>
        <w:numId w:val="65"/>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66BC9"/>
    <w:pPr>
      <w:keepNext/>
      <w:keepLines/>
      <w:numPr>
        <w:ilvl w:val="5"/>
        <w:numId w:val="6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66BC9"/>
    <w:pPr>
      <w:keepNext/>
      <w:keepLines/>
      <w:numPr>
        <w:ilvl w:val="6"/>
        <w:numId w:val="6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66BC9"/>
    <w:pPr>
      <w:keepNext/>
      <w:keepLines/>
      <w:numPr>
        <w:ilvl w:val="7"/>
        <w:numId w:val="65"/>
      </w:numPr>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066BC9"/>
    <w:pPr>
      <w:keepNext/>
      <w:keepLines/>
      <w:numPr>
        <w:ilvl w:val="8"/>
        <w:numId w:val="6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6BC9"/>
    <w:pPr>
      <w:ind w:left="720"/>
      <w:contextualSpacing/>
    </w:pPr>
  </w:style>
  <w:style w:type="character" w:customStyle="1" w:styleId="Heading1Char">
    <w:name w:val="Heading 1 Char"/>
    <w:basedOn w:val="DefaultParagraphFont"/>
    <w:link w:val="Heading1"/>
    <w:uiPriority w:val="9"/>
    <w:rsid w:val="000B745E"/>
    <w:rPr>
      <w:rFonts w:ascii="Times New Roman" w:eastAsiaTheme="majorEastAsia" w:hAnsi="Times New Roman" w:cs="Times New Roman"/>
      <w:b/>
      <w:bCs/>
      <w:sz w:val="24"/>
      <w:szCs w:val="28"/>
      <w:lang w:val="sl-SI"/>
    </w:rPr>
  </w:style>
  <w:style w:type="character" w:customStyle="1" w:styleId="Heading2Char">
    <w:name w:val="Heading 2 Char"/>
    <w:basedOn w:val="DefaultParagraphFont"/>
    <w:link w:val="Heading2"/>
    <w:uiPriority w:val="9"/>
    <w:rsid w:val="000B745E"/>
    <w:rPr>
      <w:rFonts w:ascii="Times New Roman" w:eastAsiaTheme="majorEastAsia" w:hAnsi="Times New Roman" w:cs="Times New Roman"/>
      <w:bCs/>
      <w:sz w:val="24"/>
      <w:szCs w:val="24"/>
      <w:lang w:val="sl-SI"/>
    </w:rPr>
  </w:style>
  <w:style w:type="character" w:customStyle="1" w:styleId="Heading3Char">
    <w:name w:val="Heading 3 Char"/>
    <w:basedOn w:val="DefaultParagraphFont"/>
    <w:link w:val="Heading3"/>
    <w:uiPriority w:val="9"/>
    <w:rsid w:val="000B745E"/>
    <w:rPr>
      <w:rFonts w:ascii="Times New Roman" w:eastAsiaTheme="majorEastAsia" w:hAnsi="Times New Roman" w:cs="Times New Roman"/>
      <w:bCs/>
      <w:sz w:val="24"/>
    </w:rPr>
  </w:style>
  <w:style w:type="character" w:customStyle="1" w:styleId="Heading4Char">
    <w:name w:val="Heading 4 Char"/>
    <w:basedOn w:val="DefaultParagraphFont"/>
    <w:link w:val="Heading4"/>
    <w:uiPriority w:val="9"/>
    <w:semiHidden/>
    <w:rsid w:val="00066BC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66BC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66BC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66B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66BC9"/>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066B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66BC9"/>
    <w:pPr>
      <w:spacing w:line="240" w:lineRule="auto"/>
    </w:pPr>
    <w:rPr>
      <w:b/>
      <w:bCs/>
      <w:color w:val="4F81BD" w:themeColor="accent1"/>
      <w:sz w:val="18"/>
      <w:szCs w:val="18"/>
    </w:rPr>
  </w:style>
  <w:style w:type="paragraph" w:styleId="Title">
    <w:name w:val="Title"/>
    <w:basedOn w:val="Normal"/>
    <w:next w:val="Normal"/>
    <w:link w:val="TitleChar"/>
    <w:uiPriority w:val="10"/>
    <w:qFormat/>
    <w:rsid w:val="00066BC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66BC9"/>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066BC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66BC9"/>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066BC9"/>
    <w:rPr>
      <w:b/>
      <w:bCs/>
    </w:rPr>
  </w:style>
  <w:style w:type="character" w:styleId="Emphasis">
    <w:name w:val="Emphasis"/>
    <w:basedOn w:val="DefaultParagraphFont"/>
    <w:uiPriority w:val="20"/>
    <w:qFormat/>
    <w:rsid w:val="00066BC9"/>
    <w:rPr>
      <w:i/>
      <w:iCs/>
    </w:rPr>
  </w:style>
  <w:style w:type="paragraph" w:styleId="NoSpacing">
    <w:name w:val="No Spacing"/>
    <w:uiPriority w:val="1"/>
    <w:qFormat/>
    <w:rsid w:val="00066BC9"/>
    <w:pPr>
      <w:spacing w:after="0" w:line="240" w:lineRule="auto"/>
    </w:pPr>
  </w:style>
  <w:style w:type="paragraph" w:styleId="Quote">
    <w:name w:val="Quote"/>
    <w:basedOn w:val="Normal"/>
    <w:next w:val="Normal"/>
    <w:link w:val="QuoteChar"/>
    <w:uiPriority w:val="29"/>
    <w:qFormat/>
    <w:rsid w:val="00066BC9"/>
    <w:rPr>
      <w:i/>
      <w:iCs/>
      <w:color w:val="000000" w:themeColor="text1"/>
    </w:rPr>
  </w:style>
  <w:style w:type="character" w:customStyle="1" w:styleId="QuoteChar">
    <w:name w:val="Quote Char"/>
    <w:basedOn w:val="DefaultParagraphFont"/>
    <w:link w:val="Quote"/>
    <w:uiPriority w:val="29"/>
    <w:rsid w:val="00066BC9"/>
    <w:rPr>
      <w:i/>
      <w:iCs/>
      <w:color w:val="000000" w:themeColor="text1"/>
    </w:rPr>
  </w:style>
  <w:style w:type="paragraph" w:styleId="IntenseQuote">
    <w:name w:val="Intense Quote"/>
    <w:basedOn w:val="Normal"/>
    <w:next w:val="Normal"/>
    <w:link w:val="IntenseQuoteChar"/>
    <w:uiPriority w:val="30"/>
    <w:qFormat/>
    <w:rsid w:val="00066BC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66BC9"/>
    <w:rPr>
      <w:b/>
      <w:bCs/>
      <w:i/>
      <w:iCs/>
      <w:color w:val="4F81BD" w:themeColor="accent1"/>
    </w:rPr>
  </w:style>
  <w:style w:type="character" w:styleId="SubtleEmphasis">
    <w:name w:val="Subtle Emphasis"/>
    <w:basedOn w:val="DefaultParagraphFont"/>
    <w:uiPriority w:val="19"/>
    <w:qFormat/>
    <w:rsid w:val="00066BC9"/>
    <w:rPr>
      <w:i/>
      <w:iCs/>
      <w:color w:val="808080" w:themeColor="text1" w:themeTint="7F"/>
    </w:rPr>
  </w:style>
  <w:style w:type="character" w:styleId="IntenseEmphasis">
    <w:name w:val="Intense Emphasis"/>
    <w:basedOn w:val="DefaultParagraphFont"/>
    <w:uiPriority w:val="21"/>
    <w:qFormat/>
    <w:rsid w:val="00066BC9"/>
    <w:rPr>
      <w:b/>
      <w:bCs/>
      <w:i/>
      <w:iCs/>
      <w:color w:val="4F81BD" w:themeColor="accent1"/>
    </w:rPr>
  </w:style>
  <w:style w:type="character" w:styleId="SubtleReference">
    <w:name w:val="Subtle Reference"/>
    <w:basedOn w:val="DefaultParagraphFont"/>
    <w:uiPriority w:val="31"/>
    <w:qFormat/>
    <w:rsid w:val="00066BC9"/>
    <w:rPr>
      <w:smallCaps/>
      <w:color w:val="C0504D" w:themeColor="accent2"/>
      <w:u w:val="single"/>
    </w:rPr>
  </w:style>
  <w:style w:type="character" w:styleId="IntenseReference">
    <w:name w:val="Intense Reference"/>
    <w:basedOn w:val="DefaultParagraphFont"/>
    <w:uiPriority w:val="32"/>
    <w:qFormat/>
    <w:rsid w:val="00066BC9"/>
    <w:rPr>
      <w:b/>
      <w:bCs/>
      <w:smallCaps/>
      <w:color w:val="C0504D" w:themeColor="accent2"/>
      <w:spacing w:val="5"/>
      <w:u w:val="single"/>
    </w:rPr>
  </w:style>
  <w:style w:type="character" w:styleId="BookTitle">
    <w:name w:val="Book Title"/>
    <w:basedOn w:val="DefaultParagraphFont"/>
    <w:uiPriority w:val="33"/>
    <w:qFormat/>
    <w:rsid w:val="00066BC9"/>
    <w:rPr>
      <w:b/>
      <w:bCs/>
      <w:smallCaps/>
      <w:spacing w:val="5"/>
    </w:rPr>
  </w:style>
  <w:style w:type="paragraph" w:styleId="TOCHeading">
    <w:name w:val="TOC Heading"/>
    <w:basedOn w:val="Heading1"/>
    <w:next w:val="Normal"/>
    <w:uiPriority w:val="39"/>
    <w:semiHidden/>
    <w:unhideWhenUsed/>
    <w:qFormat/>
    <w:rsid w:val="00066BC9"/>
    <w:pPr>
      <w:outlineLvl w:val="9"/>
    </w:pPr>
  </w:style>
  <w:style w:type="paragraph" w:styleId="Header">
    <w:name w:val="header"/>
    <w:basedOn w:val="Normal"/>
    <w:link w:val="HeaderChar"/>
    <w:uiPriority w:val="99"/>
    <w:unhideWhenUsed/>
    <w:rsid w:val="006D5633"/>
    <w:pPr>
      <w:tabs>
        <w:tab w:val="center" w:pos="4320"/>
        <w:tab w:val="right" w:pos="8640"/>
      </w:tabs>
      <w:spacing w:after="0" w:line="240" w:lineRule="auto"/>
    </w:pPr>
  </w:style>
  <w:style w:type="character" w:customStyle="1" w:styleId="HeaderChar">
    <w:name w:val="Header Char"/>
    <w:basedOn w:val="DefaultParagraphFont"/>
    <w:link w:val="Header"/>
    <w:uiPriority w:val="99"/>
    <w:rsid w:val="006D5633"/>
  </w:style>
  <w:style w:type="paragraph" w:styleId="Footer">
    <w:name w:val="footer"/>
    <w:basedOn w:val="Normal"/>
    <w:link w:val="FooterChar"/>
    <w:uiPriority w:val="99"/>
    <w:unhideWhenUsed/>
    <w:rsid w:val="006D5633"/>
    <w:pPr>
      <w:tabs>
        <w:tab w:val="center" w:pos="4320"/>
        <w:tab w:val="right" w:pos="8640"/>
      </w:tabs>
      <w:spacing w:after="0" w:line="240" w:lineRule="auto"/>
    </w:pPr>
  </w:style>
  <w:style w:type="character" w:customStyle="1" w:styleId="FooterChar">
    <w:name w:val="Footer Char"/>
    <w:basedOn w:val="DefaultParagraphFont"/>
    <w:link w:val="Footer"/>
    <w:uiPriority w:val="99"/>
    <w:rsid w:val="006D5633"/>
  </w:style>
  <w:style w:type="paragraph" w:styleId="BalloonText">
    <w:name w:val="Balloon Text"/>
    <w:basedOn w:val="Normal"/>
    <w:link w:val="BalloonTextChar"/>
    <w:uiPriority w:val="99"/>
    <w:semiHidden/>
    <w:unhideWhenUsed/>
    <w:rsid w:val="002D081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D081D"/>
    <w:rPr>
      <w:rFonts w:ascii="Lucida Grande" w:hAnsi="Lucida Grande" w:cs="Lucida Grande"/>
      <w:sz w:val="18"/>
      <w:szCs w:val="18"/>
    </w:rPr>
  </w:style>
  <w:style w:type="character" w:styleId="CommentReference">
    <w:name w:val="annotation reference"/>
    <w:basedOn w:val="DefaultParagraphFont"/>
    <w:uiPriority w:val="99"/>
    <w:semiHidden/>
    <w:unhideWhenUsed/>
    <w:rsid w:val="000E1A35"/>
    <w:rPr>
      <w:sz w:val="16"/>
      <w:szCs w:val="16"/>
    </w:rPr>
  </w:style>
  <w:style w:type="paragraph" w:styleId="CommentText">
    <w:name w:val="annotation text"/>
    <w:basedOn w:val="Normal"/>
    <w:link w:val="CommentTextChar"/>
    <w:uiPriority w:val="99"/>
    <w:unhideWhenUsed/>
    <w:rsid w:val="000E1A35"/>
    <w:pPr>
      <w:spacing w:line="240" w:lineRule="auto"/>
    </w:pPr>
    <w:rPr>
      <w:sz w:val="20"/>
      <w:szCs w:val="20"/>
    </w:rPr>
  </w:style>
  <w:style w:type="character" w:customStyle="1" w:styleId="CommentTextChar">
    <w:name w:val="Comment Text Char"/>
    <w:basedOn w:val="DefaultParagraphFont"/>
    <w:link w:val="CommentText"/>
    <w:uiPriority w:val="99"/>
    <w:rsid w:val="000E1A35"/>
    <w:rPr>
      <w:sz w:val="20"/>
      <w:szCs w:val="20"/>
    </w:rPr>
  </w:style>
  <w:style w:type="paragraph" w:styleId="CommentSubject">
    <w:name w:val="annotation subject"/>
    <w:basedOn w:val="CommentText"/>
    <w:next w:val="CommentText"/>
    <w:link w:val="CommentSubjectChar"/>
    <w:uiPriority w:val="99"/>
    <w:semiHidden/>
    <w:unhideWhenUsed/>
    <w:rsid w:val="000E1A35"/>
    <w:rPr>
      <w:b/>
      <w:bCs/>
    </w:rPr>
  </w:style>
  <w:style w:type="character" w:customStyle="1" w:styleId="CommentSubjectChar">
    <w:name w:val="Comment Subject Char"/>
    <w:basedOn w:val="CommentTextChar"/>
    <w:link w:val="CommentSubject"/>
    <w:uiPriority w:val="99"/>
    <w:semiHidden/>
    <w:rsid w:val="000E1A35"/>
    <w:rPr>
      <w:b/>
      <w:bCs/>
      <w:sz w:val="20"/>
      <w:szCs w:val="20"/>
    </w:rPr>
  </w:style>
  <w:style w:type="paragraph" w:styleId="Revision">
    <w:name w:val="Revision"/>
    <w:hidden/>
    <w:uiPriority w:val="99"/>
    <w:semiHidden/>
    <w:rsid w:val="00A5517A"/>
    <w:pPr>
      <w:spacing w:after="0" w:line="240" w:lineRule="auto"/>
    </w:pPr>
  </w:style>
  <w:style w:type="table" w:styleId="TableGrid">
    <w:name w:val="Table Grid"/>
    <w:basedOn w:val="TableNormal"/>
    <w:uiPriority w:val="59"/>
    <w:rsid w:val="008B2F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asvetlamrea11">
    <w:name w:val="Tabela – svetla mreža 11"/>
    <w:basedOn w:val="TableNormal"/>
    <w:uiPriority w:val="46"/>
    <w:rsid w:val="00A3251F"/>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ocumentMap">
    <w:name w:val="Document Map"/>
    <w:basedOn w:val="Normal"/>
    <w:link w:val="DocumentMapChar"/>
    <w:uiPriority w:val="99"/>
    <w:semiHidden/>
    <w:unhideWhenUsed/>
    <w:rsid w:val="0010363F"/>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0363F"/>
    <w:rPr>
      <w:rFonts w:ascii="Times New Roman" w:hAnsi="Times New Roman" w:cs="Times New Roman"/>
      <w:sz w:val="24"/>
      <w:szCs w:val="24"/>
    </w:rPr>
  </w:style>
  <w:style w:type="character" w:styleId="PageNumber">
    <w:name w:val="page number"/>
    <w:basedOn w:val="DefaultParagraphFont"/>
    <w:uiPriority w:val="99"/>
    <w:semiHidden/>
    <w:unhideWhenUsed/>
    <w:rsid w:val="00A45556"/>
  </w:style>
  <w:style w:type="character" w:styleId="Hyperlink">
    <w:name w:val="Hyperlink"/>
    <w:basedOn w:val="DefaultParagraphFont"/>
    <w:uiPriority w:val="99"/>
    <w:unhideWhenUsed/>
    <w:rsid w:val="003C43C4"/>
    <w:rPr>
      <w:color w:val="0000FF" w:themeColor="hyperlink"/>
      <w:u w:val="single"/>
    </w:rPr>
  </w:style>
  <w:style w:type="paragraph" w:styleId="FootnoteText">
    <w:name w:val="footnote text"/>
    <w:basedOn w:val="Normal"/>
    <w:link w:val="FootnoteTextChar"/>
    <w:uiPriority w:val="99"/>
    <w:semiHidden/>
    <w:unhideWhenUsed/>
    <w:rsid w:val="000954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5497"/>
    <w:rPr>
      <w:sz w:val="20"/>
      <w:szCs w:val="20"/>
    </w:rPr>
  </w:style>
  <w:style w:type="character" w:styleId="FootnoteReference">
    <w:name w:val="footnote reference"/>
    <w:basedOn w:val="DefaultParagraphFont"/>
    <w:uiPriority w:val="99"/>
    <w:semiHidden/>
    <w:unhideWhenUsed/>
    <w:rsid w:val="00095497"/>
    <w:rPr>
      <w:vertAlign w:val="superscript"/>
    </w:rPr>
  </w:style>
  <w:style w:type="character" w:styleId="FollowedHyperlink">
    <w:name w:val="FollowedHyperlink"/>
    <w:basedOn w:val="DefaultParagraphFont"/>
    <w:uiPriority w:val="99"/>
    <w:semiHidden/>
    <w:unhideWhenUsed/>
    <w:rsid w:val="00E65BB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835387">
      <w:bodyDiv w:val="1"/>
      <w:marLeft w:val="0"/>
      <w:marRight w:val="0"/>
      <w:marTop w:val="0"/>
      <w:marBottom w:val="0"/>
      <w:divBdr>
        <w:top w:val="none" w:sz="0" w:space="0" w:color="auto"/>
        <w:left w:val="none" w:sz="0" w:space="0" w:color="auto"/>
        <w:bottom w:val="none" w:sz="0" w:space="0" w:color="auto"/>
        <w:right w:val="none" w:sz="0" w:space="0" w:color="auto"/>
      </w:divBdr>
    </w:div>
    <w:div w:id="388577953">
      <w:bodyDiv w:val="1"/>
      <w:marLeft w:val="0"/>
      <w:marRight w:val="0"/>
      <w:marTop w:val="0"/>
      <w:marBottom w:val="0"/>
      <w:divBdr>
        <w:top w:val="none" w:sz="0" w:space="0" w:color="auto"/>
        <w:left w:val="none" w:sz="0" w:space="0" w:color="auto"/>
        <w:bottom w:val="none" w:sz="0" w:space="0" w:color="auto"/>
        <w:right w:val="none" w:sz="0" w:space="0" w:color="auto"/>
      </w:divBdr>
    </w:div>
    <w:div w:id="428504338">
      <w:bodyDiv w:val="1"/>
      <w:marLeft w:val="0"/>
      <w:marRight w:val="0"/>
      <w:marTop w:val="0"/>
      <w:marBottom w:val="0"/>
      <w:divBdr>
        <w:top w:val="none" w:sz="0" w:space="0" w:color="auto"/>
        <w:left w:val="none" w:sz="0" w:space="0" w:color="auto"/>
        <w:bottom w:val="none" w:sz="0" w:space="0" w:color="auto"/>
        <w:right w:val="none" w:sz="0" w:space="0" w:color="auto"/>
      </w:divBdr>
    </w:div>
    <w:div w:id="462232353">
      <w:bodyDiv w:val="1"/>
      <w:marLeft w:val="0"/>
      <w:marRight w:val="0"/>
      <w:marTop w:val="0"/>
      <w:marBottom w:val="0"/>
      <w:divBdr>
        <w:top w:val="none" w:sz="0" w:space="0" w:color="auto"/>
        <w:left w:val="none" w:sz="0" w:space="0" w:color="auto"/>
        <w:bottom w:val="none" w:sz="0" w:space="0" w:color="auto"/>
        <w:right w:val="none" w:sz="0" w:space="0" w:color="auto"/>
      </w:divBdr>
      <w:divsChild>
        <w:div w:id="737361108">
          <w:marLeft w:val="0"/>
          <w:marRight w:val="0"/>
          <w:marTop w:val="0"/>
          <w:marBottom w:val="0"/>
          <w:divBdr>
            <w:top w:val="none" w:sz="0" w:space="0" w:color="auto"/>
            <w:left w:val="none" w:sz="0" w:space="0" w:color="auto"/>
            <w:bottom w:val="none" w:sz="0" w:space="0" w:color="auto"/>
            <w:right w:val="none" w:sz="0" w:space="0" w:color="auto"/>
          </w:divBdr>
        </w:div>
      </w:divsChild>
    </w:div>
    <w:div w:id="527719650">
      <w:bodyDiv w:val="1"/>
      <w:marLeft w:val="0"/>
      <w:marRight w:val="0"/>
      <w:marTop w:val="0"/>
      <w:marBottom w:val="0"/>
      <w:divBdr>
        <w:top w:val="none" w:sz="0" w:space="0" w:color="auto"/>
        <w:left w:val="none" w:sz="0" w:space="0" w:color="auto"/>
        <w:bottom w:val="none" w:sz="0" w:space="0" w:color="auto"/>
        <w:right w:val="none" w:sz="0" w:space="0" w:color="auto"/>
      </w:divBdr>
    </w:div>
    <w:div w:id="528422292">
      <w:bodyDiv w:val="1"/>
      <w:marLeft w:val="0"/>
      <w:marRight w:val="0"/>
      <w:marTop w:val="0"/>
      <w:marBottom w:val="0"/>
      <w:divBdr>
        <w:top w:val="none" w:sz="0" w:space="0" w:color="auto"/>
        <w:left w:val="none" w:sz="0" w:space="0" w:color="auto"/>
        <w:bottom w:val="none" w:sz="0" w:space="0" w:color="auto"/>
        <w:right w:val="none" w:sz="0" w:space="0" w:color="auto"/>
      </w:divBdr>
    </w:div>
    <w:div w:id="603881245">
      <w:bodyDiv w:val="1"/>
      <w:marLeft w:val="0"/>
      <w:marRight w:val="0"/>
      <w:marTop w:val="0"/>
      <w:marBottom w:val="0"/>
      <w:divBdr>
        <w:top w:val="none" w:sz="0" w:space="0" w:color="auto"/>
        <w:left w:val="none" w:sz="0" w:space="0" w:color="auto"/>
        <w:bottom w:val="none" w:sz="0" w:space="0" w:color="auto"/>
        <w:right w:val="none" w:sz="0" w:space="0" w:color="auto"/>
      </w:divBdr>
    </w:div>
    <w:div w:id="1048533613">
      <w:bodyDiv w:val="1"/>
      <w:marLeft w:val="0"/>
      <w:marRight w:val="0"/>
      <w:marTop w:val="0"/>
      <w:marBottom w:val="0"/>
      <w:divBdr>
        <w:top w:val="none" w:sz="0" w:space="0" w:color="auto"/>
        <w:left w:val="none" w:sz="0" w:space="0" w:color="auto"/>
        <w:bottom w:val="none" w:sz="0" w:space="0" w:color="auto"/>
        <w:right w:val="none" w:sz="0" w:space="0" w:color="auto"/>
      </w:divBdr>
    </w:div>
    <w:div w:id="1094664150">
      <w:bodyDiv w:val="1"/>
      <w:marLeft w:val="0"/>
      <w:marRight w:val="0"/>
      <w:marTop w:val="0"/>
      <w:marBottom w:val="0"/>
      <w:divBdr>
        <w:top w:val="none" w:sz="0" w:space="0" w:color="auto"/>
        <w:left w:val="none" w:sz="0" w:space="0" w:color="auto"/>
        <w:bottom w:val="none" w:sz="0" w:space="0" w:color="auto"/>
        <w:right w:val="none" w:sz="0" w:space="0" w:color="auto"/>
      </w:divBdr>
    </w:div>
    <w:div w:id="1300845875">
      <w:bodyDiv w:val="1"/>
      <w:marLeft w:val="0"/>
      <w:marRight w:val="0"/>
      <w:marTop w:val="0"/>
      <w:marBottom w:val="0"/>
      <w:divBdr>
        <w:top w:val="none" w:sz="0" w:space="0" w:color="auto"/>
        <w:left w:val="none" w:sz="0" w:space="0" w:color="auto"/>
        <w:bottom w:val="none" w:sz="0" w:space="0" w:color="auto"/>
        <w:right w:val="none" w:sz="0" w:space="0" w:color="auto"/>
      </w:divBdr>
    </w:div>
    <w:div w:id="1359115865">
      <w:bodyDiv w:val="1"/>
      <w:marLeft w:val="0"/>
      <w:marRight w:val="0"/>
      <w:marTop w:val="0"/>
      <w:marBottom w:val="0"/>
      <w:divBdr>
        <w:top w:val="none" w:sz="0" w:space="0" w:color="auto"/>
        <w:left w:val="none" w:sz="0" w:space="0" w:color="auto"/>
        <w:bottom w:val="none" w:sz="0" w:space="0" w:color="auto"/>
        <w:right w:val="none" w:sz="0" w:space="0" w:color="auto"/>
      </w:divBdr>
    </w:div>
    <w:div w:id="1371883247">
      <w:bodyDiv w:val="1"/>
      <w:marLeft w:val="0"/>
      <w:marRight w:val="0"/>
      <w:marTop w:val="0"/>
      <w:marBottom w:val="0"/>
      <w:divBdr>
        <w:top w:val="none" w:sz="0" w:space="0" w:color="auto"/>
        <w:left w:val="none" w:sz="0" w:space="0" w:color="auto"/>
        <w:bottom w:val="none" w:sz="0" w:space="0" w:color="auto"/>
        <w:right w:val="none" w:sz="0" w:space="0" w:color="auto"/>
      </w:divBdr>
    </w:div>
    <w:div w:id="1615940498">
      <w:bodyDiv w:val="1"/>
      <w:marLeft w:val="0"/>
      <w:marRight w:val="0"/>
      <w:marTop w:val="0"/>
      <w:marBottom w:val="0"/>
      <w:divBdr>
        <w:top w:val="none" w:sz="0" w:space="0" w:color="auto"/>
        <w:left w:val="none" w:sz="0" w:space="0" w:color="auto"/>
        <w:bottom w:val="none" w:sz="0" w:space="0" w:color="auto"/>
        <w:right w:val="none" w:sz="0" w:space="0" w:color="auto"/>
      </w:divBdr>
      <w:divsChild>
        <w:div w:id="2132430859">
          <w:marLeft w:val="0"/>
          <w:marRight w:val="0"/>
          <w:marTop w:val="0"/>
          <w:marBottom w:val="0"/>
          <w:divBdr>
            <w:top w:val="none" w:sz="0" w:space="0" w:color="auto"/>
            <w:left w:val="none" w:sz="0" w:space="0" w:color="auto"/>
            <w:bottom w:val="none" w:sz="0" w:space="0" w:color="auto"/>
            <w:right w:val="none" w:sz="0" w:space="0" w:color="auto"/>
          </w:divBdr>
        </w:div>
      </w:divsChild>
    </w:div>
    <w:div w:id="1674606875">
      <w:bodyDiv w:val="1"/>
      <w:marLeft w:val="0"/>
      <w:marRight w:val="0"/>
      <w:marTop w:val="0"/>
      <w:marBottom w:val="0"/>
      <w:divBdr>
        <w:top w:val="none" w:sz="0" w:space="0" w:color="auto"/>
        <w:left w:val="none" w:sz="0" w:space="0" w:color="auto"/>
        <w:bottom w:val="none" w:sz="0" w:space="0" w:color="auto"/>
        <w:right w:val="none" w:sz="0" w:space="0" w:color="auto"/>
      </w:divBdr>
    </w:div>
    <w:div w:id="1731070732">
      <w:bodyDiv w:val="1"/>
      <w:marLeft w:val="0"/>
      <w:marRight w:val="0"/>
      <w:marTop w:val="0"/>
      <w:marBottom w:val="0"/>
      <w:divBdr>
        <w:top w:val="none" w:sz="0" w:space="0" w:color="auto"/>
        <w:left w:val="none" w:sz="0" w:space="0" w:color="auto"/>
        <w:bottom w:val="none" w:sz="0" w:space="0" w:color="auto"/>
        <w:right w:val="none" w:sz="0" w:space="0" w:color="auto"/>
      </w:divBdr>
      <w:divsChild>
        <w:div w:id="1368330324">
          <w:marLeft w:val="0"/>
          <w:marRight w:val="0"/>
          <w:marTop w:val="0"/>
          <w:marBottom w:val="0"/>
          <w:divBdr>
            <w:top w:val="none" w:sz="0" w:space="0" w:color="auto"/>
            <w:left w:val="none" w:sz="0" w:space="0" w:color="auto"/>
            <w:bottom w:val="none" w:sz="0" w:space="0" w:color="auto"/>
            <w:right w:val="none" w:sz="0" w:space="0" w:color="auto"/>
          </w:divBdr>
        </w:div>
      </w:divsChild>
    </w:div>
    <w:div w:id="1740859995">
      <w:bodyDiv w:val="1"/>
      <w:marLeft w:val="0"/>
      <w:marRight w:val="0"/>
      <w:marTop w:val="0"/>
      <w:marBottom w:val="0"/>
      <w:divBdr>
        <w:top w:val="none" w:sz="0" w:space="0" w:color="auto"/>
        <w:left w:val="none" w:sz="0" w:space="0" w:color="auto"/>
        <w:bottom w:val="none" w:sz="0" w:space="0" w:color="auto"/>
        <w:right w:val="none" w:sz="0" w:space="0" w:color="auto"/>
      </w:divBdr>
    </w:div>
    <w:div w:id="1888177171">
      <w:bodyDiv w:val="1"/>
      <w:marLeft w:val="0"/>
      <w:marRight w:val="0"/>
      <w:marTop w:val="0"/>
      <w:marBottom w:val="0"/>
      <w:divBdr>
        <w:top w:val="none" w:sz="0" w:space="0" w:color="auto"/>
        <w:left w:val="none" w:sz="0" w:space="0" w:color="auto"/>
        <w:bottom w:val="none" w:sz="0" w:space="0" w:color="auto"/>
        <w:right w:val="none" w:sz="0" w:space="0" w:color="auto"/>
      </w:divBdr>
    </w:div>
    <w:div w:id="19303093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8" Type="http://schemas.microsoft.com/office/2011/relationships/commentsExtended" Target="commentsExtended.xml"/><Relationship Id="rId19" Type="http://schemas.microsoft.com/office/2011/relationships/people" Target="people.xml"/><Relationship Id="rId21"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tiff"/><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C3E3BD4-0CB2-0E48-8AC1-1C4D55DFC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02</Words>
  <Characters>4576</Characters>
  <Application>Microsoft Macintosh Word</Application>
  <DocSecurity>0</DocSecurity>
  <Lines>38</Lines>
  <Paragraphs>1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ppp</Company>
  <LinksUpToDate>false</LinksUpToDate>
  <CharactersWithSpaces>53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sna Borovnik Lesjak</dc:creator>
  <cp:keywords/>
  <dc:description/>
  <cp:lastModifiedBy>Vesna Borovnik Lesjak</cp:lastModifiedBy>
  <cp:revision>1</cp:revision>
  <cp:lastPrinted>2019-01-25T08:59:00Z</cp:lastPrinted>
  <dcterms:created xsi:type="dcterms:W3CDTF">2019-12-19T09:39:00Z</dcterms:created>
  <dcterms:modified xsi:type="dcterms:W3CDTF">2019-12-1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468d5b0-ac32-351b-aa99-56453f2e8ea9</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